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D68F1" w14:textId="7D3C79CC" w:rsidR="00A62D44" w:rsidRPr="002D4204" w:rsidRDefault="002C5BEB" w:rsidP="00550DD0">
      <w:pPr>
        <w:pStyle w:val="RVtabletext"/>
        <w:bidi/>
        <w:spacing w:before="0" w:after="0"/>
        <w:rPr>
          <w:rFonts w:ascii="Arial" w:hAnsi="Arial" w:cs="Arial"/>
          <w:sz w:val="24"/>
          <w:szCs w:val="24"/>
        </w:rPr>
        <w:sectPr w:rsidR="00A62D44" w:rsidRPr="002D4204" w:rsidSect="00A3581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code="9"/>
          <w:pgMar w:top="567" w:right="851" w:bottom="1843" w:left="851" w:header="510" w:footer="988" w:gutter="0"/>
          <w:cols w:space="708"/>
          <w:docGrid w:linePitch="360"/>
        </w:sectPr>
      </w:pPr>
      <w:r w:rsidRPr="002D4204">
        <w:rPr>
          <w:noProof/>
          <w:sz w:val="24"/>
          <w:szCs w:val="24"/>
          <w:rtl/>
          <w:lang w:eastAsia="en-AU" w:bidi="ar"/>
        </w:rPr>
        <w:drawing>
          <wp:anchor distT="0" distB="0" distL="114300" distR="114300" simplePos="0" relativeHeight="251658240" behindDoc="1" locked="0" layoutInCell="1" allowOverlap="1" wp14:anchorId="3A1E391D" wp14:editId="585D7638">
            <wp:simplePos x="0" y="0"/>
            <wp:positionH relativeFrom="column">
              <wp:posOffset>-546481</wp:posOffset>
            </wp:positionH>
            <wp:positionV relativeFrom="paragraph">
              <wp:posOffset>-366267</wp:posOffset>
            </wp:positionV>
            <wp:extent cx="7571832" cy="1725168"/>
            <wp:effectExtent l="0" t="0" r="0" b="8890"/>
            <wp:wrapNone/>
            <wp:docPr id="2" name="Picture 2" descr="Respect Victoria Preventing family viol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pect Victoria Factsheet Banner Portrait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7652" cy="1731051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oel="http://schemas.microsoft.com/office/2019/extlst" xmlns:a14="http://schemas.microsoft.com/office/drawing/2010/main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bidiVisual/>
        <w:tblW w:w="10247" w:type="dxa"/>
        <w:tblLook w:val="04A0" w:firstRow="1" w:lastRow="0" w:firstColumn="1" w:lastColumn="0" w:noHBand="0" w:noVBand="1"/>
      </w:tblPr>
      <w:tblGrid>
        <w:gridCol w:w="10247"/>
      </w:tblGrid>
      <w:tr w:rsidR="00AD784C" w:rsidRPr="002D4204" w14:paraId="7B471713" w14:textId="77777777" w:rsidTr="000A1AF6">
        <w:trPr>
          <w:trHeight w:val="571"/>
        </w:trPr>
        <w:tc>
          <w:tcPr>
            <w:tcW w:w="10247" w:type="dxa"/>
            <w:shd w:val="clear" w:color="auto" w:fill="auto"/>
            <w:vAlign w:val="bottom"/>
          </w:tcPr>
          <w:p w14:paraId="3801A724" w14:textId="148D2A33" w:rsidR="00FE291F" w:rsidRPr="002D4204" w:rsidRDefault="004A1F69" w:rsidP="004A1F69">
            <w:pPr>
              <w:pStyle w:val="RVTitle"/>
              <w:bidi/>
              <w:ind w:left="0"/>
              <w:rPr>
                <w:rFonts w:cs="Arial"/>
                <w:sz w:val="48"/>
                <w:szCs w:val="48"/>
              </w:rPr>
            </w:pPr>
            <w:r>
              <w:rPr>
                <w:sz w:val="48"/>
                <w:szCs w:val="48"/>
              </w:rPr>
              <w:t xml:space="preserve">   </w:t>
            </w:r>
            <w:r w:rsidRPr="002D4204">
              <w:rPr>
                <w:sz w:val="48"/>
                <w:szCs w:val="48"/>
                <w:rtl/>
                <w:lang w:bidi="ar"/>
              </w:rPr>
              <w:t>احتر</w:t>
            </w:r>
            <w:r>
              <w:rPr>
                <w:rFonts w:cstheme="minorBidi" w:hint="cs"/>
                <w:sz w:val="48"/>
                <w:szCs w:val="48"/>
                <w:rtl/>
                <w:lang w:bidi="ar-LB"/>
              </w:rPr>
              <w:t>ا</w:t>
            </w:r>
            <w:r w:rsidRPr="002D4204">
              <w:rPr>
                <w:sz w:val="48"/>
                <w:szCs w:val="48"/>
                <w:rtl/>
                <w:lang w:bidi="ar"/>
              </w:rPr>
              <w:t>م المرأة</w:t>
            </w:r>
            <w:r>
              <w:rPr>
                <w:sz w:val="48"/>
                <w:szCs w:val="48"/>
                <w:rtl/>
                <w:lang w:bidi="ar"/>
              </w:rPr>
              <w:t>: حملة "ادعوا إليها"</w:t>
            </w:r>
            <w:r>
              <w:rPr>
                <w:sz w:val="48"/>
                <w:szCs w:val="48"/>
                <w:lang w:bidi="ar"/>
              </w:rPr>
              <w:t xml:space="preserve">      </w:t>
            </w:r>
          </w:p>
          <w:p w14:paraId="0D2FBBDF" w14:textId="11EB8F7C" w:rsidR="00AD784C" w:rsidRPr="002D4204" w:rsidRDefault="00AD784C" w:rsidP="00550DD0">
            <w:pPr>
              <w:pStyle w:val="RVTitle"/>
              <w:rPr>
                <w:rFonts w:cs="Arial"/>
                <w:sz w:val="24"/>
                <w:szCs w:val="24"/>
              </w:rPr>
            </w:pPr>
          </w:p>
        </w:tc>
      </w:tr>
      <w:tr w:rsidR="00AD784C" w:rsidRPr="002D4204" w14:paraId="3A0B5F2C" w14:textId="77777777" w:rsidTr="000A1AF6">
        <w:trPr>
          <w:trHeight w:hRule="exact" w:val="532"/>
        </w:trPr>
        <w:tc>
          <w:tcPr>
            <w:tcW w:w="10247" w:type="dxa"/>
            <w:shd w:val="clear" w:color="auto" w:fill="auto"/>
            <w:tcMar>
              <w:top w:w="170" w:type="dxa"/>
              <w:bottom w:w="510" w:type="dxa"/>
            </w:tcMar>
          </w:tcPr>
          <w:p w14:paraId="714D3587" w14:textId="72085537" w:rsidR="00357B4E" w:rsidRPr="002D4204" w:rsidRDefault="00357B4E" w:rsidP="00550DD0">
            <w:pPr>
              <w:pStyle w:val="RVMainSubheading"/>
              <w:rPr>
                <w:rFonts w:cs="Arial"/>
                <w:sz w:val="24"/>
                <w:szCs w:val="24"/>
              </w:rPr>
            </w:pPr>
          </w:p>
        </w:tc>
      </w:tr>
    </w:tbl>
    <w:p w14:paraId="0C100114" w14:textId="0ABC8C13" w:rsidR="0097226A" w:rsidRPr="00956A9A" w:rsidRDefault="004A1F69" w:rsidP="006741AE">
      <w:pPr>
        <w:pStyle w:val="Heading1"/>
        <w:bidi/>
        <w:rPr>
          <w:rFonts w:cs="Arial"/>
          <w:b w:val="0"/>
          <w:bCs/>
        </w:rPr>
      </w:pPr>
      <w:r w:rsidRPr="00956A9A">
        <w:rPr>
          <w:rFonts w:hint="cs"/>
          <w:b w:val="0"/>
          <w:bCs/>
          <w:rtl/>
          <w:lang w:bidi="ar"/>
        </w:rPr>
        <w:t>حول</w:t>
      </w:r>
      <w:r w:rsidR="00F30A8B" w:rsidRPr="00956A9A">
        <w:rPr>
          <w:b w:val="0"/>
          <w:bCs/>
          <w:rtl/>
          <w:lang w:bidi="ar"/>
        </w:rPr>
        <w:t xml:space="preserve"> هذه الحملة</w:t>
      </w:r>
    </w:p>
    <w:p w14:paraId="2AFEB9D4" w14:textId="4B427510" w:rsidR="0028560A" w:rsidRPr="002D4204" w:rsidRDefault="00661892" w:rsidP="004A1F69">
      <w:pPr>
        <w:pStyle w:val="DHHSbody"/>
        <w:bidi/>
        <w:spacing w:after="0" w:line="22" w:lineRule="atLeast"/>
        <w:rPr>
          <w:rFonts w:cs="Arial"/>
          <w:sz w:val="24"/>
          <w:szCs w:val="24"/>
          <w:lang w:val="en-US"/>
        </w:rPr>
      </w:pPr>
      <w:r>
        <w:rPr>
          <w:sz w:val="24"/>
          <w:szCs w:val="24"/>
          <w:rtl/>
          <w:lang w:bidi="ar"/>
        </w:rPr>
        <w:t xml:space="preserve">يستحق الرجال والنساء </w:t>
      </w:r>
      <w:r w:rsidR="00956A9A" w:rsidRPr="00956A9A">
        <w:rPr>
          <w:sz w:val="24"/>
          <w:szCs w:val="24"/>
          <w:rtl/>
          <w:lang w:bidi="ar"/>
        </w:rPr>
        <w:t>المساواة في الحقوق والفرص</w:t>
      </w:r>
      <w:r>
        <w:rPr>
          <w:sz w:val="24"/>
          <w:szCs w:val="24"/>
          <w:rtl/>
          <w:lang w:bidi="ar"/>
        </w:rPr>
        <w:t xml:space="preserve">. </w:t>
      </w:r>
      <w:r w:rsidR="00956A9A">
        <w:rPr>
          <w:rFonts w:hint="cs"/>
          <w:sz w:val="24"/>
          <w:szCs w:val="24"/>
          <w:rtl/>
          <w:lang w:bidi="ar"/>
        </w:rPr>
        <w:t>و</w:t>
      </w:r>
      <w:r>
        <w:rPr>
          <w:sz w:val="24"/>
          <w:szCs w:val="24"/>
          <w:rtl/>
          <w:lang w:bidi="ar"/>
        </w:rPr>
        <w:t xml:space="preserve">تركز هذه الحملة </w:t>
      </w:r>
      <w:r w:rsidR="00364F42">
        <w:rPr>
          <w:sz w:val="24"/>
          <w:szCs w:val="24"/>
          <w:rtl/>
          <w:lang w:bidi="ar"/>
        </w:rPr>
        <w:t>على</w:t>
      </w:r>
      <w:r>
        <w:rPr>
          <w:sz w:val="24"/>
          <w:szCs w:val="24"/>
          <w:rtl/>
          <w:lang w:bidi="ar"/>
        </w:rPr>
        <w:t xml:space="preserve"> الاحترام </w:t>
      </w:r>
      <w:r w:rsidR="00364F42">
        <w:rPr>
          <w:sz w:val="24"/>
          <w:szCs w:val="24"/>
          <w:rtl/>
          <w:lang w:bidi="ar"/>
        </w:rPr>
        <w:t xml:space="preserve">- </w:t>
      </w:r>
      <w:r w:rsidR="00C112F1">
        <w:rPr>
          <w:rFonts w:hint="cs"/>
          <w:sz w:val="24"/>
          <w:szCs w:val="24"/>
          <w:rtl/>
          <w:lang w:bidi="ar"/>
        </w:rPr>
        <w:t>و</w:t>
      </w:r>
      <w:r>
        <w:rPr>
          <w:sz w:val="24"/>
          <w:szCs w:val="24"/>
          <w:rtl/>
          <w:lang w:bidi="ar"/>
        </w:rPr>
        <w:t xml:space="preserve">أهم </w:t>
      </w:r>
      <w:r w:rsidR="004A1F69">
        <w:rPr>
          <w:rFonts w:hint="cs"/>
          <w:sz w:val="24"/>
          <w:szCs w:val="24"/>
          <w:rtl/>
          <w:lang w:bidi="ar"/>
        </w:rPr>
        <w:t>وسيلة</w:t>
      </w:r>
      <w:r>
        <w:rPr>
          <w:sz w:val="24"/>
          <w:szCs w:val="24"/>
          <w:rtl/>
          <w:lang w:bidi="ar"/>
        </w:rPr>
        <w:t xml:space="preserve"> يمكننا </w:t>
      </w:r>
      <w:r w:rsidR="00F914BA">
        <w:rPr>
          <w:sz w:val="24"/>
          <w:szCs w:val="24"/>
          <w:rtl/>
          <w:lang w:bidi="ar"/>
        </w:rPr>
        <w:t>استخدامها</w:t>
      </w:r>
      <w:r>
        <w:rPr>
          <w:sz w:val="24"/>
          <w:szCs w:val="24"/>
          <w:rtl/>
          <w:lang w:bidi="ar"/>
        </w:rPr>
        <w:t xml:space="preserve"> لاتخاذ خطوات نحو المساواة بين الجنسين. </w:t>
      </w:r>
      <w:r w:rsidR="004A1F69">
        <w:rPr>
          <w:rFonts w:hint="cs"/>
          <w:sz w:val="24"/>
          <w:szCs w:val="24"/>
          <w:rtl/>
          <w:lang w:bidi="ar"/>
        </w:rPr>
        <w:t>وت</w:t>
      </w:r>
      <w:r>
        <w:rPr>
          <w:sz w:val="24"/>
          <w:szCs w:val="24"/>
          <w:rtl/>
          <w:lang w:bidi="ar"/>
        </w:rPr>
        <w:t>طلب من المجتمع الفيكتوري التفكير في معنى الاحترام، و</w:t>
      </w:r>
      <w:r w:rsidR="00956A9A">
        <w:rPr>
          <w:rFonts w:hint="cs"/>
          <w:sz w:val="24"/>
          <w:szCs w:val="24"/>
          <w:rtl/>
          <w:lang w:bidi="ar"/>
        </w:rPr>
        <w:t>كيف</w:t>
      </w:r>
      <w:r>
        <w:rPr>
          <w:sz w:val="24"/>
          <w:szCs w:val="24"/>
          <w:rtl/>
          <w:lang w:bidi="ar"/>
        </w:rPr>
        <w:t xml:space="preserve"> يمكن أن يبدو في العلاقات العائلية والعلاقات</w:t>
      </w:r>
      <w:r w:rsidR="00956A9A">
        <w:rPr>
          <w:rFonts w:hint="cs"/>
          <w:sz w:val="24"/>
          <w:szCs w:val="24"/>
          <w:rtl/>
          <w:lang w:bidi="ar"/>
        </w:rPr>
        <w:t xml:space="preserve"> الاخرى</w:t>
      </w:r>
      <w:r>
        <w:rPr>
          <w:sz w:val="24"/>
          <w:szCs w:val="24"/>
          <w:rtl/>
          <w:lang w:bidi="ar"/>
        </w:rPr>
        <w:t xml:space="preserve">، وكيفية </w:t>
      </w:r>
      <w:r w:rsidR="008112B3">
        <w:rPr>
          <w:sz w:val="24"/>
          <w:szCs w:val="24"/>
          <w:rtl/>
          <w:lang w:bidi="ar"/>
        </w:rPr>
        <w:t>تطبيقه</w:t>
      </w:r>
      <w:r>
        <w:rPr>
          <w:sz w:val="24"/>
          <w:szCs w:val="24"/>
          <w:rtl/>
          <w:lang w:bidi="ar"/>
        </w:rPr>
        <w:t xml:space="preserve">. </w:t>
      </w:r>
    </w:p>
    <w:p w14:paraId="5FA24E1A" w14:textId="1C935737" w:rsidR="00B54FBA" w:rsidRPr="002D4204" w:rsidRDefault="00B54FBA" w:rsidP="00B54FBA">
      <w:pPr>
        <w:pStyle w:val="DHHSbody"/>
        <w:spacing w:after="0" w:line="22" w:lineRule="atLeast"/>
        <w:rPr>
          <w:rFonts w:cs="Arial"/>
          <w:sz w:val="24"/>
          <w:szCs w:val="24"/>
          <w:lang w:val="en-US"/>
        </w:rPr>
      </w:pPr>
    </w:p>
    <w:p w14:paraId="0066B32C" w14:textId="02A5B1F2" w:rsidR="009A076D" w:rsidRPr="00956A9A" w:rsidRDefault="004A1F69" w:rsidP="006741AE">
      <w:pPr>
        <w:pStyle w:val="Heading1"/>
        <w:bidi/>
        <w:rPr>
          <w:rFonts w:cs="Arial"/>
          <w:b w:val="0"/>
          <w:bCs/>
        </w:rPr>
      </w:pPr>
      <w:r w:rsidRPr="00956A9A">
        <w:rPr>
          <w:rFonts w:hint="cs"/>
          <w:b w:val="0"/>
          <w:bCs/>
          <w:rtl/>
          <w:lang w:bidi="ar"/>
        </w:rPr>
        <w:t>كيف</w:t>
      </w:r>
      <w:r w:rsidR="001B247E" w:rsidRPr="00956A9A">
        <w:rPr>
          <w:b w:val="0"/>
          <w:bCs/>
          <w:rtl/>
          <w:lang w:bidi="ar"/>
        </w:rPr>
        <w:t xml:space="preserve"> يمكن أن يؤدي</w:t>
      </w:r>
      <w:r w:rsidR="00EF354E">
        <w:rPr>
          <w:rFonts w:hint="cs"/>
          <w:b w:val="0"/>
          <w:bCs/>
          <w:rtl/>
          <w:lang w:bidi="ar"/>
        </w:rPr>
        <w:t xml:space="preserve"> </w:t>
      </w:r>
      <w:r w:rsidR="00EF354E" w:rsidRPr="00956A9A">
        <w:rPr>
          <w:b w:val="0"/>
          <w:bCs/>
          <w:rtl/>
          <w:lang w:bidi="ar"/>
        </w:rPr>
        <w:t>عدم الاحترام</w:t>
      </w:r>
      <w:r w:rsidR="001B247E" w:rsidRPr="00956A9A">
        <w:rPr>
          <w:b w:val="0"/>
          <w:bCs/>
          <w:rtl/>
          <w:lang w:bidi="ar"/>
        </w:rPr>
        <w:t xml:space="preserve"> إلى العنف ضد المرأة</w:t>
      </w:r>
    </w:p>
    <w:p w14:paraId="67B70FFE" w14:textId="04922446" w:rsidR="00D42046" w:rsidRPr="00FD78DF" w:rsidRDefault="00FD78DF" w:rsidP="00CD3742">
      <w:pPr>
        <w:pStyle w:val="DHHSbody"/>
        <w:bidi/>
        <w:spacing w:after="0" w:line="22" w:lineRule="atLeast"/>
        <w:rPr>
          <w:rFonts w:ascii="Times New Roman" w:hAnsi="Times New Roman"/>
          <w:sz w:val="24"/>
          <w:szCs w:val="24"/>
          <w:lang w:val="en-US"/>
        </w:rPr>
      </w:pPr>
      <w:r w:rsidRPr="00FD78DF">
        <w:rPr>
          <w:rFonts w:ascii="Times New Roman" w:hAnsi="Times New Roman"/>
          <w:sz w:val="24"/>
          <w:szCs w:val="24"/>
          <w:rtl/>
        </w:rPr>
        <w:t xml:space="preserve">لاينتهي كل عدم احترام بالعنف، ولكن كل اشكال العنف ضد المرأة تبدأ بعدم الاحترام. ويشير البحث  أن </w:t>
      </w:r>
      <w:r w:rsidRPr="00FD78DF">
        <w:rPr>
          <w:rFonts w:ascii="Times New Roman" w:hAnsi="Times New Roman"/>
          <w:sz w:val="24"/>
          <w:szCs w:val="24"/>
          <w:rtl/>
          <w:lang w:bidi="ar-LB"/>
        </w:rPr>
        <w:t xml:space="preserve">الرجال </w:t>
      </w:r>
      <w:r w:rsidRPr="00FD78DF">
        <w:rPr>
          <w:rFonts w:ascii="Times New Roman" w:hAnsi="Times New Roman"/>
          <w:sz w:val="24"/>
          <w:szCs w:val="24"/>
          <w:rtl/>
        </w:rPr>
        <w:t>الذين لديهم وجهات نظر غير محترمة تجاه المرأة هم أكثر عرضة لارتكاب أعمال عنف ضد المرأة. ويعتبر تحدي عدم احترام المرأة مسؤولية الجميع.</w:t>
      </w:r>
      <w:r w:rsidR="0065323C" w:rsidRPr="00FD78DF">
        <w:rPr>
          <w:rFonts w:ascii="Times New Roman" w:hAnsi="Times New Roman"/>
          <w:sz w:val="24"/>
          <w:szCs w:val="24"/>
          <w:rtl/>
          <w:lang w:bidi="ar"/>
        </w:rPr>
        <w:br/>
      </w:r>
    </w:p>
    <w:p w14:paraId="1F89887F" w14:textId="2B803A7E" w:rsidR="00CD59BB" w:rsidRPr="00EF354E" w:rsidRDefault="003D73FE" w:rsidP="003D73FE">
      <w:pPr>
        <w:pStyle w:val="Heading1"/>
        <w:bidi/>
        <w:rPr>
          <w:rFonts w:cs="Arial"/>
          <w:b w:val="0"/>
          <w:bCs/>
        </w:rPr>
      </w:pPr>
      <w:r w:rsidRPr="00EF354E">
        <w:rPr>
          <w:b w:val="0"/>
          <w:bCs/>
          <w:rtl/>
          <w:lang w:bidi="ar"/>
        </w:rPr>
        <w:t>أمثلة على</w:t>
      </w:r>
      <w:r w:rsidR="00CD3742" w:rsidRPr="00EF354E">
        <w:rPr>
          <w:b w:val="0"/>
          <w:bCs/>
          <w:rtl/>
          <w:lang w:bidi="ar"/>
        </w:rPr>
        <w:t xml:space="preserve"> </w:t>
      </w:r>
      <w:r w:rsidR="00EF354E">
        <w:rPr>
          <w:rFonts w:hint="cs"/>
          <w:b w:val="0"/>
          <w:bCs/>
          <w:rtl/>
          <w:lang w:bidi="ar"/>
        </w:rPr>
        <w:t>الشكل الذي</w:t>
      </w:r>
      <w:r w:rsidR="00CD3742" w:rsidRPr="00EF354E">
        <w:rPr>
          <w:b w:val="0"/>
          <w:bCs/>
          <w:rtl/>
          <w:lang w:bidi="ar"/>
        </w:rPr>
        <w:t xml:space="preserve"> قد يبدو عليه</w:t>
      </w:r>
      <w:r w:rsidRPr="00EF354E">
        <w:rPr>
          <w:b w:val="0"/>
          <w:bCs/>
          <w:rtl/>
          <w:lang w:bidi="ar"/>
        </w:rPr>
        <w:t xml:space="preserve"> </w:t>
      </w:r>
      <w:r w:rsidR="003F1F95" w:rsidRPr="00EF354E">
        <w:rPr>
          <w:b w:val="0"/>
          <w:bCs/>
          <w:rtl/>
          <w:lang w:bidi="ar"/>
        </w:rPr>
        <w:t>عدم الاحترام تجاه المرأة</w:t>
      </w:r>
    </w:p>
    <w:p w14:paraId="7C770ACD" w14:textId="42E17DBC" w:rsidR="00B5121E" w:rsidRPr="002D4204" w:rsidRDefault="007F4A32" w:rsidP="00CD59BB">
      <w:pPr>
        <w:bidi/>
        <w:rPr>
          <w:rFonts w:cs="Arial"/>
          <w:sz w:val="24"/>
          <w:szCs w:val="24"/>
        </w:rPr>
      </w:pPr>
      <w:r w:rsidRPr="002D4204">
        <w:rPr>
          <w:sz w:val="24"/>
          <w:szCs w:val="24"/>
          <w:rtl/>
          <w:lang w:bidi="ar"/>
        </w:rPr>
        <w:t>فيما يلي بعض الأمثلة على عدم احترام المرأة</w:t>
      </w:r>
      <w:r w:rsidR="00CC591B">
        <w:rPr>
          <w:sz w:val="24"/>
          <w:szCs w:val="24"/>
          <w:rtl/>
          <w:lang w:bidi="ar"/>
        </w:rPr>
        <w:t>:</w:t>
      </w:r>
    </w:p>
    <w:p w14:paraId="11B6D0D3" w14:textId="77777777" w:rsidR="007F4A32" w:rsidRPr="002D4204" w:rsidRDefault="007F4A32" w:rsidP="00CD59BB">
      <w:pPr>
        <w:rPr>
          <w:rFonts w:cs="Arial"/>
          <w:b/>
          <w:bCs/>
          <w:sz w:val="24"/>
          <w:szCs w:val="24"/>
        </w:rPr>
      </w:pPr>
    </w:p>
    <w:p w14:paraId="6FEB68FA" w14:textId="17B98FD7" w:rsidR="007F4A32" w:rsidRPr="002D4204" w:rsidRDefault="007F4A32" w:rsidP="007F4A32">
      <w:pPr>
        <w:bidi/>
        <w:rPr>
          <w:rFonts w:cs="Arial"/>
          <w:b/>
          <w:bCs/>
          <w:sz w:val="24"/>
          <w:szCs w:val="24"/>
        </w:rPr>
      </w:pPr>
      <w:r w:rsidRPr="002D4204">
        <w:rPr>
          <w:b/>
          <w:bCs/>
          <w:sz w:val="24"/>
          <w:szCs w:val="24"/>
          <w:rtl/>
          <w:lang w:bidi="ar"/>
        </w:rPr>
        <w:t>في المجتمع</w:t>
      </w:r>
    </w:p>
    <w:p w14:paraId="7541AFCF" w14:textId="4F14A4AE" w:rsidR="007F4A32" w:rsidRPr="002D4204" w:rsidRDefault="007F4A32" w:rsidP="004A00D3">
      <w:pPr>
        <w:pStyle w:val="ListParagraph"/>
        <w:numPr>
          <w:ilvl w:val="0"/>
          <w:numId w:val="18"/>
        </w:numPr>
        <w:bidi/>
        <w:rPr>
          <w:rFonts w:cs="Arial"/>
          <w:b/>
          <w:bCs/>
          <w:sz w:val="24"/>
          <w:szCs w:val="24"/>
        </w:rPr>
      </w:pPr>
      <w:r w:rsidRPr="002D4204">
        <w:rPr>
          <w:sz w:val="24"/>
          <w:szCs w:val="24"/>
          <w:rtl/>
          <w:lang w:bidi="ar"/>
        </w:rPr>
        <w:t>استخدام الجنس كإهانة (على سبيل المثال، "</w:t>
      </w:r>
      <w:r w:rsidR="003D73FE">
        <w:rPr>
          <w:sz w:val="24"/>
          <w:szCs w:val="24"/>
          <w:rtl/>
          <w:lang w:bidi="ar"/>
        </w:rPr>
        <w:t xml:space="preserve">أنت </w:t>
      </w:r>
      <w:r w:rsidR="00313A99">
        <w:rPr>
          <w:sz w:val="24"/>
          <w:szCs w:val="24"/>
          <w:rtl/>
          <w:lang w:bidi="ar"/>
        </w:rPr>
        <w:t xml:space="preserve">تبكي مثل </w:t>
      </w:r>
      <w:r w:rsidR="00EF354E">
        <w:rPr>
          <w:rFonts w:hint="cs"/>
          <w:sz w:val="24"/>
          <w:szCs w:val="24"/>
          <w:rtl/>
          <w:lang w:bidi="ar"/>
        </w:rPr>
        <w:t>ال</w:t>
      </w:r>
      <w:r w:rsidR="00313A99">
        <w:rPr>
          <w:sz w:val="24"/>
          <w:szCs w:val="24"/>
          <w:rtl/>
          <w:lang w:bidi="ar"/>
        </w:rPr>
        <w:t>فتاة"</w:t>
      </w:r>
      <w:r w:rsidR="00265467" w:rsidRPr="002D4204">
        <w:rPr>
          <w:sz w:val="24"/>
          <w:szCs w:val="24"/>
          <w:rtl/>
          <w:lang w:bidi="ar"/>
        </w:rPr>
        <w:t>)</w:t>
      </w:r>
    </w:p>
    <w:p w14:paraId="037A73E1" w14:textId="57CD5496" w:rsidR="00265467" w:rsidRPr="002D4204" w:rsidRDefault="00B63C8B" w:rsidP="004A00D3">
      <w:pPr>
        <w:pStyle w:val="ListParagraph"/>
        <w:numPr>
          <w:ilvl w:val="0"/>
          <w:numId w:val="18"/>
        </w:numPr>
        <w:bidi/>
        <w:rPr>
          <w:rFonts w:cs="Arial"/>
          <w:b/>
          <w:bCs/>
          <w:sz w:val="24"/>
          <w:szCs w:val="24"/>
        </w:rPr>
      </w:pPr>
      <w:r>
        <w:rPr>
          <w:sz w:val="24"/>
          <w:szCs w:val="24"/>
          <w:rtl/>
          <w:lang w:bidi="ar"/>
        </w:rPr>
        <w:t>التحديق في امرأة أو الإدلاء بتعليقات قد تجعلها غير مرتاحة</w:t>
      </w:r>
    </w:p>
    <w:p w14:paraId="6CDC58F6" w14:textId="2A02A1AF" w:rsidR="00265467" w:rsidRPr="002D4204" w:rsidRDefault="003D73FE" w:rsidP="004A00D3">
      <w:pPr>
        <w:pStyle w:val="ListParagraph"/>
        <w:numPr>
          <w:ilvl w:val="0"/>
          <w:numId w:val="18"/>
        </w:numPr>
        <w:bidi/>
        <w:rPr>
          <w:rFonts w:cs="Arial"/>
          <w:b/>
          <w:bCs/>
          <w:sz w:val="24"/>
          <w:szCs w:val="24"/>
        </w:rPr>
      </w:pPr>
      <w:r>
        <w:rPr>
          <w:sz w:val="24"/>
          <w:szCs w:val="24"/>
          <w:rtl/>
          <w:lang w:bidi="ar"/>
        </w:rPr>
        <w:t>عندما</w:t>
      </w:r>
      <w:r w:rsidR="00B63C8B">
        <w:rPr>
          <w:sz w:val="24"/>
          <w:szCs w:val="24"/>
          <w:rtl/>
          <w:lang w:bidi="ar"/>
        </w:rPr>
        <w:t xml:space="preserve"> يتحدث صديقك بشكل غير محترم إلى شريك</w:t>
      </w:r>
      <w:r w:rsidR="004A1F69">
        <w:rPr>
          <w:rFonts w:hint="cs"/>
          <w:sz w:val="24"/>
          <w:szCs w:val="24"/>
          <w:rtl/>
          <w:lang w:bidi="ar"/>
        </w:rPr>
        <w:t>ت</w:t>
      </w:r>
      <w:r w:rsidR="00B63C8B">
        <w:rPr>
          <w:sz w:val="24"/>
          <w:szCs w:val="24"/>
          <w:rtl/>
          <w:lang w:bidi="ar"/>
        </w:rPr>
        <w:t>ه أو عنه</w:t>
      </w:r>
      <w:r w:rsidR="004A1F69">
        <w:rPr>
          <w:rFonts w:hint="cs"/>
          <w:sz w:val="24"/>
          <w:szCs w:val="24"/>
          <w:rtl/>
          <w:lang w:bidi="ar"/>
        </w:rPr>
        <w:t>ا</w:t>
      </w:r>
    </w:p>
    <w:p w14:paraId="6D2F5A3E" w14:textId="45BD1B40" w:rsidR="00265467" w:rsidRPr="002D4204" w:rsidRDefault="00265467" w:rsidP="004A00D3">
      <w:pPr>
        <w:pStyle w:val="ListParagraph"/>
        <w:numPr>
          <w:ilvl w:val="0"/>
          <w:numId w:val="18"/>
        </w:numPr>
        <w:bidi/>
        <w:rPr>
          <w:rFonts w:cs="Arial"/>
          <w:b/>
          <w:bCs/>
          <w:sz w:val="24"/>
          <w:szCs w:val="24"/>
        </w:rPr>
      </w:pPr>
      <w:r w:rsidRPr="002D4204">
        <w:rPr>
          <w:sz w:val="24"/>
          <w:szCs w:val="24"/>
          <w:rtl/>
          <w:lang w:bidi="ar"/>
        </w:rPr>
        <w:t xml:space="preserve">تعليقات حول </w:t>
      </w:r>
      <w:r w:rsidR="00B63C8B">
        <w:rPr>
          <w:sz w:val="24"/>
          <w:szCs w:val="24"/>
          <w:rtl/>
          <w:lang w:bidi="ar"/>
        </w:rPr>
        <w:t xml:space="preserve">عدم إتقان النساء للرياضة أو الأنشطة "الذكورية" التقليدية </w:t>
      </w:r>
      <w:r w:rsidR="00EF354E">
        <w:rPr>
          <w:rFonts w:hint="cs"/>
          <w:sz w:val="24"/>
          <w:szCs w:val="24"/>
          <w:rtl/>
          <w:lang w:bidi="ar"/>
        </w:rPr>
        <w:t xml:space="preserve"> الأخرى</w:t>
      </w:r>
    </w:p>
    <w:p w14:paraId="1DBD8A38" w14:textId="77777777" w:rsidR="00850D47" w:rsidRPr="002D4204" w:rsidRDefault="00850D47" w:rsidP="00850D47">
      <w:pPr>
        <w:rPr>
          <w:rFonts w:cs="Arial"/>
          <w:b/>
          <w:bCs/>
          <w:sz w:val="24"/>
          <w:szCs w:val="24"/>
        </w:rPr>
      </w:pPr>
    </w:p>
    <w:p w14:paraId="6F2BB349" w14:textId="668FD637" w:rsidR="00850D47" w:rsidRPr="002D4204" w:rsidRDefault="00850D47" w:rsidP="00850D47">
      <w:pPr>
        <w:bidi/>
        <w:rPr>
          <w:rFonts w:cs="Arial"/>
          <w:b/>
          <w:bCs/>
          <w:sz w:val="24"/>
          <w:szCs w:val="24"/>
        </w:rPr>
      </w:pPr>
      <w:r w:rsidRPr="002D4204">
        <w:rPr>
          <w:b/>
          <w:bCs/>
          <w:sz w:val="24"/>
          <w:szCs w:val="24"/>
          <w:rtl/>
          <w:lang w:bidi="ar"/>
        </w:rPr>
        <w:t>في أماكن العمل</w:t>
      </w:r>
    </w:p>
    <w:p w14:paraId="787F84AD" w14:textId="3255E768" w:rsidR="00850D47" w:rsidRPr="002D4204" w:rsidRDefault="003D73FE" w:rsidP="004A00D3">
      <w:pPr>
        <w:pStyle w:val="ListParagraph"/>
        <w:numPr>
          <w:ilvl w:val="0"/>
          <w:numId w:val="18"/>
        </w:numPr>
        <w:bidi/>
        <w:rPr>
          <w:rFonts w:cs="Arial"/>
          <w:b/>
          <w:bCs/>
          <w:sz w:val="24"/>
          <w:szCs w:val="24"/>
        </w:rPr>
      </w:pPr>
      <w:r>
        <w:rPr>
          <w:sz w:val="24"/>
          <w:szCs w:val="24"/>
          <w:rtl/>
          <w:lang w:bidi="ar"/>
        </w:rPr>
        <w:t xml:space="preserve">افتراض أن المرأة </w:t>
      </w:r>
      <w:r w:rsidR="00B63C8B">
        <w:rPr>
          <w:sz w:val="24"/>
          <w:szCs w:val="24"/>
          <w:rtl/>
          <w:lang w:bidi="ar"/>
        </w:rPr>
        <w:t xml:space="preserve">لديها أو لا تملك </w:t>
      </w:r>
      <w:r>
        <w:rPr>
          <w:sz w:val="24"/>
          <w:szCs w:val="24"/>
          <w:rtl/>
          <w:lang w:bidi="ar"/>
        </w:rPr>
        <w:t>مهارات معينة لأنها امرأة</w:t>
      </w:r>
    </w:p>
    <w:p w14:paraId="03F60B0E" w14:textId="3DB8FA09" w:rsidR="006E78BF" w:rsidRPr="002D4204" w:rsidRDefault="006E78BF" w:rsidP="004A00D3">
      <w:pPr>
        <w:pStyle w:val="ListParagraph"/>
        <w:numPr>
          <w:ilvl w:val="0"/>
          <w:numId w:val="18"/>
        </w:numPr>
        <w:bidi/>
        <w:rPr>
          <w:rFonts w:cs="Arial"/>
          <w:b/>
          <w:bCs/>
          <w:sz w:val="24"/>
          <w:szCs w:val="24"/>
        </w:rPr>
      </w:pPr>
      <w:r w:rsidRPr="002D4204">
        <w:rPr>
          <w:sz w:val="24"/>
          <w:szCs w:val="24"/>
          <w:rtl/>
          <w:lang w:bidi="ar"/>
        </w:rPr>
        <w:t>مشاركة صور غير لائقة مع الزملاء</w:t>
      </w:r>
    </w:p>
    <w:p w14:paraId="14DC7467" w14:textId="25900C63" w:rsidR="006E78BF" w:rsidRPr="002D4204" w:rsidRDefault="002C704E" w:rsidP="004A00D3">
      <w:pPr>
        <w:pStyle w:val="ListParagraph"/>
        <w:numPr>
          <w:ilvl w:val="0"/>
          <w:numId w:val="18"/>
        </w:numPr>
        <w:bidi/>
        <w:rPr>
          <w:rFonts w:cs="Arial"/>
          <w:b/>
          <w:bCs/>
          <w:sz w:val="24"/>
          <w:szCs w:val="24"/>
        </w:rPr>
      </w:pPr>
      <w:r>
        <w:rPr>
          <w:rFonts w:hint="cs"/>
          <w:sz w:val="24"/>
          <w:szCs w:val="24"/>
          <w:rtl/>
          <w:lang w:bidi="ar"/>
        </w:rPr>
        <w:t>إبداء</w:t>
      </w:r>
      <w:r w:rsidR="00661892">
        <w:rPr>
          <w:sz w:val="24"/>
          <w:szCs w:val="24"/>
          <w:rtl/>
          <w:lang w:bidi="ar"/>
        </w:rPr>
        <w:t xml:space="preserve"> تعليقات أو نكات</w:t>
      </w:r>
      <w:r>
        <w:rPr>
          <w:rFonts w:hint="cs"/>
          <w:sz w:val="24"/>
          <w:szCs w:val="24"/>
          <w:rtl/>
          <w:lang w:bidi="ar"/>
        </w:rPr>
        <w:t xml:space="preserve"> جنسية</w:t>
      </w:r>
    </w:p>
    <w:p w14:paraId="04B30B1B" w14:textId="5814FCE9" w:rsidR="00EA60F3" w:rsidRPr="00CD3742" w:rsidRDefault="003D57A2" w:rsidP="00CD3742">
      <w:pPr>
        <w:pStyle w:val="ListParagraph"/>
        <w:numPr>
          <w:ilvl w:val="0"/>
          <w:numId w:val="18"/>
        </w:numPr>
        <w:bidi/>
        <w:rPr>
          <w:rFonts w:cs="Arial"/>
          <w:b/>
          <w:bCs/>
          <w:sz w:val="24"/>
          <w:szCs w:val="24"/>
        </w:rPr>
      </w:pPr>
      <w:r>
        <w:rPr>
          <w:sz w:val="24"/>
          <w:szCs w:val="24"/>
          <w:rtl/>
          <w:lang w:bidi="ar"/>
        </w:rPr>
        <w:t>توقع أن</w:t>
      </w:r>
      <w:r w:rsidR="00EA60F3" w:rsidRPr="002D4204">
        <w:rPr>
          <w:sz w:val="24"/>
          <w:szCs w:val="24"/>
          <w:rtl/>
          <w:lang w:bidi="ar"/>
        </w:rPr>
        <w:t xml:space="preserve"> تقوم الزميلات </w:t>
      </w:r>
      <w:r w:rsidR="003D73FE">
        <w:rPr>
          <w:sz w:val="24"/>
          <w:szCs w:val="24"/>
          <w:rtl/>
          <w:lang w:bidi="ar"/>
        </w:rPr>
        <w:t xml:space="preserve">بتنظيف </w:t>
      </w:r>
      <w:r w:rsidR="00EA60F3" w:rsidRPr="002D4204">
        <w:rPr>
          <w:sz w:val="24"/>
          <w:szCs w:val="24"/>
          <w:rtl/>
          <w:lang w:bidi="ar"/>
        </w:rPr>
        <w:t xml:space="preserve">مطبخ العمل أو </w:t>
      </w:r>
      <w:r w:rsidR="002C704E">
        <w:rPr>
          <w:rFonts w:hint="cs"/>
          <w:sz w:val="24"/>
          <w:szCs w:val="24"/>
          <w:rtl/>
          <w:lang w:bidi="ar"/>
        </w:rPr>
        <w:t>إحضار</w:t>
      </w:r>
      <w:r w:rsidR="00EA60F3" w:rsidRPr="002D4204">
        <w:rPr>
          <w:sz w:val="24"/>
          <w:szCs w:val="24"/>
          <w:rtl/>
          <w:lang w:bidi="ar"/>
        </w:rPr>
        <w:t xml:space="preserve"> </w:t>
      </w:r>
      <w:r w:rsidR="003D73FE">
        <w:rPr>
          <w:sz w:val="24"/>
          <w:szCs w:val="24"/>
          <w:rtl/>
          <w:lang w:bidi="ar"/>
        </w:rPr>
        <w:t xml:space="preserve">الشاي/ القهوة إذا لم يكن دورهن </w:t>
      </w:r>
      <w:r w:rsidR="00D227AD">
        <w:rPr>
          <w:rFonts w:hint="cs"/>
          <w:sz w:val="24"/>
          <w:szCs w:val="24"/>
          <w:rtl/>
          <w:lang w:bidi="ar"/>
        </w:rPr>
        <w:t>ل</w:t>
      </w:r>
      <w:r w:rsidR="003D73FE">
        <w:rPr>
          <w:sz w:val="24"/>
          <w:szCs w:val="24"/>
          <w:rtl/>
          <w:lang w:bidi="ar"/>
        </w:rPr>
        <w:t>لقيام بذلك</w:t>
      </w:r>
    </w:p>
    <w:p w14:paraId="23BF91F0" w14:textId="77777777" w:rsidR="00EA60F3" w:rsidRPr="002D4204" w:rsidRDefault="00EA60F3" w:rsidP="00EA60F3">
      <w:pPr>
        <w:rPr>
          <w:rFonts w:cs="Arial"/>
          <w:b/>
          <w:bCs/>
          <w:sz w:val="24"/>
          <w:szCs w:val="24"/>
        </w:rPr>
      </w:pPr>
    </w:p>
    <w:p w14:paraId="43FBF218" w14:textId="5AC44A61" w:rsidR="003F40B9" w:rsidRPr="00391A6F" w:rsidRDefault="00964325" w:rsidP="003D73FE">
      <w:pPr>
        <w:pStyle w:val="Heading1"/>
        <w:bidi/>
        <w:rPr>
          <w:rFonts w:cs="Arial"/>
          <w:b w:val="0"/>
          <w:bCs/>
          <w:sz w:val="24"/>
          <w:szCs w:val="24"/>
        </w:rPr>
      </w:pPr>
      <w:r w:rsidRPr="00391A6F">
        <w:rPr>
          <w:b w:val="0"/>
          <w:bCs/>
          <w:rtl/>
          <w:lang w:bidi="ar"/>
        </w:rPr>
        <w:t xml:space="preserve">كيفية </w:t>
      </w:r>
      <w:r w:rsidR="00391A6F">
        <w:rPr>
          <w:rFonts w:hint="cs"/>
          <w:b w:val="0"/>
          <w:bCs/>
          <w:rtl/>
          <w:lang w:bidi="ar"/>
        </w:rPr>
        <w:t>الدعوة</w:t>
      </w:r>
      <w:r w:rsidR="00E87A10" w:rsidRPr="00391A6F">
        <w:rPr>
          <w:rFonts w:hint="cs"/>
          <w:b w:val="0"/>
          <w:bCs/>
          <w:rtl/>
          <w:lang w:bidi="ar"/>
        </w:rPr>
        <w:t xml:space="preserve"> الى محاربة</w:t>
      </w:r>
      <w:r w:rsidR="00D227AD" w:rsidRPr="00391A6F">
        <w:rPr>
          <w:rFonts w:hint="cs"/>
          <w:b w:val="0"/>
          <w:bCs/>
          <w:rtl/>
          <w:lang w:bidi="ar"/>
        </w:rPr>
        <w:t xml:space="preserve"> </w:t>
      </w:r>
      <w:r w:rsidRPr="00391A6F">
        <w:rPr>
          <w:b w:val="0"/>
          <w:bCs/>
          <w:rtl/>
          <w:lang w:bidi="ar"/>
        </w:rPr>
        <w:t>عدم الاحترام تجاه المرأة</w:t>
      </w:r>
    </w:p>
    <w:p w14:paraId="54D83167" w14:textId="0F18B605" w:rsidR="001C514D" w:rsidRPr="002D4204" w:rsidRDefault="001C514D" w:rsidP="00EA60F3">
      <w:pPr>
        <w:bidi/>
        <w:rPr>
          <w:rFonts w:cs="Arial"/>
          <w:sz w:val="24"/>
          <w:szCs w:val="24"/>
        </w:rPr>
      </w:pPr>
      <w:r w:rsidRPr="002D4204">
        <w:rPr>
          <w:sz w:val="24"/>
          <w:szCs w:val="24"/>
          <w:rtl/>
          <w:lang w:bidi="ar"/>
        </w:rPr>
        <w:t xml:space="preserve">ومن خلال الدعوة إلى </w:t>
      </w:r>
      <w:r w:rsidR="00E87A10">
        <w:rPr>
          <w:rFonts w:hint="cs"/>
          <w:sz w:val="24"/>
          <w:szCs w:val="24"/>
          <w:rtl/>
          <w:lang w:bidi="ar"/>
        </w:rPr>
        <w:t xml:space="preserve">محاربة </w:t>
      </w:r>
      <w:r w:rsidRPr="002D4204">
        <w:rPr>
          <w:sz w:val="24"/>
          <w:szCs w:val="24"/>
          <w:rtl/>
          <w:lang w:bidi="ar"/>
        </w:rPr>
        <w:t xml:space="preserve">عدم </w:t>
      </w:r>
      <w:r w:rsidR="00E87A10">
        <w:rPr>
          <w:rFonts w:hint="cs"/>
          <w:sz w:val="24"/>
          <w:szCs w:val="24"/>
          <w:rtl/>
          <w:lang w:bidi="ar"/>
        </w:rPr>
        <w:t>ال</w:t>
      </w:r>
      <w:r w:rsidRPr="002D4204">
        <w:rPr>
          <w:sz w:val="24"/>
          <w:szCs w:val="24"/>
          <w:rtl/>
          <w:lang w:bidi="ar"/>
        </w:rPr>
        <w:t>احترام</w:t>
      </w:r>
      <w:r w:rsidR="00E87A10">
        <w:rPr>
          <w:rFonts w:hint="cs"/>
          <w:sz w:val="24"/>
          <w:szCs w:val="24"/>
          <w:rtl/>
          <w:lang w:bidi="ar"/>
        </w:rPr>
        <w:t xml:space="preserve"> </w:t>
      </w:r>
      <w:r w:rsidR="00391A6F">
        <w:rPr>
          <w:rFonts w:hint="cs"/>
          <w:sz w:val="24"/>
          <w:szCs w:val="24"/>
          <w:rtl/>
          <w:lang w:bidi="ar"/>
        </w:rPr>
        <w:t>تجاه</w:t>
      </w:r>
      <w:r w:rsidRPr="002D4204">
        <w:rPr>
          <w:sz w:val="24"/>
          <w:szCs w:val="24"/>
          <w:rtl/>
          <w:lang w:bidi="ar"/>
        </w:rPr>
        <w:t xml:space="preserve"> المرأة، يمكننا منع العنف قبل أن يبدأ. فيما يلي بعض الأشياء التي قد ترغب في تجربتها</w:t>
      </w:r>
      <w:r w:rsidR="00391A6F">
        <w:rPr>
          <w:rFonts w:hint="cs"/>
          <w:sz w:val="24"/>
          <w:szCs w:val="24"/>
          <w:rtl/>
          <w:lang w:bidi="ar"/>
        </w:rPr>
        <w:t xml:space="preserve"> خلال مشاهدتك</w:t>
      </w:r>
      <w:r w:rsidR="00391A6F">
        <w:rPr>
          <w:sz w:val="24"/>
          <w:szCs w:val="24"/>
          <w:rtl/>
          <w:lang w:bidi="ar"/>
        </w:rPr>
        <w:t xml:space="preserve"> </w:t>
      </w:r>
      <w:r w:rsidR="00391A6F">
        <w:rPr>
          <w:rFonts w:hint="cs"/>
          <w:sz w:val="24"/>
          <w:szCs w:val="24"/>
          <w:rtl/>
          <w:lang w:bidi="ar"/>
        </w:rPr>
        <w:t xml:space="preserve">على </w:t>
      </w:r>
      <w:r w:rsidR="00391A6F">
        <w:rPr>
          <w:sz w:val="24"/>
          <w:szCs w:val="24"/>
          <w:rtl/>
          <w:lang w:bidi="ar"/>
        </w:rPr>
        <w:t>عدم الاحترام</w:t>
      </w:r>
      <w:r w:rsidR="003D73FE">
        <w:rPr>
          <w:sz w:val="24"/>
          <w:szCs w:val="24"/>
          <w:rtl/>
          <w:lang w:bidi="ar"/>
        </w:rPr>
        <w:t xml:space="preserve"> إذا كان ذلك آمنا</w:t>
      </w:r>
      <w:r w:rsidR="00715CC6">
        <w:rPr>
          <w:sz w:val="24"/>
          <w:szCs w:val="24"/>
          <w:rtl/>
          <w:lang w:bidi="ar"/>
        </w:rPr>
        <w:t>:</w:t>
      </w:r>
    </w:p>
    <w:p w14:paraId="79852E63" w14:textId="77777777" w:rsidR="00083777" w:rsidRPr="002D4204" w:rsidRDefault="00083777" w:rsidP="00EA60F3">
      <w:pPr>
        <w:rPr>
          <w:rFonts w:cs="Arial"/>
          <w:sz w:val="24"/>
          <w:szCs w:val="24"/>
        </w:rPr>
      </w:pPr>
    </w:p>
    <w:p w14:paraId="2327EEA1" w14:textId="6732E4F4" w:rsidR="00083777" w:rsidRPr="002D4204" w:rsidRDefault="00083777" w:rsidP="004A00D3">
      <w:pPr>
        <w:pStyle w:val="ListParagraph"/>
        <w:numPr>
          <w:ilvl w:val="0"/>
          <w:numId w:val="19"/>
        </w:numPr>
        <w:bidi/>
        <w:rPr>
          <w:rFonts w:cs="Arial"/>
          <w:sz w:val="24"/>
          <w:szCs w:val="24"/>
        </w:rPr>
      </w:pPr>
      <w:r w:rsidRPr="002D4204">
        <w:rPr>
          <w:sz w:val="24"/>
          <w:szCs w:val="24"/>
          <w:rtl/>
          <w:lang w:bidi="ar"/>
        </w:rPr>
        <w:t>لا تضحك على النكات التي</w:t>
      </w:r>
      <w:r w:rsidR="00661892">
        <w:rPr>
          <w:sz w:val="24"/>
          <w:szCs w:val="24"/>
          <w:rtl/>
          <w:lang w:bidi="ar"/>
        </w:rPr>
        <w:t xml:space="preserve"> لا تحترم المرأة أو تخجلها. </w:t>
      </w:r>
    </w:p>
    <w:p w14:paraId="7E616093" w14:textId="4DDAFBB0" w:rsidR="00083777" w:rsidRPr="002D4204" w:rsidRDefault="00E87A10" w:rsidP="004A00D3">
      <w:pPr>
        <w:pStyle w:val="ListParagraph"/>
        <w:numPr>
          <w:ilvl w:val="0"/>
          <w:numId w:val="19"/>
        </w:numPr>
        <w:bidi/>
        <w:rPr>
          <w:rFonts w:cs="Arial"/>
          <w:sz w:val="24"/>
          <w:szCs w:val="24"/>
        </w:rPr>
      </w:pPr>
      <w:r>
        <w:rPr>
          <w:rFonts w:hint="cs"/>
          <w:sz w:val="24"/>
          <w:szCs w:val="24"/>
          <w:rtl/>
          <w:lang w:bidi="ar"/>
        </w:rPr>
        <w:t xml:space="preserve">اعطاء </w:t>
      </w:r>
      <w:r w:rsidR="00083777" w:rsidRPr="002D4204">
        <w:rPr>
          <w:sz w:val="24"/>
          <w:szCs w:val="24"/>
          <w:rtl/>
          <w:lang w:bidi="ar"/>
        </w:rPr>
        <w:t xml:space="preserve">نظرة رافضة لإظهار أن سلوكا أو بيانا </w:t>
      </w:r>
      <w:r w:rsidR="00C82A68">
        <w:rPr>
          <w:sz w:val="24"/>
          <w:szCs w:val="24"/>
          <w:rtl/>
          <w:lang w:bidi="ar"/>
        </w:rPr>
        <w:t xml:space="preserve">من قبل شخص آخر  ليس </w:t>
      </w:r>
      <w:r w:rsidR="00083777" w:rsidRPr="002D4204">
        <w:rPr>
          <w:sz w:val="24"/>
          <w:szCs w:val="24"/>
          <w:rtl/>
          <w:lang w:bidi="ar"/>
        </w:rPr>
        <w:t>على ما يرام.</w:t>
      </w:r>
    </w:p>
    <w:p w14:paraId="3F61DA0C" w14:textId="7E672934" w:rsidR="00083777" w:rsidRPr="002D4204" w:rsidRDefault="00083777" w:rsidP="004A00D3">
      <w:pPr>
        <w:pStyle w:val="ListParagraph"/>
        <w:numPr>
          <w:ilvl w:val="0"/>
          <w:numId w:val="19"/>
        </w:numPr>
        <w:bidi/>
        <w:rPr>
          <w:rFonts w:cs="Arial"/>
          <w:sz w:val="24"/>
          <w:szCs w:val="24"/>
        </w:rPr>
      </w:pPr>
      <w:r w:rsidRPr="002D4204">
        <w:rPr>
          <w:sz w:val="24"/>
          <w:szCs w:val="24"/>
          <w:rtl/>
          <w:lang w:bidi="ar"/>
        </w:rPr>
        <w:t>اترك صمتا غير مريح.</w:t>
      </w:r>
    </w:p>
    <w:p w14:paraId="443E1504" w14:textId="653E3658" w:rsidR="0077140F" w:rsidRPr="002D4204" w:rsidRDefault="00D227AD" w:rsidP="004A00D3">
      <w:pPr>
        <w:pStyle w:val="ListParagraph"/>
        <w:numPr>
          <w:ilvl w:val="0"/>
          <w:numId w:val="19"/>
        </w:numPr>
        <w:bidi/>
        <w:rPr>
          <w:rFonts w:cs="Arial"/>
          <w:sz w:val="24"/>
          <w:szCs w:val="24"/>
        </w:rPr>
      </w:pPr>
      <w:r>
        <w:rPr>
          <w:rFonts w:hint="cs"/>
          <w:sz w:val="24"/>
          <w:szCs w:val="24"/>
          <w:rtl/>
          <w:lang w:bidi="ar"/>
        </w:rPr>
        <w:t>اظهر عدم موافقتك</w:t>
      </w:r>
      <w:r w:rsidR="0077140F" w:rsidRPr="002D4204">
        <w:rPr>
          <w:sz w:val="24"/>
          <w:szCs w:val="24"/>
          <w:rtl/>
          <w:lang w:bidi="ar"/>
        </w:rPr>
        <w:t xml:space="preserve"> </w:t>
      </w:r>
      <w:r w:rsidR="00E87A10">
        <w:rPr>
          <w:rFonts w:hint="cs"/>
          <w:sz w:val="24"/>
          <w:szCs w:val="24"/>
          <w:rtl/>
          <w:lang w:bidi="ar"/>
        </w:rPr>
        <w:t>مع</w:t>
      </w:r>
      <w:r>
        <w:rPr>
          <w:rFonts w:hint="cs"/>
          <w:sz w:val="24"/>
          <w:szCs w:val="24"/>
          <w:rtl/>
          <w:lang w:bidi="ar"/>
        </w:rPr>
        <w:t xml:space="preserve"> </w:t>
      </w:r>
      <w:r w:rsidR="00B63C8B">
        <w:rPr>
          <w:sz w:val="24"/>
          <w:szCs w:val="24"/>
          <w:rtl/>
          <w:lang w:bidi="ar"/>
        </w:rPr>
        <w:t>تعليقهم</w:t>
      </w:r>
      <w:r>
        <w:rPr>
          <w:rFonts w:hint="cs"/>
          <w:sz w:val="24"/>
          <w:szCs w:val="24"/>
          <w:rtl/>
          <w:lang w:bidi="ar"/>
        </w:rPr>
        <w:t xml:space="preserve"> بطريقة هادئة </w:t>
      </w:r>
      <w:r w:rsidR="00B63C8B">
        <w:rPr>
          <w:sz w:val="24"/>
          <w:szCs w:val="24"/>
          <w:rtl/>
          <w:lang w:bidi="ar"/>
        </w:rPr>
        <w:t xml:space="preserve">. </w:t>
      </w:r>
    </w:p>
    <w:p w14:paraId="78826D46" w14:textId="0292496C" w:rsidR="00C01B61" w:rsidRPr="002D4204" w:rsidRDefault="00C01B61" w:rsidP="004A00D3">
      <w:pPr>
        <w:pStyle w:val="ListParagraph"/>
        <w:numPr>
          <w:ilvl w:val="0"/>
          <w:numId w:val="19"/>
        </w:numPr>
        <w:bidi/>
        <w:rPr>
          <w:rFonts w:cs="Arial"/>
          <w:sz w:val="24"/>
          <w:szCs w:val="24"/>
        </w:rPr>
      </w:pPr>
      <w:r w:rsidRPr="002D4204">
        <w:rPr>
          <w:sz w:val="24"/>
          <w:szCs w:val="24"/>
          <w:rtl/>
          <w:lang w:bidi="ar"/>
        </w:rPr>
        <w:t xml:space="preserve">أخبرهم </w:t>
      </w:r>
      <w:r w:rsidR="00E87A10">
        <w:rPr>
          <w:rFonts w:hint="cs"/>
          <w:sz w:val="24"/>
          <w:szCs w:val="24"/>
          <w:rtl/>
          <w:lang w:bidi="ar"/>
        </w:rPr>
        <w:t>بشكل خاص</w:t>
      </w:r>
      <w:r w:rsidRPr="002D4204">
        <w:rPr>
          <w:sz w:val="24"/>
          <w:szCs w:val="24"/>
          <w:rtl/>
          <w:lang w:bidi="ar"/>
        </w:rPr>
        <w:t xml:space="preserve"> أن سلوكهم ليس على ما يرام: "تلك النكتة التي أطلقتها في اجتماع الأمس لم تكن مضحكة، وليست على ما يرام".</w:t>
      </w:r>
    </w:p>
    <w:p w14:paraId="21DCF4E6" w14:textId="77777777" w:rsidR="006741AE" w:rsidRDefault="006741AE" w:rsidP="00E77503">
      <w:pPr>
        <w:pStyle w:val="Heading1"/>
        <w:rPr>
          <w:rFonts w:cs="Arial"/>
        </w:rPr>
      </w:pPr>
    </w:p>
    <w:p w14:paraId="2F110B5B" w14:textId="0CFFF923" w:rsidR="000226F1" w:rsidRPr="002D4204" w:rsidRDefault="00C92ED8" w:rsidP="00E77503">
      <w:pPr>
        <w:pStyle w:val="Heading1"/>
        <w:bidi/>
        <w:rPr>
          <w:rFonts w:cs="Arial"/>
        </w:rPr>
      </w:pPr>
      <w:r w:rsidRPr="002D4204">
        <w:rPr>
          <w:rtl/>
          <w:lang w:bidi="ar"/>
        </w:rPr>
        <w:t xml:space="preserve">كيفية </w:t>
      </w:r>
      <w:r w:rsidR="00E551C8">
        <w:rPr>
          <w:rFonts w:hint="cs"/>
          <w:rtl/>
          <w:lang w:bidi="ar"/>
        </w:rPr>
        <w:t>الحصول على</w:t>
      </w:r>
      <w:r w:rsidRPr="002D4204">
        <w:rPr>
          <w:rtl/>
          <w:lang w:bidi="ar"/>
        </w:rPr>
        <w:t xml:space="preserve"> المساعدة</w:t>
      </w:r>
    </w:p>
    <w:p w14:paraId="3E6F61BD" w14:textId="299670F3" w:rsidR="00F527BB" w:rsidRPr="002D4204" w:rsidRDefault="00F527BB" w:rsidP="00F527BB">
      <w:pPr>
        <w:pStyle w:val="Heading3"/>
        <w:bidi/>
        <w:rPr>
          <w:rFonts w:cs="Arial"/>
          <w:b w:val="0"/>
          <w:bCs w:val="0"/>
          <w:sz w:val="24"/>
          <w:szCs w:val="28"/>
        </w:rPr>
      </w:pPr>
      <w:r w:rsidRPr="002D4204">
        <w:rPr>
          <w:b w:val="0"/>
          <w:bCs w:val="0"/>
          <w:sz w:val="24"/>
          <w:szCs w:val="24"/>
          <w:rtl/>
          <w:lang w:bidi="ar"/>
        </w:rPr>
        <w:t>إذا كنت تعتقد أن شخصا ما في خطر مباشر، فاتصل ب</w:t>
      </w:r>
      <w:r w:rsidR="00E87A10">
        <w:rPr>
          <w:rFonts w:hint="cs"/>
          <w:b w:val="0"/>
          <w:bCs w:val="0"/>
          <w:sz w:val="24"/>
          <w:szCs w:val="24"/>
          <w:rtl/>
          <w:lang w:bidi="ar"/>
        </w:rPr>
        <w:t>رقم</w:t>
      </w:r>
      <w:r w:rsidRPr="002D4204">
        <w:rPr>
          <w:b w:val="0"/>
          <w:bCs w:val="0"/>
          <w:sz w:val="24"/>
          <w:szCs w:val="24"/>
          <w:rtl/>
          <w:lang w:bidi="ar"/>
        </w:rPr>
        <w:t xml:space="preserve"> </w:t>
      </w:r>
      <w:r w:rsidR="00715CC6">
        <w:rPr>
          <w:sz w:val="24"/>
          <w:szCs w:val="24"/>
          <w:rtl/>
          <w:lang w:bidi="ar"/>
        </w:rPr>
        <w:t>t</w:t>
      </w:r>
      <w:r w:rsidRPr="002D4204">
        <w:rPr>
          <w:sz w:val="24"/>
          <w:szCs w:val="24"/>
          <w:rtl/>
          <w:lang w:bidi="ar"/>
        </w:rPr>
        <w:t xml:space="preserve">riple </w:t>
      </w:r>
      <w:r w:rsidR="00715CC6">
        <w:rPr>
          <w:sz w:val="24"/>
          <w:szCs w:val="24"/>
          <w:rtl/>
          <w:lang w:bidi="ar"/>
        </w:rPr>
        <w:t>z</w:t>
      </w:r>
      <w:r w:rsidRPr="002D4204">
        <w:rPr>
          <w:sz w:val="24"/>
          <w:szCs w:val="24"/>
          <w:rtl/>
          <w:lang w:bidi="ar"/>
        </w:rPr>
        <w:t>ero (000)</w:t>
      </w:r>
      <w:r w:rsidRPr="002D4204">
        <w:rPr>
          <w:b w:val="0"/>
          <w:bCs w:val="0"/>
          <w:sz w:val="24"/>
          <w:szCs w:val="24"/>
          <w:rtl/>
          <w:lang w:bidi="ar"/>
        </w:rPr>
        <w:t xml:space="preserve"> واطلب الشرطة. </w:t>
      </w:r>
    </w:p>
    <w:bookmarkStart w:id="0" w:name="_Hlk118387185"/>
    <w:p w14:paraId="3783B07A" w14:textId="50884A48" w:rsidR="00FD78DF" w:rsidRPr="00FD78DF" w:rsidRDefault="00FD78DF" w:rsidP="004A00D3">
      <w:pPr>
        <w:pStyle w:val="RVBullet1"/>
        <w:numPr>
          <w:ilvl w:val="0"/>
          <w:numId w:val="20"/>
        </w:numPr>
        <w:bidi/>
        <w:rPr>
          <w:rFonts w:cs="Arial"/>
          <w:sz w:val="24"/>
          <w:szCs w:val="24"/>
          <w:rtl/>
          <w:lang w:eastAsia="en-AU"/>
        </w:rPr>
      </w:pPr>
      <w:r>
        <w:rPr>
          <w:rFonts w:asciiTheme="minorBidi" w:hAnsiTheme="minorBidi" w:cstheme="minorBidi"/>
          <w:sz w:val="22"/>
          <w:szCs w:val="22"/>
        </w:rPr>
        <w:fldChar w:fldCharType="begin"/>
      </w:r>
      <w:r>
        <w:rPr>
          <w:rFonts w:asciiTheme="minorBidi" w:hAnsiTheme="minorBidi" w:cstheme="minorBidi"/>
          <w:sz w:val="22"/>
          <w:szCs w:val="22"/>
        </w:rPr>
        <w:instrText xml:space="preserve"> HYPERLINK "https://www.safesteps.org.au/our-services/services-for-women-children/family-violence-webchat-support/" </w:instrText>
      </w:r>
      <w:r>
        <w:rPr>
          <w:rFonts w:asciiTheme="minorBidi" w:hAnsiTheme="minorBidi" w:cstheme="minorBidi"/>
          <w:sz w:val="22"/>
          <w:szCs w:val="22"/>
        </w:rPr>
        <w:fldChar w:fldCharType="separate"/>
      </w:r>
      <w:r w:rsidRPr="00FD78DF">
        <w:rPr>
          <w:rStyle w:val="Hyperlink"/>
          <w:rFonts w:asciiTheme="minorBidi" w:hAnsiTheme="minorBidi" w:cstheme="minorBidi"/>
          <w:sz w:val="22"/>
          <w:szCs w:val="22"/>
        </w:rPr>
        <w:t>Safe Steps</w:t>
      </w:r>
      <w:r>
        <w:rPr>
          <w:rFonts w:asciiTheme="minorBidi" w:hAnsiTheme="minorBidi" w:cstheme="minorBidi"/>
          <w:sz w:val="22"/>
          <w:szCs w:val="22"/>
        </w:rPr>
        <w:fldChar w:fldCharType="end"/>
      </w:r>
      <w:r w:rsidRPr="00CE7508">
        <w:rPr>
          <w:rFonts w:asciiTheme="minorBidi" w:hAnsiTheme="minorBidi" w:cstheme="minorBidi"/>
          <w:sz w:val="22"/>
          <w:szCs w:val="22"/>
          <w:rtl/>
        </w:rPr>
        <w:t xml:space="preserve"> هو مركز الاستجابة للعنف الأسري في فيكتوريا ،</w:t>
      </w:r>
      <w:r w:rsidRPr="00CE7508">
        <w:rPr>
          <w:rFonts w:asciiTheme="minorBidi" w:hAnsiTheme="minorBidi" w:cstheme="minorBidi"/>
          <w:sz w:val="22"/>
          <w:szCs w:val="22"/>
        </w:rPr>
        <w:t xml:space="preserve"> </w:t>
      </w:r>
      <w:r w:rsidRPr="00CE7508">
        <w:rPr>
          <w:rFonts w:asciiTheme="minorBidi" w:hAnsiTheme="minorBidi" w:cstheme="minorBidi"/>
          <w:sz w:val="22"/>
          <w:szCs w:val="22"/>
          <w:rtl/>
        </w:rPr>
        <w:t xml:space="preserve">كما أن خدمة الترجمة الشفهية متوفرة للخلفيات غير الناطقة باللغة الإنجليزية، وهي متاحة على مدار 24 ساعة في اليوم ، و7 أيام في الأسبوع. اتصل على الرقم </w:t>
      </w:r>
      <w:r w:rsidRPr="00CE7508">
        <w:rPr>
          <w:rFonts w:asciiTheme="minorBidi" w:eastAsiaTheme="minorHAnsi" w:hAnsiTheme="minorBidi" w:cstheme="minorBidi"/>
          <w:color w:val="203864"/>
          <w:sz w:val="22"/>
          <w:szCs w:val="22"/>
        </w:rPr>
        <w:t>1800 015 188</w:t>
      </w:r>
      <w:r w:rsidRPr="00CE7508">
        <w:rPr>
          <w:rFonts w:asciiTheme="minorBidi" w:eastAsiaTheme="minorHAnsi" w:hAnsiTheme="minorBidi" w:cstheme="minorBidi"/>
          <w:color w:val="203864"/>
          <w:sz w:val="22"/>
          <w:szCs w:val="22"/>
          <w:rtl/>
        </w:rPr>
        <w:t xml:space="preserve"> </w:t>
      </w:r>
      <w:hyperlink r:id="rId19" w:history="1">
        <w:r w:rsidRPr="00FD78DF">
          <w:rPr>
            <w:rStyle w:val="Hyperlink"/>
            <w:rFonts w:asciiTheme="minorBidi" w:hAnsiTheme="minorBidi" w:cstheme="minorBidi"/>
            <w:sz w:val="22"/>
            <w:szCs w:val="22"/>
            <w:rtl/>
          </w:rPr>
          <w:t xml:space="preserve">أو قم بزيارة موقع </w:t>
        </w:r>
        <w:r w:rsidRPr="00FD78DF">
          <w:rPr>
            <w:rStyle w:val="Hyperlink"/>
            <w:rFonts w:asciiTheme="minorBidi" w:hAnsiTheme="minorBidi" w:cstheme="minorBidi"/>
            <w:sz w:val="22"/>
            <w:szCs w:val="22"/>
          </w:rPr>
          <w:t>Safe Steps</w:t>
        </w:r>
      </w:hyperlink>
      <w:r w:rsidRPr="00CE7508">
        <w:rPr>
          <w:rFonts w:asciiTheme="minorBidi" w:hAnsiTheme="minorBidi" w:cstheme="minorBidi"/>
          <w:sz w:val="22"/>
          <w:szCs w:val="22"/>
          <w:rtl/>
        </w:rPr>
        <w:t>.</w:t>
      </w:r>
      <w:bookmarkEnd w:id="0"/>
    </w:p>
    <w:p w14:paraId="5D9A7663" w14:textId="5788D5EC" w:rsidR="006148FF" w:rsidRPr="002D4204" w:rsidRDefault="00C31221" w:rsidP="00FD78DF">
      <w:pPr>
        <w:pStyle w:val="RVBullet1"/>
        <w:numPr>
          <w:ilvl w:val="0"/>
          <w:numId w:val="20"/>
        </w:numPr>
        <w:bidi/>
        <w:rPr>
          <w:rFonts w:cs="Arial"/>
          <w:sz w:val="24"/>
          <w:szCs w:val="24"/>
          <w:lang w:eastAsia="en-AU"/>
        </w:rPr>
      </w:pPr>
      <w:hyperlink r:id="rId20" w:history="1">
        <w:r w:rsidR="008D3022" w:rsidRPr="002D4204">
          <w:rPr>
            <w:rStyle w:val="Hyperlink"/>
            <w:sz w:val="24"/>
            <w:szCs w:val="24"/>
            <w:rtl/>
            <w:lang w:eastAsia="en-AU" w:bidi="ar"/>
          </w:rPr>
          <w:t xml:space="preserve">مركز InTouch متعدد الثقافات </w:t>
        </w:r>
        <w:r w:rsidR="00E87A10">
          <w:rPr>
            <w:rStyle w:val="Hyperlink"/>
            <w:rFonts w:hint="cs"/>
            <w:sz w:val="24"/>
            <w:szCs w:val="24"/>
            <w:rtl/>
            <w:lang w:eastAsia="en-AU" w:bidi="ar"/>
          </w:rPr>
          <w:t>ضد</w:t>
        </w:r>
        <w:r w:rsidR="008D3022" w:rsidRPr="002D4204">
          <w:rPr>
            <w:rStyle w:val="Hyperlink"/>
            <w:sz w:val="24"/>
            <w:szCs w:val="24"/>
            <w:rtl/>
            <w:lang w:eastAsia="en-AU" w:bidi="ar"/>
          </w:rPr>
          <w:t xml:space="preserve"> العنف الأسري</w:t>
        </w:r>
      </w:hyperlink>
      <w:r w:rsidR="008D3022" w:rsidRPr="002D4204">
        <w:rPr>
          <w:sz w:val="24"/>
          <w:szCs w:val="24"/>
          <w:rtl/>
          <w:lang w:eastAsia="en-AU" w:bidi="ar"/>
        </w:rPr>
        <w:t xml:space="preserve"> هو خدمة متخصصة في العنف الأسري </w:t>
      </w:r>
      <w:r w:rsidR="00391A6F">
        <w:rPr>
          <w:rFonts w:hint="cs"/>
          <w:sz w:val="24"/>
          <w:szCs w:val="24"/>
          <w:rtl/>
          <w:lang w:eastAsia="en-AU" w:bidi="ar"/>
        </w:rPr>
        <w:t>يتعامل</w:t>
      </w:r>
      <w:r w:rsidR="008D3022" w:rsidRPr="002D4204">
        <w:rPr>
          <w:sz w:val="24"/>
          <w:szCs w:val="24"/>
          <w:rtl/>
          <w:lang w:eastAsia="en-AU" w:bidi="ar"/>
        </w:rPr>
        <w:t xml:space="preserve"> مع النساء متعددات الثقافات وأسرهن ومجتمعاتهن</w:t>
      </w:r>
      <w:r w:rsidR="00F30A8B">
        <w:rPr>
          <w:sz w:val="24"/>
          <w:szCs w:val="24"/>
          <w:rtl/>
          <w:lang w:eastAsia="en-AU" w:bidi="ar"/>
        </w:rPr>
        <w:t>.</w:t>
      </w:r>
      <w:r w:rsidR="004C0600">
        <w:rPr>
          <w:rtl/>
          <w:lang w:bidi="ar"/>
        </w:rPr>
        <w:t xml:space="preserve"> </w:t>
      </w:r>
      <w:r w:rsidR="00F30A8B" w:rsidRPr="002D4204">
        <w:rPr>
          <w:sz w:val="24"/>
          <w:szCs w:val="24"/>
          <w:rtl/>
          <w:lang w:eastAsia="en-AU" w:bidi="ar"/>
        </w:rPr>
        <w:t xml:space="preserve"> اتصل بالرقم </w:t>
      </w:r>
      <w:r w:rsidR="00956A9A">
        <w:rPr>
          <w:rFonts w:hint="cs"/>
          <w:sz w:val="24"/>
          <w:szCs w:val="24"/>
          <w:rtl/>
          <w:lang w:eastAsia="en-AU" w:bidi="ar"/>
        </w:rPr>
        <w:t>9</w:t>
      </w:r>
      <w:r w:rsidR="00F30A8B" w:rsidRPr="002D4204">
        <w:rPr>
          <w:sz w:val="24"/>
          <w:szCs w:val="24"/>
          <w:rtl/>
          <w:lang w:eastAsia="en-AU" w:bidi="ar"/>
        </w:rPr>
        <w:t>8</w:t>
      </w:r>
      <w:r w:rsidR="00956A9A">
        <w:rPr>
          <w:rFonts w:hint="cs"/>
          <w:sz w:val="24"/>
          <w:szCs w:val="24"/>
          <w:rtl/>
          <w:lang w:eastAsia="en-AU" w:bidi="ar"/>
        </w:rPr>
        <w:t>8</w:t>
      </w:r>
      <w:r w:rsidR="00F30A8B" w:rsidRPr="002D4204">
        <w:rPr>
          <w:sz w:val="24"/>
          <w:szCs w:val="24"/>
          <w:rtl/>
          <w:lang w:eastAsia="en-AU" w:bidi="ar"/>
        </w:rPr>
        <w:t xml:space="preserve"> 755 </w:t>
      </w:r>
      <w:r w:rsidR="00956A9A" w:rsidRPr="002D4204">
        <w:rPr>
          <w:sz w:val="24"/>
          <w:szCs w:val="24"/>
          <w:rtl/>
          <w:lang w:eastAsia="en-AU" w:bidi="ar"/>
        </w:rPr>
        <w:t>1800</w:t>
      </w:r>
      <w:r w:rsidR="00F30A8B" w:rsidRPr="002D4204">
        <w:rPr>
          <w:sz w:val="24"/>
          <w:szCs w:val="24"/>
          <w:rtl/>
          <w:lang w:eastAsia="en-AU" w:bidi="ar"/>
        </w:rPr>
        <w:t xml:space="preserve"> أو </w:t>
      </w:r>
      <w:hyperlink r:id="rId21" w:tgtFrame="_blank" w:history="1">
        <w:r w:rsidR="008D3022" w:rsidRPr="002D4204">
          <w:rPr>
            <w:color w:val="E57200"/>
            <w:sz w:val="24"/>
            <w:szCs w:val="24"/>
            <w:u w:val="single"/>
            <w:rtl/>
            <w:lang w:eastAsia="en-AU" w:bidi="ar"/>
          </w:rPr>
          <w:t>تفضل بزيارة موقع InTouch على الويب.</w:t>
        </w:r>
      </w:hyperlink>
    </w:p>
    <w:p w14:paraId="48F088F0" w14:textId="709CEFDF" w:rsidR="006609B7" w:rsidRPr="002D4204" w:rsidRDefault="006609B7" w:rsidP="004A00D3">
      <w:pPr>
        <w:pStyle w:val="RVBullet1"/>
        <w:numPr>
          <w:ilvl w:val="0"/>
          <w:numId w:val="20"/>
        </w:numPr>
        <w:bidi/>
        <w:rPr>
          <w:rFonts w:cs="Arial"/>
          <w:sz w:val="24"/>
          <w:szCs w:val="24"/>
          <w:lang w:eastAsia="en-AU"/>
        </w:rPr>
      </w:pPr>
      <w:r w:rsidRPr="002D4204">
        <w:rPr>
          <w:sz w:val="24"/>
          <w:szCs w:val="24"/>
          <w:rtl/>
          <w:lang w:bidi="ar"/>
        </w:rPr>
        <w:t xml:space="preserve">خدمة إحالة الرجال - </w:t>
      </w:r>
      <w:hyperlink r:id="rId22" w:history="1">
        <w:r w:rsidR="00800CF8" w:rsidRPr="002D4204">
          <w:rPr>
            <w:rStyle w:val="Hyperlink"/>
            <w:sz w:val="24"/>
            <w:szCs w:val="24"/>
            <w:rtl/>
            <w:lang w:bidi="ar"/>
          </w:rPr>
          <w:t>لا للعنف</w:t>
        </w:r>
      </w:hyperlink>
      <w:r w:rsidR="00800CF8" w:rsidRPr="002D4204">
        <w:rPr>
          <w:sz w:val="24"/>
          <w:szCs w:val="24"/>
          <w:rtl/>
          <w:lang w:bidi="ar"/>
        </w:rPr>
        <w:t xml:space="preserve"> </w:t>
      </w:r>
      <w:r w:rsidR="00391A6F">
        <w:rPr>
          <w:rFonts w:hint="cs"/>
          <w:sz w:val="24"/>
          <w:szCs w:val="24"/>
          <w:rtl/>
          <w:lang w:bidi="ar"/>
        </w:rPr>
        <w:t xml:space="preserve"> (</w:t>
      </w:r>
      <w:r w:rsidR="00391A6F" w:rsidRPr="00956A9A">
        <w:rPr>
          <w:rStyle w:val="Hyperlink"/>
          <w:sz w:val="24"/>
          <w:szCs w:val="24"/>
          <w:lang w:bidi="ar"/>
        </w:rPr>
        <w:t>No to Viole</w:t>
      </w:r>
      <w:r w:rsidR="00391A6F">
        <w:rPr>
          <w:rStyle w:val="Hyperlink"/>
          <w:sz w:val="24"/>
          <w:szCs w:val="24"/>
          <w:lang w:bidi="ar"/>
        </w:rPr>
        <w:t>nce</w:t>
      </w:r>
      <w:r w:rsidR="00391A6F">
        <w:rPr>
          <w:rFonts w:hint="cs"/>
          <w:sz w:val="24"/>
          <w:szCs w:val="24"/>
          <w:rtl/>
          <w:lang w:bidi="ar"/>
        </w:rPr>
        <w:t xml:space="preserve">) </w:t>
      </w:r>
      <w:r w:rsidR="00800CF8" w:rsidRPr="002D4204">
        <w:rPr>
          <w:sz w:val="24"/>
          <w:szCs w:val="24"/>
          <w:rtl/>
          <w:lang w:bidi="ar"/>
        </w:rPr>
        <w:t xml:space="preserve">هي </w:t>
      </w:r>
      <w:r w:rsidR="00956A9A">
        <w:rPr>
          <w:rFonts w:hint="cs"/>
          <w:sz w:val="24"/>
          <w:szCs w:val="24"/>
          <w:rtl/>
          <w:lang w:bidi="ar"/>
        </w:rPr>
        <w:t xml:space="preserve">منظمة </w:t>
      </w:r>
      <w:r w:rsidR="00800CF8" w:rsidRPr="002D4204">
        <w:rPr>
          <w:sz w:val="24"/>
          <w:szCs w:val="24"/>
          <w:rtl/>
          <w:lang w:bidi="ar"/>
        </w:rPr>
        <w:t>دعم سري للرجال المعرضين لخطر استخدام العنف الأسري</w:t>
      </w:r>
      <w:r w:rsidR="001E1E49" w:rsidRPr="001E1E49">
        <w:rPr>
          <w:sz w:val="24"/>
          <w:szCs w:val="24"/>
          <w:rtl/>
          <w:lang w:bidi="ar"/>
        </w:rPr>
        <w:t xml:space="preserve"> مع</w:t>
      </w:r>
      <w:r w:rsidR="00E87A10">
        <w:rPr>
          <w:rFonts w:hint="cs"/>
          <w:sz w:val="24"/>
          <w:szCs w:val="24"/>
          <w:rtl/>
          <w:lang w:bidi="ar"/>
        </w:rPr>
        <w:t xml:space="preserve"> خدمة</w:t>
      </w:r>
      <w:r w:rsidR="001E1E49" w:rsidRPr="001E1E49">
        <w:rPr>
          <w:sz w:val="24"/>
          <w:szCs w:val="24"/>
          <w:rtl/>
          <w:lang w:bidi="ar"/>
        </w:rPr>
        <w:t xml:space="preserve"> مترجمين متاحين لغير الناطقين باللغة الإنجليزية.</w:t>
      </w:r>
      <w:r>
        <w:rPr>
          <w:rtl/>
          <w:lang w:bidi="ar"/>
        </w:rPr>
        <w:t xml:space="preserve"> </w:t>
      </w:r>
      <w:r w:rsidR="001E1E49">
        <w:rPr>
          <w:sz w:val="24"/>
          <w:szCs w:val="24"/>
          <w:rtl/>
          <w:lang w:bidi="ar"/>
        </w:rPr>
        <w:t xml:space="preserve"> اتصل بالرقم</w:t>
      </w:r>
      <w:r w:rsidRPr="002D4204">
        <w:rPr>
          <w:sz w:val="24"/>
          <w:szCs w:val="24"/>
          <w:rtl/>
          <w:lang w:bidi="ar"/>
        </w:rPr>
        <w:t xml:space="preserve"> </w:t>
      </w:r>
      <w:r w:rsidR="00956A9A">
        <w:rPr>
          <w:rFonts w:hint="cs"/>
          <w:sz w:val="24"/>
          <w:szCs w:val="24"/>
          <w:rtl/>
          <w:lang w:bidi="ar"/>
        </w:rPr>
        <w:t>491</w:t>
      </w:r>
      <w:r w:rsidRPr="002D4204">
        <w:rPr>
          <w:sz w:val="24"/>
          <w:szCs w:val="24"/>
          <w:rtl/>
          <w:lang w:bidi="ar"/>
        </w:rPr>
        <w:t xml:space="preserve"> 766 </w:t>
      </w:r>
      <w:r w:rsidR="00956A9A" w:rsidRPr="002D4204">
        <w:rPr>
          <w:sz w:val="24"/>
          <w:szCs w:val="24"/>
          <w:rtl/>
          <w:lang w:bidi="ar"/>
        </w:rPr>
        <w:t>1300</w:t>
      </w:r>
      <w:r w:rsidRPr="002D4204">
        <w:rPr>
          <w:sz w:val="24"/>
          <w:szCs w:val="24"/>
          <w:rtl/>
          <w:lang w:bidi="ar"/>
        </w:rPr>
        <w:t xml:space="preserve"> (7 أيام</w:t>
      </w:r>
      <w:r w:rsidR="001E1E49">
        <w:rPr>
          <w:sz w:val="24"/>
          <w:szCs w:val="24"/>
          <w:rtl/>
          <w:lang w:bidi="ar"/>
        </w:rPr>
        <w:t xml:space="preserve"> في الأسبوع</w:t>
      </w:r>
      <w:r w:rsidRPr="002D4204">
        <w:rPr>
          <w:sz w:val="24"/>
          <w:szCs w:val="24"/>
          <w:rtl/>
          <w:lang w:bidi="ar"/>
        </w:rPr>
        <w:t xml:space="preserve">، </w:t>
      </w:r>
      <w:r w:rsidR="001E1E49">
        <w:rPr>
          <w:sz w:val="24"/>
          <w:szCs w:val="24"/>
          <w:rtl/>
          <w:lang w:bidi="ar"/>
        </w:rPr>
        <w:t>تحقق من الموقع الإلكتروني لمعرفة أوقات اليوم</w:t>
      </w:r>
      <w:r w:rsidRPr="002D4204">
        <w:rPr>
          <w:sz w:val="24"/>
          <w:szCs w:val="24"/>
          <w:rtl/>
          <w:lang w:bidi="ar"/>
        </w:rPr>
        <w:t>)</w:t>
      </w:r>
      <w:r w:rsidR="001E1E49">
        <w:rPr>
          <w:sz w:val="24"/>
          <w:szCs w:val="24"/>
          <w:rtl/>
          <w:lang w:bidi="ar"/>
        </w:rPr>
        <w:t xml:space="preserve"> أو </w:t>
      </w:r>
      <w:hyperlink r:id="rId23" w:history="1">
        <w:r w:rsidR="001E1E49" w:rsidRPr="001E1E49">
          <w:rPr>
            <w:rStyle w:val="Hyperlink"/>
            <w:sz w:val="24"/>
            <w:szCs w:val="24"/>
            <w:rtl/>
            <w:lang w:bidi="ar"/>
          </w:rPr>
          <w:t>قم بزيارة موقع "لا للعنف</w:t>
        </w:r>
      </w:hyperlink>
      <w:r w:rsidR="00F44280">
        <w:rPr>
          <w:rStyle w:val="Hyperlink"/>
          <w:sz w:val="24"/>
          <w:szCs w:val="24"/>
          <w:rtl/>
          <w:lang w:bidi="ar"/>
        </w:rPr>
        <w:t>"</w:t>
      </w:r>
      <w:r w:rsidR="00956A9A">
        <w:rPr>
          <w:rStyle w:val="Hyperlink"/>
          <w:rFonts w:hint="cs"/>
          <w:sz w:val="24"/>
          <w:szCs w:val="24"/>
          <w:rtl/>
          <w:lang w:bidi="ar"/>
        </w:rPr>
        <w:t xml:space="preserve"> </w:t>
      </w:r>
      <w:r w:rsidR="00F44280">
        <w:rPr>
          <w:rStyle w:val="Hyperlink"/>
          <w:sz w:val="24"/>
          <w:szCs w:val="24"/>
          <w:rtl/>
          <w:lang w:bidi="ar"/>
        </w:rPr>
        <w:t>.</w:t>
      </w:r>
    </w:p>
    <w:p w14:paraId="2D67CDE3" w14:textId="77777777" w:rsidR="00841945" w:rsidRDefault="00841945" w:rsidP="00841945">
      <w:pPr>
        <w:pStyle w:val="RVBullet1"/>
        <w:numPr>
          <w:ilvl w:val="0"/>
          <w:numId w:val="0"/>
        </w:numPr>
        <w:rPr>
          <w:rFonts w:cs="Arial"/>
          <w:sz w:val="24"/>
          <w:szCs w:val="24"/>
          <w:lang w:eastAsia="en-AU"/>
        </w:rPr>
      </w:pPr>
    </w:p>
    <w:p w14:paraId="3624D60C" w14:textId="7D24F827" w:rsidR="00752D30" w:rsidRPr="002D4204" w:rsidRDefault="00752D30" w:rsidP="00841945">
      <w:pPr>
        <w:pStyle w:val="RVBullet1"/>
        <w:numPr>
          <w:ilvl w:val="0"/>
          <w:numId w:val="0"/>
        </w:numPr>
        <w:rPr>
          <w:rFonts w:cs="Arial"/>
          <w:sz w:val="24"/>
          <w:szCs w:val="24"/>
          <w:lang w:eastAsia="en-AU"/>
        </w:rPr>
      </w:pPr>
    </w:p>
    <w:p w14:paraId="2CB9DBFA" w14:textId="7EE8BAD8" w:rsidR="00841945" w:rsidRPr="002D4204" w:rsidRDefault="00841945" w:rsidP="00673357">
      <w:pPr>
        <w:pStyle w:val="RVBullet1"/>
        <w:numPr>
          <w:ilvl w:val="0"/>
          <w:numId w:val="0"/>
        </w:numPr>
        <w:ind w:left="357"/>
        <w:rPr>
          <w:rFonts w:cs="Arial"/>
          <w:sz w:val="24"/>
          <w:szCs w:val="24"/>
          <w:lang w:eastAsia="en-AU"/>
        </w:rPr>
      </w:pPr>
    </w:p>
    <w:p w14:paraId="3D753981" w14:textId="4A717258" w:rsidR="000B0329" w:rsidRPr="002D4204" w:rsidRDefault="000B0329" w:rsidP="000B0329">
      <w:pPr>
        <w:rPr>
          <w:rFonts w:cs="Arial"/>
          <w:sz w:val="24"/>
          <w:szCs w:val="24"/>
        </w:rPr>
      </w:pPr>
    </w:p>
    <w:sectPr w:rsidR="000B0329" w:rsidRPr="002D4204" w:rsidSect="00BA3BE8">
      <w:headerReference w:type="default" r:id="rId24"/>
      <w:footerReference w:type="default" r:id="rId25"/>
      <w:type w:val="continuous"/>
      <w:pgSz w:w="11906" w:h="16838" w:code="9"/>
      <w:pgMar w:top="993" w:right="851" w:bottom="1843" w:left="851" w:header="0" w:footer="787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894A8" w14:textId="77777777" w:rsidR="003D4BFD" w:rsidRDefault="003D4BFD">
      <w:pPr>
        <w:bidi/>
      </w:pPr>
      <w:r>
        <w:rPr>
          <w:rtl/>
          <w:lang w:bidi="ar"/>
        </w:rPr>
        <w:separator/>
      </w:r>
    </w:p>
    <w:p w14:paraId="6A4BC3AD" w14:textId="77777777" w:rsidR="003D4BFD" w:rsidRDefault="003D4BFD">
      <w:pPr>
        <w:bidi/>
      </w:pPr>
    </w:p>
    <w:p w14:paraId="779EAB19" w14:textId="77777777" w:rsidR="003D4BFD" w:rsidRDefault="003D4BFD">
      <w:pPr>
        <w:bidi/>
      </w:pPr>
    </w:p>
    <w:p w14:paraId="1D16C376" w14:textId="77777777" w:rsidR="003D4BFD" w:rsidRDefault="003D4BFD">
      <w:pPr>
        <w:bidi/>
      </w:pPr>
    </w:p>
  </w:endnote>
  <w:endnote w:type="continuationSeparator" w:id="0">
    <w:p w14:paraId="1DE6C435" w14:textId="77777777" w:rsidR="003D4BFD" w:rsidRDefault="003D4BFD">
      <w:pPr>
        <w:bidi/>
      </w:pPr>
      <w:r>
        <w:rPr>
          <w:rtl/>
          <w:lang w:bidi="ar"/>
        </w:rPr>
        <w:continuationSeparator/>
      </w:r>
    </w:p>
    <w:p w14:paraId="3901DC54" w14:textId="77777777" w:rsidR="003D4BFD" w:rsidRDefault="003D4BFD">
      <w:pPr>
        <w:bidi/>
      </w:pPr>
    </w:p>
    <w:p w14:paraId="176E4967" w14:textId="77777777" w:rsidR="003D4BFD" w:rsidRDefault="003D4BFD">
      <w:pPr>
        <w:bidi/>
      </w:pPr>
    </w:p>
    <w:p w14:paraId="7D02A172" w14:textId="77777777" w:rsidR="003D4BFD" w:rsidRDefault="003D4BFD">
      <w:pPr>
        <w:bidi/>
      </w:pPr>
    </w:p>
  </w:endnote>
  <w:endnote w:type="continuationNotice" w:id="1">
    <w:p w14:paraId="2411DE14" w14:textId="77777777" w:rsidR="003D4BFD" w:rsidRDefault="003D4BFD">
      <w:pPr>
        <w:bidi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ircular Std Book">
    <w:altName w:val="Calibri"/>
    <w:panose1 w:val="00000000000000000000"/>
    <w:charset w:val="4D"/>
    <w:family w:val="swiss"/>
    <w:notTrueType/>
    <w:pitch w:val="variable"/>
    <w:sig w:usb0="8000002F" w:usb1="5000E47B" w:usb2="00000008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bik">
    <w:altName w:val="Arial"/>
    <w:charset w:val="00"/>
    <w:family w:val="auto"/>
    <w:pitch w:val="variable"/>
    <w:sig w:usb0="A0000A6F" w:usb1="4000205B" w:usb2="00000000" w:usb3="00000000" w:csb0="000000B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1CF2E" w14:textId="77777777" w:rsidR="004A00D3" w:rsidRDefault="004A00D3">
    <w:pPr>
      <w:pStyle w:val="Footer"/>
      <w:bidi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81EF0" w14:textId="1D8F81F5" w:rsidR="009D70A4" w:rsidRPr="00F65AA9" w:rsidRDefault="00CC05C0" w:rsidP="00785523">
    <w:pPr>
      <w:pStyle w:val="RVFooter"/>
      <w:bidi/>
    </w:pPr>
    <w:r>
      <w:rPr>
        <w:rFonts w:hint="cs"/>
        <w:noProof/>
        <w:rtl/>
        <w:lang w:eastAsia="en-AU" w:bidi="ar-LB"/>
      </w:rPr>
      <w:t>ال</w:t>
    </w:r>
    <w:r w:rsidR="00925CE6">
      <w:rPr>
        <w:noProof/>
        <w:rtl/>
        <w:lang w:eastAsia="en-AU" w:bidi="ar"/>
      </w:rPr>
      <w:t>احترام فيكتوريا</w:t>
    </w:r>
    <w:r w:rsidR="00785523">
      <w:rPr>
        <w:rtl/>
        <w:lang w:bidi="ar"/>
      </w:rPr>
      <w:tab/>
    </w:r>
    <w:r w:rsidR="00785523" w:rsidRPr="00BA3BE8">
      <w:rPr>
        <w:rtl/>
        <w:lang w:bidi="ar"/>
      </w:rPr>
      <w:fldChar w:fldCharType="begin"/>
    </w:r>
    <w:r w:rsidR="00785523" w:rsidRPr="00BA3BE8">
      <w:rPr>
        <w:rtl/>
        <w:lang w:bidi="ar"/>
      </w:rPr>
      <w:instrText xml:space="preserve"> PAGE </w:instrText>
    </w:r>
    <w:r w:rsidR="00785523" w:rsidRPr="00BA3BE8">
      <w:rPr>
        <w:rtl/>
        <w:lang w:bidi="ar"/>
      </w:rPr>
      <w:fldChar w:fldCharType="separate"/>
    </w:r>
    <w:r w:rsidR="2B2138EC" w:rsidRPr="00BA3BE8">
      <w:rPr>
        <w:noProof/>
        <w:rtl/>
        <w:lang w:bidi="ar"/>
      </w:rPr>
      <w:t>1</w:t>
    </w:r>
    <w:r w:rsidR="00785523" w:rsidRPr="00BA3BE8">
      <w:rPr>
        <w:rtl/>
        <w:lang w:bidi="a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9E29E" w14:textId="77777777" w:rsidR="004A00D3" w:rsidRDefault="004A00D3">
    <w:pPr>
      <w:pStyle w:val="Footer"/>
      <w:bidi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2D5B2" w14:textId="5D0C2B76" w:rsidR="009D70A4" w:rsidRPr="00692D0B" w:rsidRDefault="00A32E2B" w:rsidP="00BA3BE8">
    <w:pPr>
      <w:bidi/>
    </w:pPr>
    <w:r>
      <w:rPr>
        <w:rtl/>
        <w:lang w:bidi="ar"/>
      </w:rPr>
      <w:tab/>
    </w:r>
    <w:r>
      <w:rPr>
        <w:rtl/>
        <w:lang w:bidi="ar"/>
      </w:rPr>
      <w:tab/>
    </w:r>
    <w:r>
      <w:rPr>
        <w:rtl/>
        <w:lang w:bidi="ar"/>
      </w:rPr>
      <w:tab/>
    </w:r>
    <w:r>
      <w:rPr>
        <w:rtl/>
        <w:lang w:bidi="ar"/>
      </w:rPr>
      <w:tab/>
    </w:r>
    <w:r>
      <w:rPr>
        <w:rtl/>
        <w:lang w:bidi="ar"/>
      </w:rPr>
      <w:tab/>
    </w:r>
    <w:r>
      <w:rPr>
        <w:rtl/>
        <w:lang w:bidi="ar"/>
      </w:rPr>
      <w:tab/>
      <w:t xml:space="preserve">           </w:t>
    </w:r>
    <w:r w:rsidR="007F328A">
      <w:rPr>
        <w:rtl/>
        <w:lang w:bidi="ar"/>
      </w:rPr>
      <w:tab/>
    </w:r>
    <w:r w:rsidR="007F328A">
      <w:rPr>
        <w:rtl/>
        <w:lang w:bidi="ar"/>
      </w:rPr>
      <w:tab/>
    </w:r>
    <w:r w:rsidR="007F328A">
      <w:rPr>
        <w:rtl/>
        <w:lang w:bidi="ar"/>
      </w:rPr>
      <w:tab/>
    </w:r>
    <w:r w:rsidR="007F328A">
      <w:rPr>
        <w:rtl/>
        <w:lang w:bidi="ar"/>
      </w:rPr>
      <w:tab/>
    </w:r>
    <w:r w:rsidR="007F328A">
      <w:rPr>
        <w:rtl/>
        <w:lang w:bidi="ar"/>
      </w:rPr>
      <w:tab/>
    </w:r>
    <w:r w:rsidR="007F328A">
      <w:rPr>
        <w:rtl/>
        <w:lang w:bidi="ar"/>
      </w:rPr>
      <w:tab/>
    </w:r>
    <w:r w:rsidR="007F328A">
      <w:rPr>
        <w:rtl/>
        <w:lang w:bidi="ar"/>
      </w:rPr>
      <w:tab/>
    </w:r>
    <w:r w:rsidR="007F328A">
      <w:rPr>
        <w:rtl/>
        <w:lang w:bidi="ar"/>
      </w:rPr>
      <w:tab/>
    </w:r>
    <w:r w:rsidR="007F328A">
      <w:rPr>
        <w:rtl/>
        <w:lang w:bidi="ar"/>
      </w:rPr>
      <w:tab/>
      <w:t xml:space="preserve">          </w:t>
    </w:r>
    <w:r>
      <w:rPr>
        <w:rtl/>
        <w:lang w:bidi="ar"/>
      </w:rPr>
      <w:t xml:space="preserve"> </w:t>
    </w:r>
    <w:r w:rsidR="00692D0B" w:rsidRPr="00692D0B">
      <w:rPr>
        <w:rtl/>
        <w:lang w:bidi="ar"/>
      </w:rPr>
      <w:fldChar w:fldCharType="begin"/>
    </w:r>
    <w:r w:rsidR="00692D0B" w:rsidRPr="00692D0B">
      <w:rPr>
        <w:rtl/>
        <w:lang w:bidi="ar"/>
      </w:rPr>
      <w:instrText xml:space="preserve"> PAGE </w:instrText>
    </w:r>
    <w:r w:rsidR="00692D0B" w:rsidRPr="00692D0B">
      <w:rPr>
        <w:rtl/>
        <w:lang w:bidi="ar"/>
      </w:rPr>
      <w:fldChar w:fldCharType="separate"/>
    </w:r>
    <w:r w:rsidR="00D31BBB">
      <w:rPr>
        <w:noProof/>
        <w:rtl/>
        <w:lang w:bidi="ar"/>
      </w:rPr>
      <w:t>2</w:t>
    </w:r>
    <w:r w:rsidR="00692D0B" w:rsidRPr="00692D0B">
      <w:rPr>
        <w:rtl/>
        <w:lang w:bidi="ar"/>
      </w:rPr>
      <w:fldChar w:fldCharType="end"/>
    </w:r>
    <w:r>
      <w:rPr>
        <w:rtl/>
        <w:lang w:bidi="a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B1DC4" w14:textId="77777777" w:rsidR="003D4BFD" w:rsidRDefault="003D4BFD" w:rsidP="002862F1">
      <w:pPr>
        <w:bidi/>
        <w:spacing w:before="120"/>
      </w:pPr>
      <w:r>
        <w:rPr>
          <w:rtl/>
          <w:lang w:bidi="ar"/>
        </w:rPr>
        <w:separator/>
      </w:r>
    </w:p>
    <w:p w14:paraId="50D1DFCA" w14:textId="77777777" w:rsidR="003D4BFD" w:rsidRDefault="003D4BFD">
      <w:pPr>
        <w:bidi/>
      </w:pPr>
    </w:p>
  </w:footnote>
  <w:footnote w:type="continuationSeparator" w:id="0">
    <w:p w14:paraId="272F3D1B" w14:textId="77777777" w:rsidR="003D4BFD" w:rsidRDefault="003D4BFD">
      <w:pPr>
        <w:bidi/>
      </w:pPr>
      <w:r>
        <w:rPr>
          <w:rtl/>
          <w:lang w:bidi="ar"/>
        </w:rPr>
        <w:continuationSeparator/>
      </w:r>
    </w:p>
    <w:p w14:paraId="5A47FE50" w14:textId="77777777" w:rsidR="003D4BFD" w:rsidRDefault="003D4BFD">
      <w:pPr>
        <w:bidi/>
      </w:pPr>
    </w:p>
    <w:p w14:paraId="16F4242C" w14:textId="77777777" w:rsidR="003D4BFD" w:rsidRDefault="003D4BFD">
      <w:pPr>
        <w:bidi/>
      </w:pPr>
    </w:p>
    <w:p w14:paraId="2F1C6F0C" w14:textId="77777777" w:rsidR="003D4BFD" w:rsidRDefault="003D4BFD">
      <w:pPr>
        <w:bidi/>
      </w:pPr>
    </w:p>
  </w:footnote>
  <w:footnote w:type="continuationNotice" w:id="1">
    <w:p w14:paraId="65D5A7C7" w14:textId="77777777" w:rsidR="003D4BFD" w:rsidRDefault="003D4BFD">
      <w:pPr>
        <w:bidi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CE960" w14:textId="77777777" w:rsidR="004A00D3" w:rsidRDefault="004A00D3">
    <w:pPr>
      <w:pStyle w:val="Header"/>
      <w:bidi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1EDA5" w14:textId="77777777" w:rsidR="004A00D3" w:rsidRDefault="004A00D3">
    <w:pPr>
      <w:pStyle w:val="Header"/>
      <w:bidi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1CFAC" w14:textId="77777777" w:rsidR="004A00D3" w:rsidRDefault="004A00D3">
    <w:pPr>
      <w:pStyle w:val="Header"/>
      <w:bidi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CD48F" w14:textId="77777777" w:rsidR="009D70A4" w:rsidRPr="0051568D" w:rsidRDefault="009D70A4" w:rsidP="0051568D">
    <w:pPr>
      <w:pStyle w:val="RVFooter"/>
      <w:bidi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715"/>
    <w:multiLevelType w:val="multilevel"/>
    <w:tmpl w:val="00D8A1EA"/>
    <w:lvl w:ilvl="0">
      <w:start w:val="1"/>
      <w:numFmt w:val="bullet"/>
      <w:pStyle w:val="RVBullet1"/>
      <w:lvlText w:val="&gt;"/>
      <w:lvlJc w:val="left"/>
      <w:pPr>
        <w:ind w:left="360" w:hanging="360"/>
      </w:pPr>
      <w:rPr>
        <w:rFonts w:ascii="Circular Std Book" w:hAnsi="Circular Std Boo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1356B64"/>
    <w:multiLevelType w:val="hybridMultilevel"/>
    <w:tmpl w:val="A51CBB46"/>
    <w:lvl w:ilvl="0" w:tplc="B6E0544A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B1EE20A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21E6BBD8">
      <w:start w:val="1"/>
      <w:numFmt w:val="lowerLetter"/>
      <w:lvlRestart w:val="0"/>
      <w:pStyle w:val="RVnumberloweralpha"/>
      <w:lvlText w:val="(%3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 w:tplc="E7F0980A">
      <w:start w:val="1"/>
      <w:numFmt w:val="lowerLetter"/>
      <w:lvlRestart w:val="0"/>
      <w:lvlText w:val="(%4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4" w:tplc="3A9E27FE">
      <w:start w:val="1"/>
      <w:numFmt w:val="lowerRoman"/>
      <w:lvlRestart w:val="0"/>
      <w:lvlText w:val="(%5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5" w:tplc="A79EC11E">
      <w:start w:val="1"/>
      <w:numFmt w:val="lowerRoman"/>
      <w:lvlRestart w:val="0"/>
      <w:lvlText w:val="(%6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6" w:tplc="3C8892E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C136D4F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63AE8984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2" w15:restartNumberingAfterBreak="0">
    <w:nsid w:val="03A50056"/>
    <w:multiLevelType w:val="hybridMultilevel"/>
    <w:tmpl w:val="1AA6A584"/>
    <w:numStyleLink w:val="ZZNumbersloweralpha"/>
  </w:abstractNum>
  <w:abstractNum w:abstractNumId="3" w15:restartNumberingAfterBreak="0">
    <w:nsid w:val="0BAD2E30"/>
    <w:multiLevelType w:val="hybridMultilevel"/>
    <w:tmpl w:val="1AA6A584"/>
    <w:styleLink w:val="ZZNumbersloweralpha"/>
    <w:lvl w:ilvl="0" w:tplc="D7AEBCF2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03C1A3A">
      <w:start w:val="1"/>
      <w:numFmt w:val="lowerLetter"/>
      <w:pStyle w:val="RV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7E84230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E410EF5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D6F655E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1658748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AF8326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0A1C4A6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45FC609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5D94E3C"/>
    <w:multiLevelType w:val="hybridMultilevel"/>
    <w:tmpl w:val="F7B453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62162"/>
    <w:multiLevelType w:val="hybridMultilevel"/>
    <w:tmpl w:val="334E8382"/>
    <w:lvl w:ilvl="0" w:tplc="A2EEEB7E">
      <w:start w:val="1"/>
      <w:numFmt w:val="bullet"/>
      <w:pStyle w:val="RVbulletafternumbers1"/>
      <w:lvlText w:val="&gt;"/>
      <w:lvlJc w:val="left"/>
      <w:pPr>
        <w:ind w:left="1117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6" w15:restartNumberingAfterBreak="0">
    <w:nsid w:val="2B8B1DBB"/>
    <w:multiLevelType w:val="hybridMultilevel"/>
    <w:tmpl w:val="9FDC6780"/>
    <w:lvl w:ilvl="0" w:tplc="F4D63CE0">
      <w:start w:val="1"/>
      <w:numFmt w:val="decimal"/>
      <w:pStyle w:val="RVBodyNumbered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B96CDA"/>
    <w:multiLevelType w:val="hybridMultilevel"/>
    <w:tmpl w:val="4B22D9D0"/>
    <w:lvl w:ilvl="0" w:tplc="75B0608E">
      <w:start w:val="1"/>
      <w:numFmt w:val="decimal"/>
      <w:pStyle w:val="RVNumberDigit"/>
      <w:lvlText w:val="%1."/>
      <w:lvlJc w:val="left"/>
      <w:pPr>
        <w:tabs>
          <w:tab w:val="num" w:pos="397"/>
        </w:tabs>
        <w:ind w:left="397" w:hanging="397"/>
      </w:pPr>
      <w:rPr>
        <w:rFonts w:ascii="Circular Std Book" w:hAnsi="Circular Std Book" w:cs="Circular Std Book" w:hint="default"/>
        <w:sz w:val="20"/>
        <w:szCs w:val="20"/>
      </w:rPr>
    </w:lvl>
    <w:lvl w:ilvl="1" w:tplc="B5CE53B8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3F20190C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 w:tplc="6220ED9E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 w:tplc="7DA4685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4A2AA55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00AFA7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7F321EA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7D9AEF70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8" w15:restartNumberingAfterBreak="0">
    <w:nsid w:val="3E6C68D4"/>
    <w:multiLevelType w:val="hybridMultilevel"/>
    <w:tmpl w:val="BC0A7A40"/>
    <w:styleLink w:val="ZZNumbersdigit"/>
    <w:lvl w:ilvl="0" w:tplc="DDC0B8CC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DBB08720">
      <w:start w:val="1"/>
      <w:numFmt w:val="decimal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786E9282">
      <w:start w:val="1"/>
      <w:numFmt w:val="bullet"/>
      <w:lvlRestart w:val="0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 w:tplc="01461148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</w:rPr>
    </w:lvl>
    <w:lvl w:ilvl="4" w:tplc="7ABAB83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82D0E2EE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 w:tplc="87A2F42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F3049C4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5C5CBBF6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9" w15:restartNumberingAfterBreak="0">
    <w:nsid w:val="3EC54A41"/>
    <w:multiLevelType w:val="hybridMultilevel"/>
    <w:tmpl w:val="3ADC7278"/>
    <w:styleLink w:val="ZZNumberslowerroman"/>
    <w:lvl w:ilvl="0" w:tplc="2AF2FF0E">
      <w:start w:val="1"/>
      <w:numFmt w:val="lowerRoman"/>
      <w:pStyle w:val="RV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6590E504">
      <w:start w:val="1"/>
      <w:numFmt w:val="lowerRoman"/>
      <w:pStyle w:val="RV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4C6884D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A066165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994679A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466C1C6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1F20F5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C3869A8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CEB46AF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0221DB2"/>
    <w:multiLevelType w:val="hybridMultilevel"/>
    <w:tmpl w:val="164CD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1611C2"/>
    <w:multiLevelType w:val="hybridMultilevel"/>
    <w:tmpl w:val="261674EC"/>
    <w:styleLink w:val="ZZTablebullets"/>
    <w:lvl w:ilvl="0" w:tplc="D82A61A6">
      <w:start w:val="1"/>
      <w:numFmt w:val="bullet"/>
      <w:pStyle w:val="RVtablebullet1"/>
      <w:lvlText w:val="&gt;"/>
      <w:lvlJc w:val="left"/>
      <w:pPr>
        <w:ind w:left="227" w:hanging="227"/>
      </w:pPr>
      <w:rPr>
        <w:rFonts w:ascii="Circular Std Book" w:hAnsi="Circular Std Book" w:hint="default"/>
      </w:rPr>
    </w:lvl>
    <w:lvl w:ilvl="1" w:tplc="7F5C8116">
      <w:numFmt w:val="bullet"/>
      <w:pStyle w:val="RVTableBullet2"/>
      <w:lvlText w:val="—"/>
      <w:lvlJc w:val="left"/>
      <w:pPr>
        <w:tabs>
          <w:tab w:val="num" w:pos="227"/>
        </w:tabs>
        <w:ind w:left="454" w:hanging="227"/>
      </w:pPr>
      <w:rPr>
        <w:rFonts w:ascii="Circular Std Book" w:eastAsia="Times" w:hAnsi="Circular Std Book" w:hint="default"/>
      </w:rPr>
    </w:lvl>
    <w:lvl w:ilvl="2" w:tplc="9B628F8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9BE4096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64F455F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1B70F89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FFE4898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83D89D4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62E43CE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4BA1E5A"/>
    <w:multiLevelType w:val="hybridMultilevel"/>
    <w:tmpl w:val="54604F26"/>
    <w:styleLink w:val="ZZBullets"/>
    <w:lvl w:ilvl="0" w:tplc="603AED90">
      <w:start w:val="1"/>
      <w:numFmt w:val="bullet"/>
      <w:lvlText w:val="•"/>
      <w:lvlJc w:val="left"/>
      <w:pPr>
        <w:ind w:left="284" w:hanging="284"/>
      </w:pPr>
      <w:rPr>
        <w:rFonts w:ascii="Calibri" w:hAnsi="Calibri" w:hint="default"/>
      </w:rPr>
    </w:lvl>
    <w:lvl w:ilvl="1" w:tplc="4C968C56">
      <w:start w:val="1"/>
      <w:numFmt w:val="bullet"/>
      <w:lvlRestart w:val="0"/>
      <w:pStyle w:val="RV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 w:tplc="4836CA5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514E910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43BA85D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1714BD1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8DAF80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18ACFE2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AE4AF6F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5FD208E"/>
    <w:multiLevelType w:val="hybridMultilevel"/>
    <w:tmpl w:val="62D604A0"/>
    <w:lvl w:ilvl="0" w:tplc="3FC03354">
      <w:numFmt w:val="bullet"/>
      <w:pStyle w:val="RVbulletafternumbers2"/>
      <w:lvlText w:val="—"/>
      <w:lvlJc w:val="left"/>
      <w:pPr>
        <w:ind w:left="1514" w:hanging="360"/>
      </w:pPr>
      <w:rPr>
        <w:rFonts w:ascii="Circular Std Book" w:eastAsia="Times" w:hAnsi="Circular Std Book" w:hint="default"/>
      </w:rPr>
    </w:lvl>
    <w:lvl w:ilvl="1" w:tplc="0C09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14" w15:restartNumberingAfterBreak="0">
    <w:nsid w:val="62E11260"/>
    <w:multiLevelType w:val="hybridMultilevel"/>
    <w:tmpl w:val="F492335A"/>
    <w:lvl w:ilvl="0" w:tplc="F858EF9A">
      <w:start w:val="1"/>
      <w:numFmt w:val="bullet"/>
      <w:lvlText w:val="&gt;"/>
      <w:lvlJc w:val="left"/>
      <w:pPr>
        <w:ind w:left="284" w:hanging="284"/>
      </w:pPr>
      <w:rPr>
        <w:rFonts w:ascii="Circular Std Book" w:hAnsi="Circular Std Book" w:hint="default"/>
      </w:rPr>
    </w:lvl>
    <w:lvl w:ilvl="1" w:tplc="6722123C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 w:tplc="E46EFBD4">
      <w:numFmt w:val="bullet"/>
      <w:pStyle w:val="RVBullet20"/>
      <w:lvlText w:val="—"/>
      <w:lvlJc w:val="left"/>
      <w:pPr>
        <w:ind w:left="567" w:hanging="283"/>
      </w:pPr>
      <w:rPr>
        <w:rFonts w:ascii="Circular Std Book" w:eastAsia="Times" w:hAnsi="Circular Std Book" w:hint="default"/>
      </w:rPr>
    </w:lvl>
    <w:lvl w:ilvl="3" w:tplc="C1FC79DE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 w:tplc="BD169CD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 w:tplc="E49CEC6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 w:tplc="627CC61E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 w:tplc="17B6E54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F324522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6309259F"/>
    <w:multiLevelType w:val="hybridMultilevel"/>
    <w:tmpl w:val="866C5A8E"/>
    <w:styleLink w:val="ZZQuotebullets"/>
    <w:lvl w:ilvl="0" w:tplc="FD1E2124">
      <w:start w:val="1"/>
      <w:numFmt w:val="bullet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 w:tplc="E6BA2348">
      <w:start w:val="1"/>
      <w:numFmt w:val="bullet"/>
      <w:lvlRestart w:val="0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 w:tplc="0A84C33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82D813A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D1D0D27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F1BC682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C3AA3C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87009FD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A7AA983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6FB535BD"/>
    <w:multiLevelType w:val="hybridMultilevel"/>
    <w:tmpl w:val="8CA07BFE"/>
    <w:lvl w:ilvl="0" w:tplc="6C4ACDD8">
      <w:start w:val="16"/>
      <w:numFmt w:val="bullet"/>
      <w:lvlText w:val="-"/>
      <w:lvlJc w:val="left"/>
      <w:pPr>
        <w:ind w:left="720" w:hanging="360"/>
      </w:pPr>
      <w:rPr>
        <w:rFonts w:ascii="Montserrat Light" w:eastAsia="Times New Roman" w:hAnsi="Montserrat Ligh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11"/>
  </w:num>
  <w:num w:numId="4">
    <w:abstractNumId w:val="15"/>
  </w:num>
  <w:num w:numId="5">
    <w:abstractNumId w:val="9"/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4"/>
  </w:num>
  <w:num w:numId="10">
    <w:abstractNumId w:val="5"/>
  </w:num>
  <w:num w:numId="11">
    <w:abstractNumId w:val="13"/>
  </w:num>
  <w:num w:numId="12">
    <w:abstractNumId w:val="7"/>
  </w:num>
  <w:num w:numId="13">
    <w:abstractNumId w:val="1"/>
  </w:num>
  <w:num w:numId="14">
    <w:abstractNumId w:val="12"/>
  </w:num>
  <w:num w:numId="15">
    <w:abstractNumId w:val="9"/>
  </w:num>
  <w:num w:numId="16">
    <w:abstractNumId w:val="11"/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4"/>
  </w:num>
  <w:num w:numId="20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AxImxmamxiZm5ko6SsGpxcWZ+XkgBea1AIr/KcUsAAAA"/>
  </w:docVars>
  <w:rsids>
    <w:rsidRoot w:val="002C5BEB"/>
    <w:rsid w:val="00005151"/>
    <w:rsid w:val="000072B6"/>
    <w:rsid w:val="0001021B"/>
    <w:rsid w:val="0001073D"/>
    <w:rsid w:val="00011AEC"/>
    <w:rsid w:val="00011D89"/>
    <w:rsid w:val="00012499"/>
    <w:rsid w:val="0001356C"/>
    <w:rsid w:val="000138E3"/>
    <w:rsid w:val="000150B7"/>
    <w:rsid w:val="000154FD"/>
    <w:rsid w:val="00015C25"/>
    <w:rsid w:val="00020CF9"/>
    <w:rsid w:val="000226F1"/>
    <w:rsid w:val="000236FF"/>
    <w:rsid w:val="0002482F"/>
    <w:rsid w:val="00024D89"/>
    <w:rsid w:val="000250B6"/>
    <w:rsid w:val="000301E7"/>
    <w:rsid w:val="00030898"/>
    <w:rsid w:val="000321E8"/>
    <w:rsid w:val="00033D81"/>
    <w:rsid w:val="00035677"/>
    <w:rsid w:val="00035ED0"/>
    <w:rsid w:val="00041BF0"/>
    <w:rsid w:val="00042DC7"/>
    <w:rsid w:val="00043B59"/>
    <w:rsid w:val="0004536B"/>
    <w:rsid w:val="00046B68"/>
    <w:rsid w:val="00047CD6"/>
    <w:rsid w:val="000500B0"/>
    <w:rsid w:val="000527DD"/>
    <w:rsid w:val="0005308B"/>
    <w:rsid w:val="000530B2"/>
    <w:rsid w:val="00053CC5"/>
    <w:rsid w:val="0005744C"/>
    <w:rsid w:val="000578AA"/>
    <w:rsid w:val="000578B2"/>
    <w:rsid w:val="00060959"/>
    <w:rsid w:val="000663CD"/>
    <w:rsid w:val="00067662"/>
    <w:rsid w:val="00070A48"/>
    <w:rsid w:val="00071554"/>
    <w:rsid w:val="00071DFC"/>
    <w:rsid w:val="000733FE"/>
    <w:rsid w:val="00073408"/>
    <w:rsid w:val="00074219"/>
    <w:rsid w:val="00074ED5"/>
    <w:rsid w:val="00075DDF"/>
    <w:rsid w:val="00077E5F"/>
    <w:rsid w:val="00081377"/>
    <w:rsid w:val="00082D53"/>
    <w:rsid w:val="00083777"/>
    <w:rsid w:val="0008508E"/>
    <w:rsid w:val="0009113B"/>
    <w:rsid w:val="0009175E"/>
    <w:rsid w:val="00093402"/>
    <w:rsid w:val="00094DA3"/>
    <w:rsid w:val="000964ED"/>
    <w:rsid w:val="00096CD1"/>
    <w:rsid w:val="000A012C"/>
    <w:rsid w:val="000A0834"/>
    <w:rsid w:val="000A0EB9"/>
    <w:rsid w:val="000A186C"/>
    <w:rsid w:val="000A1AF6"/>
    <w:rsid w:val="000A1EA4"/>
    <w:rsid w:val="000A3A9B"/>
    <w:rsid w:val="000A6593"/>
    <w:rsid w:val="000A67D3"/>
    <w:rsid w:val="000B0329"/>
    <w:rsid w:val="000B081F"/>
    <w:rsid w:val="000B3EDB"/>
    <w:rsid w:val="000B543D"/>
    <w:rsid w:val="000B5BF7"/>
    <w:rsid w:val="000B6BC8"/>
    <w:rsid w:val="000C0303"/>
    <w:rsid w:val="000C3221"/>
    <w:rsid w:val="000C42EA"/>
    <w:rsid w:val="000C4546"/>
    <w:rsid w:val="000C4C1D"/>
    <w:rsid w:val="000C5802"/>
    <w:rsid w:val="000D1242"/>
    <w:rsid w:val="000D1E23"/>
    <w:rsid w:val="000D5831"/>
    <w:rsid w:val="000D5A6E"/>
    <w:rsid w:val="000D61B0"/>
    <w:rsid w:val="000E0970"/>
    <w:rsid w:val="000E196A"/>
    <w:rsid w:val="000E20DA"/>
    <w:rsid w:val="000E3CC7"/>
    <w:rsid w:val="000E3DBE"/>
    <w:rsid w:val="000E6BD4"/>
    <w:rsid w:val="000F092F"/>
    <w:rsid w:val="000F1F1E"/>
    <w:rsid w:val="000F2259"/>
    <w:rsid w:val="000F2B45"/>
    <w:rsid w:val="0010106B"/>
    <w:rsid w:val="0010392D"/>
    <w:rsid w:val="0010447F"/>
    <w:rsid w:val="001044E4"/>
    <w:rsid w:val="00104FE3"/>
    <w:rsid w:val="001120F7"/>
    <w:rsid w:val="00114D16"/>
    <w:rsid w:val="00120BD3"/>
    <w:rsid w:val="00120E2E"/>
    <w:rsid w:val="00121C65"/>
    <w:rsid w:val="00122FEA"/>
    <w:rsid w:val="001232BD"/>
    <w:rsid w:val="00124ED5"/>
    <w:rsid w:val="00125918"/>
    <w:rsid w:val="00125A1C"/>
    <w:rsid w:val="0012664C"/>
    <w:rsid w:val="001269B0"/>
    <w:rsid w:val="001276FA"/>
    <w:rsid w:val="00127CA3"/>
    <w:rsid w:val="00131867"/>
    <w:rsid w:val="001334F9"/>
    <w:rsid w:val="001353C8"/>
    <w:rsid w:val="00137F9F"/>
    <w:rsid w:val="00140ADF"/>
    <w:rsid w:val="00140FC5"/>
    <w:rsid w:val="00141DA0"/>
    <w:rsid w:val="00142C78"/>
    <w:rsid w:val="00143A0B"/>
    <w:rsid w:val="001447B3"/>
    <w:rsid w:val="00145735"/>
    <w:rsid w:val="001459F6"/>
    <w:rsid w:val="00152073"/>
    <w:rsid w:val="00152B34"/>
    <w:rsid w:val="00153A95"/>
    <w:rsid w:val="001544F7"/>
    <w:rsid w:val="00156598"/>
    <w:rsid w:val="00160128"/>
    <w:rsid w:val="00160167"/>
    <w:rsid w:val="001617F9"/>
    <w:rsid w:val="00161939"/>
    <w:rsid w:val="00161AA0"/>
    <w:rsid w:val="00162093"/>
    <w:rsid w:val="0016360C"/>
    <w:rsid w:val="001660E5"/>
    <w:rsid w:val="001713D2"/>
    <w:rsid w:val="0017172F"/>
    <w:rsid w:val="00171F8E"/>
    <w:rsid w:val="0017237B"/>
    <w:rsid w:val="00172BAF"/>
    <w:rsid w:val="00175A4F"/>
    <w:rsid w:val="001771DD"/>
    <w:rsid w:val="00177259"/>
    <w:rsid w:val="00177995"/>
    <w:rsid w:val="00177A8C"/>
    <w:rsid w:val="00182CC1"/>
    <w:rsid w:val="00186B33"/>
    <w:rsid w:val="00192F9D"/>
    <w:rsid w:val="00196EB8"/>
    <w:rsid w:val="00196EFB"/>
    <w:rsid w:val="0019729D"/>
    <w:rsid w:val="001975BC"/>
    <w:rsid w:val="001979FF"/>
    <w:rsid w:val="00197B17"/>
    <w:rsid w:val="001A06EB"/>
    <w:rsid w:val="001A076E"/>
    <w:rsid w:val="001A1C54"/>
    <w:rsid w:val="001A2BED"/>
    <w:rsid w:val="001A3858"/>
    <w:rsid w:val="001A3ACE"/>
    <w:rsid w:val="001A77A3"/>
    <w:rsid w:val="001A7D07"/>
    <w:rsid w:val="001B0177"/>
    <w:rsid w:val="001B19BC"/>
    <w:rsid w:val="001B247E"/>
    <w:rsid w:val="001B468E"/>
    <w:rsid w:val="001B546C"/>
    <w:rsid w:val="001C16B3"/>
    <w:rsid w:val="001C277E"/>
    <w:rsid w:val="001C2A72"/>
    <w:rsid w:val="001C2DCA"/>
    <w:rsid w:val="001C514D"/>
    <w:rsid w:val="001D0780"/>
    <w:rsid w:val="001D099C"/>
    <w:rsid w:val="001D0B75"/>
    <w:rsid w:val="001D0FE5"/>
    <w:rsid w:val="001D2C11"/>
    <w:rsid w:val="001D39C1"/>
    <w:rsid w:val="001D3C09"/>
    <w:rsid w:val="001D44E8"/>
    <w:rsid w:val="001D60EC"/>
    <w:rsid w:val="001E1E49"/>
    <w:rsid w:val="001E44DF"/>
    <w:rsid w:val="001E6695"/>
    <w:rsid w:val="001E68A5"/>
    <w:rsid w:val="001E6BB0"/>
    <w:rsid w:val="001F256B"/>
    <w:rsid w:val="001F3826"/>
    <w:rsid w:val="001F3CD2"/>
    <w:rsid w:val="001F6E46"/>
    <w:rsid w:val="001F7C91"/>
    <w:rsid w:val="00200078"/>
    <w:rsid w:val="0020126F"/>
    <w:rsid w:val="002034D2"/>
    <w:rsid w:val="00204EFE"/>
    <w:rsid w:val="00205EFA"/>
    <w:rsid w:val="00205FE8"/>
    <w:rsid w:val="00206463"/>
    <w:rsid w:val="00206F2F"/>
    <w:rsid w:val="0021053D"/>
    <w:rsid w:val="002109D8"/>
    <w:rsid w:val="00210A92"/>
    <w:rsid w:val="002130A4"/>
    <w:rsid w:val="00216C03"/>
    <w:rsid w:val="002206CA"/>
    <w:rsid w:val="00220C04"/>
    <w:rsid w:val="0022278D"/>
    <w:rsid w:val="00226253"/>
    <w:rsid w:val="002268CC"/>
    <w:rsid w:val="0022701F"/>
    <w:rsid w:val="002333F5"/>
    <w:rsid w:val="00233724"/>
    <w:rsid w:val="002346BE"/>
    <w:rsid w:val="002352E2"/>
    <w:rsid w:val="00236E66"/>
    <w:rsid w:val="00240FC9"/>
    <w:rsid w:val="0024122B"/>
    <w:rsid w:val="00241F9C"/>
    <w:rsid w:val="002432E1"/>
    <w:rsid w:val="00244493"/>
    <w:rsid w:val="0024563A"/>
    <w:rsid w:val="00246207"/>
    <w:rsid w:val="00246A50"/>
    <w:rsid w:val="00246C5E"/>
    <w:rsid w:val="00247111"/>
    <w:rsid w:val="00250D78"/>
    <w:rsid w:val="00251343"/>
    <w:rsid w:val="002536A4"/>
    <w:rsid w:val="00253926"/>
    <w:rsid w:val="00254F58"/>
    <w:rsid w:val="0025752E"/>
    <w:rsid w:val="002620BC"/>
    <w:rsid w:val="00262802"/>
    <w:rsid w:val="0026313B"/>
    <w:rsid w:val="00263A90"/>
    <w:rsid w:val="00263E87"/>
    <w:rsid w:val="0026408B"/>
    <w:rsid w:val="00265467"/>
    <w:rsid w:val="00266C7B"/>
    <w:rsid w:val="00267C3E"/>
    <w:rsid w:val="002709BB"/>
    <w:rsid w:val="0027224A"/>
    <w:rsid w:val="0027241B"/>
    <w:rsid w:val="00273BAC"/>
    <w:rsid w:val="00274186"/>
    <w:rsid w:val="00275721"/>
    <w:rsid w:val="002763B3"/>
    <w:rsid w:val="002772A2"/>
    <w:rsid w:val="00277874"/>
    <w:rsid w:val="002802E3"/>
    <w:rsid w:val="00281F9A"/>
    <w:rsid w:val="0028213D"/>
    <w:rsid w:val="0028332F"/>
    <w:rsid w:val="00285273"/>
    <w:rsid w:val="0028560A"/>
    <w:rsid w:val="0028573C"/>
    <w:rsid w:val="002862F1"/>
    <w:rsid w:val="00286802"/>
    <w:rsid w:val="00291373"/>
    <w:rsid w:val="00291D27"/>
    <w:rsid w:val="00295856"/>
    <w:rsid w:val="0029597D"/>
    <w:rsid w:val="002962C3"/>
    <w:rsid w:val="00296C10"/>
    <w:rsid w:val="0029752B"/>
    <w:rsid w:val="002A132E"/>
    <w:rsid w:val="002A2AAC"/>
    <w:rsid w:val="002A2F1E"/>
    <w:rsid w:val="002A483C"/>
    <w:rsid w:val="002A4E6A"/>
    <w:rsid w:val="002B0C7C"/>
    <w:rsid w:val="002B1729"/>
    <w:rsid w:val="002B2D87"/>
    <w:rsid w:val="002B3353"/>
    <w:rsid w:val="002B36A2"/>
    <w:rsid w:val="002B36C7"/>
    <w:rsid w:val="002B4266"/>
    <w:rsid w:val="002B4DD4"/>
    <w:rsid w:val="002B5277"/>
    <w:rsid w:val="002B5375"/>
    <w:rsid w:val="002B6FFC"/>
    <w:rsid w:val="002B77C1"/>
    <w:rsid w:val="002B7AFB"/>
    <w:rsid w:val="002C03AC"/>
    <w:rsid w:val="002C2728"/>
    <w:rsid w:val="002C3415"/>
    <w:rsid w:val="002C5BEB"/>
    <w:rsid w:val="002C69DC"/>
    <w:rsid w:val="002C704E"/>
    <w:rsid w:val="002D4204"/>
    <w:rsid w:val="002D4FD2"/>
    <w:rsid w:val="002D5006"/>
    <w:rsid w:val="002D6B80"/>
    <w:rsid w:val="002E01D0"/>
    <w:rsid w:val="002E051E"/>
    <w:rsid w:val="002E161D"/>
    <w:rsid w:val="002E3100"/>
    <w:rsid w:val="002E3D65"/>
    <w:rsid w:val="002E4224"/>
    <w:rsid w:val="002E6C95"/>
    <w:rsid w:val="002E75D3"/>
    <w:rsid w:val="002E7C36"/>
    <w:rsid w:val="002F044F"/>
    <w:rsid w:val="002F1C02"/>
    <w:rsid w:val="002F5F31"/>
    <w:rsid w:val="002F5F46"/>
    <w:rsid w:val="00301CB9"/>
    <w:rsid w:val="00302216"/>
    <w:rsid w:val="00303E53"/>
    <w:rsid w:val="00303E6B"/>
    <w:rsid w:val="00306E5F"/>
    <w:rsid w:val="0030771C"/>
    <w:rsid w:val="00307AC8"/>
    <w:rsid w:val="00307E14"/>
    <w:rsid w:val="0031091D"/>
    <w:rsid w:val="0031136B"/>
    <w:rsid w:val="00313A99"/>
    <w:rsid w:val="00314054"/>
    <w:rsid w:val="00316F27"/>
    <w:rsid w:val="0032017B"/>
    <w:rsid w:val="00321001"/>
    <w:rsid w:val="00322E4B"/>
    <w:rsid w:val="003259CD"/>
    <w:rsid w:val="00326C8B"/>
    <w:rsid w:val="00327870"/>
    <w:rsid w:val="0033238B"/>
    <w:rsid w:val="0033259D"/>
    <w:rsid w:val="003333D2"/>
    <w:rsid w:val="003337F9"/>
    <w:rsid w:val="003362FC"/>
    <w:rsid w:val="003406C6"/>
    <w:rsid w:val="003418CC"/>
    <w:rsid w:val="00343436"/>
    <w:rsid w:val="003459BD"/>
    <w:rsid w:val="0034682F"/>
    <w:rsid w:val="003504D6"/>
    <w:rsid w:val="00350D38"/>
    <w:rsid w:val="00351B36"/>
    <w:rsid w:val="0035207B"/>
    <w:rsid w:val="003573DE"/>
    <w:rsid w:val="00357B4E"/>
    <w:rsid w:val="0036063B"/>
    <w:rsid w:val="003609BB"/>
    <w:rsid w:val="00360A4B"/>
    <w:rsid w:val="00361513"/>
    <w:rsid w:val="003617BF"/>
    <w:rsid w:val="003633B5"/>
    <w:rsid w:val="00363F1F"/>
    <w:rsid w:val="00364F42"/>
    <w:rsid w:val="003716FD"/>
    <w:rsid w:val="0037204B"/>
    <w:rsid w:val="00373036"/>
    <w:rsid w:val="00373196"/>
    <w:rsid w:val="0037365D"/>
    <w:rsid w:val="003742CD"/>
    <w:rsid w:val="003744CF"/>
    <w:rsid w:val="00374717"/>
    <w:rsid w:val="0037676C"/>
    <w:rsid w:val="00380AEA"/>
    <w:rsid w:val="00381043"/>
    <w:rsid w:val="00382751"/>
    <w:rsid w:val="003829E5"/>
    <w:rsid w:val="003852AE"/>
    <w:rsid w:val="00387DC4"/>
    <w:rsid w:val="00391A6F"/>
    <w:rsid w:val="003956CC"/>
    <w:rsid w:val="00395C9A"/>
    <w:rsid w:val="003A28BB"/>
    <w:rsid w:val="003A2BFE"/>
    <w:rsid w:val="003A4943"/>
    <w:rsid w:val="003A51B8"/>
    <w:rsid w:val="003A6B67"/>
    <w:rsid w:val="003A7943"/>
    <w:rsid w:val="003B13B6"/>
    <w:rsid w:val="003B15E6"/>
    <w:rsid w:val="003B266C"/>
    <w:rsid w:val="003B4500"/>
    <w:rsid w:val="003B7BD6"/>
    <w:rsid w:val="003C08A2"/>
    <w:rsid w:val="003C2045"/>
    <w:rsid w:val="003C28E8"/>
    <w:rsid w:val="003C43A1"/>
    <w:rsid w:val="003C4FC0"/>
    <w:rsid w:val="003C4FCF"/>
    <w:rsid w:val="003C537F"/>
    <w:rsid w:val="003C55F4"/>
    <w:rsid w:val="003C7897"/>
    <w:rsid w:val="003C7A3F"/>
    <w:rsid w:val="003D0367"/>
    <w:rsid w:val="003D2766"/>
    <w:rsid w:val="003D3C23"/>
    <w:rsid w:val="003D3E8F"/>
    <w:rsid w:val="003D3FA8"/>
    <w:rsid w:val="003D4BFD"/>
    <w:rsid w:val="003D57A2"/>
    <w:rsid w:val="003D6475"/>
    <w:rsid w:val="003D73FE"/>
    <w:rsid w:val="003E375C"/>
    <w:rsid w:val="003E4086"/>
    <w:rsid w:val="003E4564"/>
    <w:rsid w:val="003F0445"/>
    <w:rsid w:val="003F0CF0"/>
    <w:rsid w:val="003F14B1"/>
    <w:rsid w:val="003F1F95"/>
    <w:rsid w:val="003F2D99"/>
    <w:rsid w:val="003F3289"/>
    <w:rsid w:val="003F40B9"/>
    <w:rsid w:val="003F4DA2"/>
    <w:rsid w:val="004013C7"/>
    <w:rsid w:val="00401FA5"/>
    <w:rsid w:val="00401FCF"/>
    <w:rsid w:val="00402364"/>
    <w:rsid w:val="0040570E"/>
    <w:rsid w:val="00406285"/>
    <w:rsid w:val="0040628A"/>
    <w:rsid w:val="004071B2"/>
    <w:rsid w:val="00410C98"/>
    <w:rsid w:val="00413364"/>
    <w:rsid w:val="004148F9"/>
    <w:rsid w:val="00415B84"/>
    <w:rsid w:val="0042084E"/>
    <w:rsid w:val="00421717"/>
    <w:rsid w:val="00421781"/>
    <w:rsid w:val="00421EEF"/>
    <w:rsid w:val="00424B77"/>
    <w:rsid w:val="00424D65"/>
    <w:rsid w:val="0042702E"/>
    <w:rsid w:val="00427180"/>
    <w:rsid w:val="004303F8"/>
    <w:rsid w:val="00432A9D"/>
    <w:rsid w:val="004362EC"/>
    <w:rsid w:val="004402CC"/>
    <w:rsid w:val="00440749"/>
    <w:rsid w:val="00442C6C"/>
    <w:rsid w:val="00443768"/>
    <w:rsid w:val="00443CBE"/>
    <w:rsid w:val="00443E8A"/>
    <w:rsid w:val="004441BC"/>
    <w:rsid w:val="004468B4"/>
    <w:rsid w:val="00447BB2"/>
    <w:rsid w:val="00451670"/>
    <w:rsid w:val="0045230A"/>
    <w:rsid w:val="00453141"/>
    <w:rsid w:val="0045319D"/>
    <w:rsid w:val="004533C2"/>
    <w:rsid w:val="004544F1"/>
    <w:rsid w:val="004552DA"/>
    <w:rsid w:val="00457337"/>
    <w:rsid w:val="004574B6"/>
    <w:rsid w:val="00462E4F"/>
    <w:rsid w:val="00464368"/>
    <w:rsid w:val="004714C2"/>
    <w:rsid w:val="004718E9"/>
    <w:rsid w:val="0047372D"/>
    <w:rsid w:val="00473BA3"/>
    <w:rsid w:val="004743DD"/>
    <w:rsid w:val="00474CEA"/>
    <w:rsid w:val="004765E9"/>
    <w:rsid w:val="00476EF0"/>
    <w:rsid w:val="00480ACB"/>
    <w:rsid w:val="004821FF"/>
    <w:rsid w:val="00482671"/>
    <w:rsid w:val="0048343A"/>
    <w:rsid w:val="00483968"/>
    <w:rsid w:val="004848C3"/>
    <w:rsid w:val="00484F86"/>
    <w:rsid w:val="0048758D"/>
    <w:rsid w:val="004876BF"/>
    <w:rsid w:val="00490746"/>
    <w:rsid w:val="00490852"/>
    <w:rsid w:val="004918FC"/>
    <w:rsid w:val="00492F30"/>
    <w:rsid w:val="004946F4"/>
    <w:rsid w:val="0049487E"/>
    <w:rsid w:val="00497BF2"/>
    <w:rsid w:val="004A00D3"/>
    <w:rsid w:val="004A160D"/>
    <w:rsid w:val="004A1F69"/>
    <w:rsid w:val="004A20ED"/>
    <w:rsid w:val="004A3E81"/>
    <w:rsid w:val="004A5C62"/>
    <w:rsid w:val="004A6B71"/>
    <w:rsid w:val="004A707D"/>
    <w:rsid w:val="004A7346"/>
    <w:rsid w:val="004B194E"/>
    <w:rsid w:val="004B437D"/>
    <w:rsid w:val="004C0600"/>
    <w:rsid w:val="004C1310"/>
    <w:rsid w:val="004C6EEE"/>
    <w:rsid w:val="004C702B"/>
    <w:rsid w:val="004D0033"/>
    <w:rsid w:val="004D016B"/>
    <w:rsid w:val="004D1B22"/>
    <w:rsid w:val="004D36F2"/>
    <w:rsid w:val="004E04CE"/>
    <w:rsid w:val="004E0797"/>
    <w:rsid w:val="004E1106"/>
    <w:rsid w:val="004E1139"/>
    <w:rsid w:val="004E138F"/>
    <w:rsid w:val="004E2E24"/>
    <w:rsid w:val="004E4649"/>
    <w:rsid w:val="004E489D"/>
    <w:rsid w:val="004E5C2B"/>
    <w:rsid w:val="004E7BF1"/>
    <w:rsid w:val="004F00DD"/>
    <w:rsid w:val="004F1F05"/>
    <w:rsid w:val="004F2133"/>
    <w:rsid w:val="004F55F1"/>
    <w:rsid w:val="004F584C"/>
    <w:rsid w:val="004F6936"/>
    <w:rsid w:val="005038A4"/>
    <w:rsid w:val="00503BE6"/>
    <w:rsid w:val="00503DC6"/>
    <w:rsid w:val="005043C8"/>
    <w:rsid w:val="00504852"/>
    <w:rsid w:val="00506F5D"/>
    <w:rsid w:val="00510D8E"/>
    <w:rsid w:val="0051172F"/>
    <w:rsid w:val="00511FFD"/>
    <w:rsid w:val="005126D0"/>
    <w:rsid w:val="00513E9E"/>
    <w:rsid w:val="0051568D"/>
    <w:rsid w:val="00517419"/>
    <w:rsid w:val="005216AD"/>
    <w:rsid w:val="00524D2F"/>
    <w:rsid w:val="00525F04"/>
    <w:rsid w:val="00526A40"/>
    <w:rsid w:val="00526C15"/>
    <w:rsid w:val="00527860"/>
    <w:rsid w:val="0053428C"/>
    <w:rsid w:val="0053543E"/>
    <w:rsid w:val="0053636C"/>
    <w:rsid w:val="00536499"/>
    <w:rsid w:val="005374FC"/>
    <w:rsid w:val="005406C2"/>
    <w:rsid w:val="00542CBD"/>
    <w:rsid w:val="00543903"/>
    <w:rsid w:val="00543F11"/>
    <w:rsid w:val="005449EC"/>
    <w:rsid w:val="0054527E"/>
    <w:rsid w:val="00545EEC"/>
    <w:rsid w:val="00547A95"/>
    <w:rsid w:val="00547EB4"/>
    <w:rsid w:val="0055063F"/>
    <w:rsid w:val="00550DD0"/>
    <w:rsid w:val="00551D81"/>
    <w:rsid w:val="0055249C"/>
    <w:rsid w:val="0055272E"/>
    <w:rsid w:val="0055534F"/>
    <w:rsid w:val="00562B22"/>
    <w:rsid w:val="0056496C"/>
    <w:rsid w:val="00567BB6"/>
    <w:rsid w:val="00572031"/>
    <w:rsid w:val="00572282"/>
    <w:rsid w:val="00572A30"/>
    <w:rsid w:val="0057419B"/>
    <w:rsid w:val="00574E65"/>
    <w:rsid w:val="00576E84"/>
    <w:rsid w:val="005772D0"/>
    <w:rsid w:val="005772E8"/>
    <w:rsid w:val="00581994"/>
    <w:rsid w:val="00582B8C"/>
    <w:rsid w:val="005853F2"/>
    <w:rsid w:val="005863D2"/>
    <w:rsid w:val="0058757E"/>
    <w:rsid w:val="00587A56"/>
    <w:rsid w:val="005906D5"/>
    <w:rsid w:val="00594266"/>
    <w:rsid w:val="00596A4B"/>
    <w:rsid w:val="00597507"/>
    <w:rsid w:val="005A0AF0"/>
    <w:rsid w:val="005A5144"/>
    <w:rsid w:val="005A5784"/>
    <w:rsid w:val="005B1883"/>
    <w:rsid w:val="005B1C6D"/>
    <w:rsid w:val="005B1EBC"/>
    <w:rsid w:val="005B21B6"/>
    <w:rsid w:val="005B3A08"/>
    <w:rsid w:val="005B777D"/>
    <w:rsid w:val="005B7A63"/>
    <w:rsid w:val="005C0783"/>
    <w:rsid w:val="005C0955"/>
    <w:rsid w:val="005C13B5"/>
    <w:rsid w:val="005C26EA"/>
    <w:rsid w:val="005C3035"/>
    <w:rsid w:val="005C49DA"/>
    <w:rsid w:val="005C50F3"/>
    <w:rsid w:val="005C5274"/>
    <w:rsid w:val="005C54B5"/>
    <w:rsid w:val="005C5D80"/>
    <w:rsid w:val="005C5D91"/>
    <w:rsid w:val="005D07B8"/>
    <w:rsid w:val="005D4A0F"/>
    <w:rsid w:val="005D4E56"/>
    <w:rsid w:val="005D51E8"/>
    <w:rsid w:val="005D6597"/>
    <w:rsid w:val="005E14E7"/>
    <w:rsid w:val="005E26A3"/>
    <w:rsid w:val="005E42DC"/>
    <w:rsid w:val="005E447E"/>
    <w:rsid w:val="005E5F51"/>
    <w:rsid w:val="005E61FD"/>
    <w:rsid w:val="005E6565"/>
    <w:rsid w:val="005F0775"/>
    <w:rsid w:val="005F0CF5"/>
    <w:rsid w:val="005F1797"/>
    <w:rsid w:val="005F21EB"/>
    <w:rsid w:val="005F6454"/>
    <w:rsid w:val="005F6DB3"/>
    <w:rsid w:val="0060440C"/>
    <w:rsid w:val="00604CD7"/>
    <w:rsid w:val="0060541F"/>
    <w:rsid w:val="00605604"/>
    <w:rsid w:val="00605908"/>
    <w:rsid w:val="00607D76"/>
    <w:rsid w:val="006102C8"/>
    <w:rsid w:val="00610D7C"/>
    <w:rsid w:val="00610F40"/>
    <w:rsid w:val="00611B28"/>
    <w:rsid w:val="00612BAC"/>
    <w:rsid w:val="00613414"/>
    <w:rsid w:val="006148FF"/>
    <w:rsid w:val="00614D40"/>
    <w:rsid w:val="006158FA"/>
    <w:rsid w:val="00620154"/>
    <w:rsid w:val="00620214"/>
    <w:rsid w:val="00622495"/>
    <w:rsid w:val="0062408D"/>
    <w:rsid w:val="006240CC"/>
    <w:rsid w:val="00624946"/>
    <w:rsid w:val="006254F8"/>
    <w:rsid w:val="00627DA7"/>
    <w:rsid w:val="00631925"/>
    <w:rsid w:val="006346AF"/>
    <w:rsid w:val="006358B4"/>
    <w:rsid w:val="006419AA"/>
    <w:rsid w:val="006428CC"/>
    <w:rsid w:val="00644B1F"/>
    <w:rsid w:val="00644B7E"/>
    <w:rsid w:val="006454E6"/>
    <w:rsid w:val="00646235"/>
    <w:rsid w:val="00646A68"/>
    <w:rsid w:val="0065092E"/>
    <w:rsid w:val="0065323C"/>
    <w:rsid w:val="006532F8"/>
    <w:rsid w:val="006557A7"/>
    <w:rsid w:val="00656290"/>
    <w:rsid w:val="00657C79"/>
    <w:rsid w:val="006609B7"/>
    <w:rsid w:val="006609F9"/>
    <w:rsid w:val="00661892"/>
    <w:rsid w:val="006621D7"/>
    <w:rsid w:val="0066302A"/>
    <w:rsid w:val="00666702"/>
    <w:rsid w:val="00666CF0"/>
    <w:rsid w:val="00670597"/>
    <w:rsid w:val="006706D0"/>
    <w:rsid w:val="00671F63"/>
    <w:rsid w:val="00673357"/>
    <w:rsid w:val="006741AE"/>
    <w:rsid w:val="00677574"/>
    <w:rsid w:val="00677B41"/>
    <w:rsid w:val="00681270"/>
    <w:rsid w:val="0068454C"/>
    <w:rsid w:val="006875C6"/>
    <w:rsid w:val="00691B62"/>
    <w:rsid w:val="00692D0B"/>
    <w:rsid w:val="006933B5"/>
    <w:rsid w:val="00693BE7"/>
    <w:rsid w:val="00693D14"/>
    <w:rsid w:val="0069539B"/>
    <w:rsid w:val="006A18C2"/>
    <w:rsid w:val="006A2FD1"/>
    <w:rsid w:val="006A39F6"/>
    <w:rsid w:val="006A4DF4"/>
    <w:rsid w:val="006A7DD7"/>
    <w:rsid w:val="006B077C"/>
    <w:rsid w:val="006B0BDE"/>
    <w:rsid w:val="006B1D67"/>
    <w:rsid w:val="006B4A92"/>
    <w:rsid w:val="006B4F31"/>
    <w:rsid w:val="006B57E0"/>
    <w:rsid w:val="006B64B5"/>
    <w:rsid w:val="006B654C"/>
    <w:rsid w:val="006B6803"/>
    <w:rsid w:val="006B6B71"/>
    <w:rsid w:val="006C16E3"/>
    <w:rsid w:val="006C38F0"/>
    <w:rsid w:val="006C70A4"/>
    <w:rsid w:val="006C7F22"/>
    <w:rsid w:val="006D0F16"/>
    <w:rsid w:val="006D1582"/>
    <w:rsid w:val="006D2A3F"/>
    <w:rsid w:val="006D2FBC"/>
    <w:rsid w:val="006D5DA4"/>
    <w:rsid w:val="006D67BE"/>
    <w:rsid w:val="006E138B"/>
    <w:rsid w:val="006E2457"/>
    <w:rsid w:val="006E2905"/>
    <w:rsid w:val="006E31E0"/>
    <w:rsid w:val="006E696E"/>
    <w:rsid w:val="006E78BF"/>
    <w:rsid w:val="006F0888"/>
    <w:rsid w:val="006F0B43"/>
    <w:rsid w:val="006F1FDC"/>
    <w:rsid w:val="006F2514"/>
    <w:rsid w:val="006F2CB4"/>
    <w:rsid w:val="006F6B8C"/>
    <w:rsid w:val="00700127"/>
    <w:rsid w:val="007001AD"/>
    <w:rsid w:val="007006C8"/>
    <w:rsid w:val="007013EF"/>
    <w:rsid w:val="00705858"/>
    <w:rsid w:val="00705EEB"/>
    <w:rsid w:val="00706409"/>
    <w:rsid w:val="00707B28"/>
    <w:rsid w:val="007155F1"/>
    <w:rsid w:val="00715CC6"/>
    <w:rsid w:val="007173CA"/>
    <w:rsid w:val="007177D0"/>
    <w:rsid w:val="007216AA"/>
    <w:rsid w:val="00721AB5"/>
    <w:rsid w:val="00721CFB"/>
    <w:rsid w:val="00721DEF"/>
    <w:rsid w:val="00723C55"/>
    <w:rsid w:val="0072426F"/>
    <w:rsid w:val="00724A43"/>
    <w:rsid w:val="00725807"/>
    <w:rsid w:val="00733E69"/>
    <w:rsid w:val="007346E4"/>
    <w:rsid w:val="00736AA8"/>
    <w:rsid w:val="00737D8A"/>
    <w:rsid w:val="0074001C"/>
    <w:rsid w:val="00740F22"/>
    <w:rsid w:val="00741C7F"/>
    <w:rsid w:val="00741F1A"/>
    <w:rsid w:val="007436C6"/>
    <w:rsid w:val="00743740"/>
    <w:rsid w:val="007450F8"/>
    <w:rsid w:val="00745D66"/>
    <w:rsid w:val="007461F0"/>
    <w:rsid w:val="0074696E"/>
    <w:rsid w:val="00750135"/>
    <w:rsid w:val="00750EC2"/>
    <w:rsid w:val="00752B28"/>
    <w:rsid w:val="00752D30"/>
    <w:rsid w:val="00754B7F"/>
    <w:rsid w:val="00754E36"/>
    <w:rsid w:val="0075633D"/>
    <w:rsid w:val="00761389"/>
    <w:rsid w:val="00761F12"/>
    <w:rsid w:val="00761F1D"/>
    <w:rsid w:val="00763139"/>
    <w:rsid w:val="00764C76"/>
    <w:rsid w:val="00765DC6"/>
    <w:rsid w:val="00770081"/>
    <w:rsid w:val="00770F37"/>
    <w:rsid w:val="007711A0"/>
    <w:rsid w:val="00771404"/>
    <w:rsid w:val="0077140F"/>
    <w:rsid w:val="0077289E"/>
    <w:rsid w:val="00772D5E"/>
    <w:rsid w:val="00773CCA"/>
    <w:rsid w:val="00776928"/>
    <w:rsid w:val="00776A70"/>
    <w:rsid w:val="00783C19"/>
    <w:rsid w:val="00783DC6"/>
    <w:rsid w:val="00785523"/>
    <w:rsid w:val="00785677"/>
    <w:rsid w:val="00785857"/>
    <w:rsid w:val="00786F16"/>
    <w:rsid w:val="00790569"/>
    <w:rsid w:val="00790FB5"/>
    <w:rsid w:val="00791BD7"/>
    <w:rsid w:val="007933F7"/>
    <w:rsid w:val="00794B6C"/>
    <w:rsid w:val="00796E20"/>
    <w:rsid w:val="00796F5D"/>
    <w:rsid w:val="00797C32"/>
    <w:rsid w:val="007A11E8"/>
    <w:rsid w:val="007A1D76"/>
    <w:rsid w:val="007B0914"/>
    <w:rsid w:val="007B0C67"/>
    <w:rsid w:val="007B1374"/>
    <w:rsid w:val="007B589F"/>
    <w:rsid w:val="007B6186"/>
    <w:rsid w:val="007B73BC"/>
    <w:rsid w:val="007C20B9"/>
    <w:rsid w:val="007C7301"/>
    <w:rsid w:val="007C7859"/>
    <w:rsid w:val="007D1F1B"/>
    <w:rsid w:val="007D2BDE"/>
    <w:rsid w:val="007D2FB6"/>
    <w:rsid w:val="007D3EE8"/>
    <w:rsid w:val="007D49EB"/>
    <w:rsid w:val="007E0A0C"/>
    <w:rsid w:val="007E0DE2"/>
    <w:rsid w:val="007E13D0"/>
    <w:rsid w:val="007E17BA"/>
    <w:rsid w:val="007E3B98"/>
    <w:rsid w:val="007E417A"/>
    <w:rsid w:val="007E7A13"/>
    <w:rsid w:val="007E7A47"/>
    <w:rsid w:val="007F0430"/>
    <w:rsid w:val="007F1074"/>
    <w:rsid w:val="007F31B6"/>
    <w:rsid w:val="007F328A"/>
    <w:rsid w:val="007F34F3"/>
    <w:rsid w:val="007F3D2E"/>
    <w:rsid w:val="007F4A32"/>
    <w:rsid w:val="007F546C"/>
    <w:rsid w:val="007F625F"/>
    <w:rsid w:val="007F665E"/>
    <w:rsid w:val="007F7204"/>
    <w:rsid w:val="007F7CE6"/>
    <w:rsid w:val="00800412"/>
    <w:rsid w:val="00800CF8"/>
    <w:rsid w:val="0080487B"/>
    <w:rsid w:val="00804C73"/>
    <w:rsid w:val="0080587B"/>
    <w:rsid w:val="00805F04"/>
    <w:rsid w:val="00806468"/>
    <w:rsid w:val="00810DCF"/>
    <w:rsid w:val="008112B3"/>
    <w:rsid w:val="0081371A"/>
    <w:rsid w:val="008138FE"/>
    <w:rsid w:val="008155F0"/>
    <w:rsid w:val="00816735"/>
    <w:rsid w:val="00820141"/>
    <w:rsid w:val="00820E0C"/>
    <w:rsid w:val="008224EC"/>
    <w:rsid w:val="0082366F"/>
    <w:rsid w:val="008252FA"/>
    <w:rsid w:val="008336EC"/>
    <w:rsid w:val="008338A2"/>
    <w:rsid w:val="00833A9F"/>
    <w:rsid w:val="00834121"/>
    <w:rsid w:val="008347B4"/>
    <w:rsid w:val="00834969"/>
    <w:rsid w:val="008379D3"/>
    <w:rsid w:val="00841945"/>
    <w:rsid w:val="00841AA9"/>
    <w:rsid w:val="00844FB4"/>
    <w:rsid w:val="00845EFD"/>
    <w:rsid w:val="00847064"/>
    <w:rsid w:val="00847682"/>
    <w:rsid w:val="00847871"/>
    <w:rsid w:val="0085080D"/>
    <w:rsid w:val="00850B3E"/>
    <w:rsid w:val="00850D47"/>
    <w:rsid w:val="00853EE4"/>
    <w:rsid w:val="00855535"/>
    <w:rsid w:val="0085687A"/>
    <w:rsid w:val="00857C5A"/>
    <w:rsid w:val="0086243C"/>
    <w:rsid w:val="00862500"/>
    <w:rsid w:val="0086255E"/>
    <w:rsid w:val="008633F0"/>
    <w:rsid w:val="00867D9D"/>
    <w:rsid w:val="008712E9"/>
    <w:rsid w:val="00872337"/>
    <w:rsid w:val="00872E0A"/>
    <w:rsid w:val="00872FB2"/>
    <w:rsid w:val="008736D7"/>
    <w:rsid w:val="00875285"/>
    <w:rsid w:val="0087624D"/>
    <w:rsid w:val="008801CD"/>
    <w:rsid w:val="00882663"/>
    <w:rsid w:val="0088474E"/>
    <w:rsid w:val="00884B62"/>
    <w:rsid w:val="008851BD"/>
    <w:rsid w:val="0088529C"/>
    <w:rsid w:val="008870BA"/>
    <w:rsid w:val="00887903"/>
    <w:rsid w:val="00887F07"/>
    <w:rsid w:val="00890AD2"/>
    <w:rsid w:val="0089270A"/>
    <w:rsid w:val="008927A1"/>
    <w:rsid w:val="0089304B"/>
    <w:rsid w:val="008933D6"/>
    <w:rsid w:val="00893AF6"/>
    <w:rsid w:val="00894BC4"/>
    <w:rsid w:val="008976C4"/>
    <w:rsid w:val="008A0CB2"/>
    <w:rsid w:val="008A10BA"/>
    <w:rsid w:val="008A305C"/>
    <w:rsid w:val="008A5ABB"/>
    <w:rsid w:val="008A5B32"/>
    <w:rsid w:val="008A6AE3"/>
    <w:rsid w:val="008A6F1B"/>
    <w:rsid w:val="008B08C2"/>
    <w:rsid w:val="008B1AE8"/>
    <w:rsid w:val="008B2EE4"/>
    <w:rsid w:val="008B4D3D"/>
    <w:rsid w:val="008B57C7"/>
    <w:rsid w:val="008B59A0"/>
    <w:rsid w:val="008B63E1"/>
    <w:rsid w:val="008B764D"/>
    <w:rsid w:val="008C2F92"/>
    <w:rsid w:val="008C4381"/>
    <w:rsid w:val="008C7E3B"/>
    <w:rsid w:val="008D2846"/>
    <w:rsid w:val="008D3022"/>
    <w:rsid w:val="008D4236"/>
    <w:rsid w:val="008D462F"/>
    <w:rsid w:val="008D6DCF"/>
    <w:rsid w:val="008D7326"/>
    <w:rsid w:val="008E4376"/>
    <w:rsid w:val="008E4890"/>
    <w:rsid w:val="008E5A64"/>
    <w:rsid w:val="008E7A0A"/>
    <w:rsid w:val="008E7B49"/>
    <w:rsid w:val="008F0C15"/>
    <w:rsid w:val="008F59F6"/>
    <w:rsid w:val="008F5C1D"/>
    <w:rsid w:val="008F69DB"/>
    <w:rsid w:val="00900060"/>
    <w:rsid w:val="00900719"/>
    <w:rsid w:val="009017AC"/>
    <w:rsid w:val="00903EB9"/>
    <w:rsid w:val="00904A1C"/>
    <w:rsid w:val="00905030"/>
    <w:rsid w:val="00905890"/>
    <w:rsid w:val="00905F48"/>
    <w:rsid w:val="00906490"/>
    <w:rsid w:val="00910671"/>
    <w:rsid w:val="009111B2"/>
    <w:rsid w:val="00911924"/>
    <w:rsid w:val="009128EF"/>
    <w:rsid w:val="0091461D"/>
    <w:rsid w:val="00916F4E"/>
    <w:rsid w:val="009248BA"/>
    <w:rsid w:val="00924AE1"/>
    <w:rsid w:val="00925CE6"/>
    <w:rsid w:val="009269B1"/>
    <w:rsid w:val="0092724D"/>
    <w:rsid w:val="0093338F"/>
    <w:rsid w:val="00933949"/>
    <w:rsid w:val="00933A21"/>
    <w:rsid w:val="009376F7"/>
    <w:rsid w:val="00937BD9"/>
    <w:rsid w:val="00942D13"/>
    <w:rsid w:val="009435AA"/>
    <w:rsid w:val="00950E2C"/>
    <w:rsid w:val="00951D50"/>
    <w:rsid w:val="009525EB"/>
    <w:rsid w:val="00954874"/>
    <w:rsid w:val="00956275"/>
    <w:rsid w:val="00956A9A"/>
    <w:rsid w:val="00957761"/>
    <w:rsid w:val="00961400"/>
    <w:rsid w:val="00961F51"/>
    <w:rsid w:val="00963646"/>
    <w:rsid w:val="00964325"/>
    <w:rsid w:val="009643D1"/>
    <w:rsid w:val="0096632D"/>
    <w:rsid w:val="009666C3"/>
    <w:rsid w:val="009669FB"/>
    <w:rsid w:val="00966B9C"/>
    <w:rsid w:val="00970AF2"/>
    <w:rsid w:val="0097226A"/>
    <w:rsid w:val="0097236C"/>
    <w:rsid w:val="00972B46"/>
    <w:rsid w:val="00973CBF"/>
    <w:rsid w:val="0097559F"/>
    <w:rsid w:val="0097603E"/>
    <w:rsid w:val="0098131A"/>
    <w:rsid w:val="00981963"/>
    <w:rsid w:val="009823C0"/>
    <w:rsid w:val="00983A66"/>
    <w:rsid w:val="009853E1"/>
    <w:rsid w:val="009862A8"/>
    <w:rsid w:val="009862CB"/>
    <w:rsid w:val="00986E6B"/>
    <w:rsid w:val="00990187"/>
    <w:rsid w:val="00990E9D"/>
    <w:rsid w:val="009916E1"/>
    <w:rsid w:val="00991769"/>
    <w:rsid w:val="00991E9D"/>
    <w:rsid w:val="00994386"/>
    <w:rsid w:val="009943D4"/>
    <w:rsid w:val="00996B24"/>
    <w:rsid w:val="009A076D"/>
    <w:rsid w:val="009A13D8"/>
    <w:rsid w:val="009A279E"/>
    <w:rsid w:val="009A43C5"/>
    <w:rsid w:val="009A71C4"/>
    <w:rsid w:val="009B0A6F"/>
    <w:rsid w:val="009B0A94"/>
    <w:rsid w:val="009B3BA5"/>
    <w:rsid w:val="009B3FBD"/>
    <w:rsid w:val="009B4917"/>
    <w:rsid w:val="009B53E2"/>
    <w:rsid w:val="009B59E9"/>
    <w:rsid w:val="009B5C59"/>
    <w:rsid w:val="009B70AA"/>
    <w:rsid w:val="009C10D2"/>
    <w:rsid w:val="009C5E77"/>
    <w:rsid w:val="009C6226"/>
    <w:rsid w:val="009C72FF"/>
    <w:rsid w:val="009C7995"/>
    <w:rsid w:val="009C7A7E"/>
    <w:rsid w:val="009D02E8"/>
    <w:rsid w:val="009D15B5"/>
    <w:rsid w:val="009D2B37"/>
    <w:rsid w:val="009D51D0"/>
    <w:rsid w:val="009D553E"/>
    <w:rsid w:val="009D66FA"/>
    <w:rsid w:val="009D70A4"/>
    <w:rsid w:val="009D7C49"/>
    <w:rsid w:val="009E08D1"/>
    <w:rsid w:val="009E11C7"/>
    <w:rsid w:val="009E1B95"/>
    <w:rsid w:val="009E3373"/>
    <w:rsid w:val="009E496F"/>
    <w:rsid w:val="009E4B0D"/>
    <w:rsid w:val="009E5A47"/>
    <w:rsid w:val="009E7F92"/>
    <w:rsid w:val="009F02A3"/>
    <w:rsid w:val="009F0681"/>
    <w:rsid w:val="009F2F27"/>
    <w:rsid w:val="009F34AA"/>
    <w:rsid w:val="009F4016"/>
    <w:rsid w:val="009F4A6A"/>
    <w:rsid w:val="009F56F3"/>
    <w:rsid w:val="009F5EA2"/>
    <w:rsid w:val="009F6BCB"/>
    <w:rsid w:val="009F7B78"/>
    <w:rsid w:val="00A00389"/>
    <w:rsid w:val="00A0057A"/>
    <w:rsid w:val="00A01178"/>
    <w:rsid w:val="00A0269A"/>
    <w:rsid w:val="00A0570C"/>
    <w:rsid w:val="00A067E3"/>
    <w:rsid w:val="00A0776B"/>
    <w:rsid w:val="00A11421"/>
    <w:rsid w:val="00A14817"/>
    <w:rsid w:val="00A157B1"/>
    <w:rsid w:val="00A22229"/>
    <w:rsid w:val="00A233DA"/>
    <w:rsid w:val="00A23853"/>
    <w:rsid w:val="00A23E5F"/>
    <w:rsid w:val="00A260AD"/>
    <w:rsid w:val="00A2646D"/>
    <w:rsid w:val="00A2658E"/>
    <w:rsid w:val="00A2749A"/>
    <w:rsid w:val="00A31AA3"/>
    <w:rsid w:val="00A32E2B"/>
    <w:rsid w:val="00A32F72"/>
    <w:rsid w:val="00A330BB"/>
    <w:rsid w:val="00A34434"/>
    <w:rsid w:val="00A3581C"/>
    <w:rsid w:val="00A37CFA"/>
    <w:rsid w:val="00A4134B"/>
    <w:rsid w:val="00A41C8E"/>
    <w:rsid w:val="00A44882"/>
    <w:rsid w:val="00A47DA9"/>
    <w:rsid w:val="00A51045"/>
    <w:rsid w:val="00A52852"/>
    <w:rsid w:val="00A54715"/>
    <w:rsid w:val="00A55F62"/>
    <w:rsid w:val="00A562AC"/>
    <w:rsid w:val="00A6061C"/>
    <w:rsid w:val="00A62D44"/>
    <w:rsid w:val="00A658FE"/>
    <w:rsid w:val="00A659AE"/>
    <w:rsid w:val="00A660FE"/>
    <w:rsid w:val="00A66DC1"/>
    <w:rsid w:val="00A67263"/>
    <w:rsid w:val="00A676B6"/>
    <w:rsid w:val="00A7161C"/>
    <w:rsid w:val="00A751A4"/>
    <w:rsid w:val="00A77AA3"/>
    <w:rsid w:val="00A81F82"/>
    <w:rsid w:val="00A84949"/>
    <w:rsid w:val="00A854EB"/>
    <w:rsid w:val="00A872E5"/>
    <w:rsid w:val="00A87559"/>
    <w:rsid w:val="00A87FF1"/>
    <w:rsid w:val="00A91406"/>
    <w:rsid w:val="00A92C1F"/>
    <w:rsid w:val="00A96D14"/>
    <w:rsid w:val="00A96E65"/>
    <w:rsid w:val="00A97C72"/>
    <w:rsid w:val="00AA63D4"/>
    <w:rsid w:val="00AB06E8"/>
    <w:rsid w:val="00AB1CD3"/>
    <w:rsid w:val="00AB352F"/>
    <w:rsid w:val="00AB7D86"/>
    <w:rsid w:val="00AC0CC5"/>
    <w:rsid w:val="00AC274B"/>
    <w:rsid w:val="00AC29F7"/>
    <w:rsid w:val="00AC2F00"/>
    <w:rsid w:val="00AC3542"/>
    <w:rsid w:val="00AC4764"/>
    <w:rsid w:val="00AC6220"/>
    <w:rsid w:val="00AC62BE"/>
    <w:rsid w:val="00AC6D36"/>
    <w:rsid w:val="00AD0CBA"/>
    <w:rsid w:val="00AD26E2"/>
    <w:rsid w:val="00AD5D16"/>
    <w:rsid w:val="00AD784C"/>
    <w:rsid w:val="00AE126A"/>
    <w:rsid w:val="00AE21A0"/>
    <w:rsid w:val="00AE3005"/>
    <w:rsid w:val="00AE3BD5"/>
    <w:rsid w:val="00AE59A0"/>
    <w:rsid w:val="00AE6EC0"/>
    <w:rsid w:val="00AF0C57"/>
    <w:rsid w:val="00AF166C"/>
    <w:rsid w:val="00AF1AF9"/>
    <w:rsid w:val="00AF26F3"/>
    <w:rsid w:val="00AF5F04"/>
    <w:rsid w:val="00B00672"/>
    <w:rsid w:val="00B01B4D"/>
    <w:rsid w:val="00B0362E"/>
    <w:rsid w:val="00B038C8"/>
    <w:rsid w:val="00B06571"/>
    <w:rsid w:val="00B068BA"/>
    <w:rsid w:val="00B13851"/>
    <w:rsid w:val="00B13B1C"/>
    <w:rsid w:val="00B15913"/>
    <w:rsid w:val="00B2160A"/>
    <w:rsid w:val="00B22291"/>
    <w:rsid w:val="00B23F9A"/>
    <w:rsid w:val="00B2417B"/>
    <w:rsid w:val="00B24E6F"/>
    <w:rsid w:val="00B2517C"/>
    <w:rsid w:val="00B26CB5"/>
    <w:rsid w:val="00B2752E"/>
    <w:rsid w:val="00B307CC"/>
    <w:rsid w:val="00B3266E"/>
    <w:rsid w:val="00B326B7"/>
    <w:rsid w:val="00B41E57"/>
    <w:rsid w:val="00B431E8"/>
    <w:rsid w:val="00B437B7"/>
    <w:rsid w:val="00B45141"/>
    <w:rsid w:val="00B45F25"/>
    <w:rsid w:val="00B46ACC"/>
    <w:rsid w:val="00B5121E"/>
    <w:rsid w:val="00B5273A"/>
    <w:rsid w:val="00B54FBA"/>
    <w:rsid w:val="00B56ECA"/>
    <w:rsid w:val="00B57329"/>
    <w:rsid w:val="00B60267"/>
    <w:rsid w:val="00B609C8"/>
    <w:rsid w:val="00B60E61"/>
    <w:rsid w:val="00B616E8"/>
    <w:rsid w:val="00B621A3"/>
    <w:rsid w:val="00B62B50"/>
    <w:rsid w:val="00B635B7"/>
    <w:rsid w:val="00B63AE8"/>
    <w:rsid w:val="00B63C8B"/>
    <w:rsid w:val="00B64A93"/>
    <w:rsid w:val="00B65950"/>
    <w:rsid w:val="00B66D83"/>
    <w:rsid w:val="00B672C0"/>
    <w:rsid w:val="00B73FC9"/>
    <w:rsid w:val="00B75646"/>
    <w:rsid w:val="00B81AF5"/>
    <w:rsid w:val="00B835D3"/>
    <w:rsid w:val="00B83977"/>
    <w:rsid w:val="00B847A7"/>
    <w:rsid w:val="00B90729"/>
    <w:rsid w:val="00B907DA"/>
    <w:rsid w:val="00B950BC"/>
    <w:rsid w:val="00B95E9B"/>
    <w:rsid w:val="00B96ABD"/>
    <w:rsid w:val="00B96D81"/>
    <w:rsid w:val="00B9714C"/>
    <w:rsid w:val="00B9783C"/>
    <w:rsid w:val="00BA29AD"/>
    <w:rsid w:val="00BA3BE8"/>
    <w:rsid w:val="00BA3F8D"/>
    <w:rsid w:val="00BA5218"/>
    <w:rsid w:val="00BA712D"/>
    <w:rsid w:val="00BA763F"/>
    <w:rsid w:val="00BB0106"/>
    <w:rsid w:val="00BB2D72"/>
    <w:rsid w:val="00BB59EB"/>
    <w:rsid w:val="00BB749A"/>
    <w:rsid w:val="00BB7A10"/>
    <w:rsid w:val="00BB7D61"/>
    <w:rsid w:val="00BB7E73"/>
    <w:rsid w:val="00BC02E1"/>
    <w:rsid w:val="00BC3C4E"/>
    <w:rsid w:val="00BC6EB4"/>
    <w:rsid w:val="00BC7468"/>
    <w:rsid w:val="00BC7D4F"/>
    <w:rsid w:val="00BC7ED7"/>
    <w:rsid w:val="00BD2181"/>
    <w:rsid w:val="00BD2488"/>
    <w:rsid w:val="00BD2850"/>
    <w:rsid w:val="00BD42CE"/>
    <w:rsid w:val="00BD5D3A"/>
    <w:rsid w:val="00BE287E"/>
    <w:rsid w:val="00BE28D2"/>
    <w:rsid w:val="00BE2C86"/>
    <w:rsid w:val="00BE4A64"/>
    <w:rsid w:val="00BE791E"/>
    <w:rsid w:val="00BF4AE8"/>
    <w:rsid w:val="00BF557D"/>
    <w:rsid w:val="00BF57D1"/>
    <w:rsid w:val="00BF7F58"/>
    <w:rsid w:val="00C0021B"/>
    <w:rsid w:val="00C01381"/>
    <w:rsid w:val="00C01881"/>
    <w:rsid w:val="00C01AB1"/>
    <w:rsid w:val="00C01B61"/>
    <w:rsid w:val="00C03F2F"/>
    <w:rsid w:val="00C05A2B"/>
    <w:rsid w:val="00C06F17"/>
    <w:rsid w:val="00C07287"/>
    <w:rsid w:val="00C079B8"/>
    <w:rsid w:val="00C07A67"/>
    <w:rsid w:val="00C10037"/>
    <w:rsid w:val="00C10D77"/>
    <w:rsid w:val="00C112F1"/>
    <w:rsid w:val="00C123EA"/>
    <w:rsid w:val="00C12A49"/>
    <w:rsid w:val="00C133EE"/>
    <w:rsid w:val="00C149D0"/>
    <w:rsid w:val="00C17918"/>
    <w:rsid w:val="00C20C51"/>
    <w:rsid w:val="00C20D55"/>
    <w:rsid w:val="00C23FA3"/>
    <w:rsid w:val="00C240EA"/>
    <w:rsid w:val="00C25545"/>
    <w:rsid w:val="00C26588"/>
    <w:rsid w:val="00C27DE9"/>
    <w:rsid w:val="00C31221"/>
    <w:rsid w:val="00C32579"/>
    <w:rsid w:val="00C33388"/>
    <w:rsid w:val="00C35484"/>
    <w:rsid w:val="00C36F5E"/>
    <w:rsid w:val="00C4173A"/>
    <w:rsid w:val="00C42A3E"/>
    <w:rsid w:val="00C45BB9"/>
    <w:rsid w:val="00C4629D"/>
    <w:rsid w:val="00C474B2"/>
    <w:rsid w:val="00C51D36"/>
    <w:rsid w:val="00C520F3"/>
    <w:rsid w:val="00C53C17"/>
    <w:rsid w:val="00C56548"/>
    <w:rsid w:val="00C601C2"/>
    <w:rsid w:val="00C602FF"/>
    <w:rsid w:val="00C60D18"/>
    <w:rsid w:val="00C61174"/>
    <w:rsid w:val="00C6148F"/>
    <w:rsid w:val="00C6167D"/>
    <w:rsid w:val="00C61F11"/>
    <w:rsid w:val="00C62F7A"/>
    <w:rsid w:val="00C63B9C"/>
    <w:rsid w:val="00C64036"/>
    <w:rsid w:val="00C6557A"/>
    <w:rsid w:val="00C6682F"/>
    <w:rsid w:val="00C67AC2"/>
    <w:rsid w:val="00C702B6"/>
    <w:rsid w:val="00C7275E"/>
    <w:rsid w:val="00C74C5D"/>
    <w:rsid w:val="00C77137"/>
    <w:rsid w:val="00C777D9"/>
    <w:rsid w:val="00C80B5E"/>
    <w:rsid w:val="00C82A68"/>
    <w:rsid w:val="00C863C4"/>
    <w:rsid w:val="00C86507"/>
    <w:rsid w:val="00C920EA"/>
    <w:rsid w:val="00C92ED8"/>
    <w:rsid w:val="00C93C3E"/>
    <w:rsid w:val="00C9433C"/>
    <w:rsid w:val="00C944D0"/>
    <w:rsid w:val="00C964F5"/>
    <w:rsid w:val="00C96E9D"/>
    <w:rsid w:val="00C97D21"/>
    <w:rsid w:val="00CA069E"/>
    <w:rsid w:val="00CA12E3"/>
    <w:rsid w:val="00CA6611"/>
    <w:rsid w:val="00CA6AE6"/>
    <w:rsid w:val="00CA782F"/>
    <w:rsid w:val="00CB3285"/>
    <w:rsid w:val="00CB328F"/>
    <w:rsid w:val="00CB7340"/>
    <w:rsid w:val="00CC05C0"/>
    <w:rsid w:val="00CC0C72"/>
    <w:rsid w:val="00CC11EC"/>
    <w:rsid w:val="00CC2BFD"/>
    <w:rsid w:val="00CC591B"/>
    <w:rsid w:val="00CC735D"/>
    <w:rsid w:val="00CD3476"/>
    <w:rsid w:val="00CD3742"/>
    <w:rsid w:val="00CD59BB"/>
    <w:rsid w:val="00CD64DA"/>
    <w:rsid w:val="00CD64DF"/>
    <w:rsid w:val="00CE1FE0"/>
    <w:rsid w:val="00CE21EF"/>
    <w:rsid w:val="00CE702C"/>
    <w:rsid w:val="00CF194F"/>
    <w:rsid w:val="00CF1F05"/>
    <w:rsid w:val="00CF2F50"/>
    <w:rsid w:val="00CF311C"/>
    <w:rsid w:val="00CF4BB2"/>
    <w:rsid w:val="00CF6198"/>
    <w:rsid w:val="00D0184E"/>
    <w:rsid w:val="00D02919"/>
    <w:rsid w:val="00D0347D"/>
    <w:rsid w:val="00D04C61"/>
    <w:rsid w:val="00D05B8D"/>
    <w:rsid w:val="00D065A2"/>
    <w:rsid w:val="00D07F00"/>
    <w:rsid w:val="00D10FF3"/>
    <w:rsid w:val="00D114C9"/>
    <w:rsid w:val="00D132BE"/>
    <w:rsid w:val="00D146B0"/>
    <w:rsid w:val="00D17B72"/>
    <w:rsid w:val="00D17CA6"/>
    <w:rsid w:val="00D211F8"/>
    <w:rsid w:val="00D227AD"/>
    <w:rsid w:val="00D26B62"/>
    <w:rsid w:val="00D3185C"/>
    <w:rsid w:val="00D31BBB"/>
    <w:rsid w:val="00D31F92"/>
    <w:rsid w:val="00D321BB"/>
    <w:rsid w:val="00D3318E"/>
    <w:rsid w:val="00D335D0"/>
    <w:rsid w:val="00D33E72"/>
    <w:rsid w:val="00D35405"/>
    <w:rsid w:val="00D35BD6"/>
    <w:rsid w:val="00D35FC7"/>
    <w:rsid w:val="00D361B5"/>
    <w:rsid w:val="00D36FE6"/>
    <w:rsid w:val="00D4075C"/>
    <w:rsid w:val="00D411A2"/>
    <w:rsid w:val="00D41707"/>
    <w:rsid w:val="00D42046"/>
    <w:rsid w:val="00D456DF"/>
    <w:rsid w:val="00D4606D"/>
    <w:rsid w:val="00D50B9C"/>
    <w:rsid w:val="00D52D73"/>
    <w:rsid w:val="00D52E58"/>
    <w:rsid w:val="00D53991"/>
    <w:rsid w:val="00D53B9D"/>
    <w:rsid w:val="00D56B20"/>
    <w:rsid w:val="00D60A01"/>
    <w:rsid w:val="00D6133A"/>
    <w:rsid w:val="00D63280"/>
    <w:rsid w:val="00D66D83"/>
    <w:rsid w:val="00D67E07"/>
    <w:rsid w:val="00D709AF"/>
    <w:rsid w:val="00D714CC"/>
    <w:rsid w:val="00D715CC"/>
    <w:rsid w:val="00D71B3D"/>
    <w:rsid w:val="00D739CA"/>
    <w:rsid w:val="00D75EA7"/>
    <w:rsid w:val="00D8015D"/>
    <w:rsid w:val="00D81F21"/>
    <w:rsid w:val="00D82404"/>
    <w:rsid w:val="00D840BB"/>
    <w:rsid w:val="00D87E23"/>
    <w:rsid w:val="00D920A2"/>
    <w:rsid w:val="00D95470"/>
    <w:rsid w:val="00D97862"/>
    <w:rsid w:val="00DA2619"/>
    <w:rsid w:val="00DA4239"/>
    <w:rsid w:val="00DB009F"/>
    <w:rsid w:val="00DB0B61"/>
    <w:rsid w:val="00DB36DF"/>
    <w:rsid w:val="00DB52FB"/>
    <w:rsid w:val="00DB5BED"/>
    <w:rsid w:val="00DC090B"/>
    <w:rsid w:val="00DC1679"/>
    <w:rsid w:val="00DC2CF1"/>
    <w:rsid w:val="00DC3FB8"/>
    <w:rsid w:val="00DC4FCF"/>
    <w:rsid w:val="00DC50E0"/>
    <w:rsid w:val="00DC55FD"/>
    <w:rsid w:val="00DC6386"/>
    <w:rsid w:val="00DD1130"/>
    <w:rsid w:val="00DD1951"/>
    <w:rsid w:val="00DD1C61"/>
    <w:rsid w:val="00DD4FFE"/>
    <w:rsid w:val="00DD5D2D"/>
    <w:rsid w:val="00DD6628"/>
    <w:rsid w:val="00DD6945"/>
    <w:rsid w:val="00DE0162"/>
    <w:rsid w:val="00DE3250"/>
    <w:rsid w:val="00DE4B8B"/>
    <w:rsid w:val="00DE5934"/>
    <w:rsid w:val="00DE5F8E"/>
    <w:rsid w:val="00DE6028"/>
    <w:rsid w:val="00DE641C"/>
    <w:rsid w:val="00DE78A3"/>
    <w:rsid w:val="00DF1A71"/>
    <w:rsid w:val="00DF1FF2"/>
    <w:rsid w:val="00DF2AF7"/>
    <w:rsid w:val="00DF41F9"/>
    <w:rsid w:val="00DF5841"/>
    <w:rsid w:val="00DF68C7"/>
    <w:rsid w:val="00DF731A"/>
    <w:rsid w:val="00E036C1"/>
    <w:rsid w:val="00E059C7"/>
    <w:rsid w:val="00E110CA"/>
    <w:rsid w:val="00E11332"/>
    <w:rsid w:val="00E11352"/>
    <w:rsid w:val="00E167AA"/>
    <w:rsid w:val="00E170DC"/>
    <w:rsid w:val="00E200FA"/>
    <w:rsid w:val="00E205D0"/>
    <w:rsid w:val="00E20F8A"/>
    <w:rsid w:val="00E21FC4"/>
    <w:rsid w:val="00E24D0D"/>
    <w:rsid w:val="00E26818"/>
    <w:rsid w:val="00E27FFC"/>
    <w:rsid w:val="00E3069F"/>
    <w:rsid w:val="00E30B15"/>
    <w:rsid w:val="00E30F64"/>
    <w:rsid w:val="00E32C98"/>
    <w:rsid w:val="00E335B5"/>
    <w:rsid w:val="00E33AFD"/>
    <w:rsid w:val="00E35F84"/>
    <w:rsid w:val="00E40181"/>
    <w:rsid w:val="00E427ED"/>
    <w:rsid w:val="00E45A22"/>
    <w:rsid w:val="00E462F5"/>
    <w:rsid w:val="00E47164"/>
    <w:rsid w:val="00E473A7"/>
    <w:rsid w:val="00E551C8"/>
    <w:rsid w:val="00E5686E"/>
    <w:rsid w:val="00E56A01"/>
    <w:rsid w:val="00E572B5"/>
    <w:rsid w:val="00E60C3B"/>
    <w:rsid w:val="00E610FE"/>
    <w:rsid w:val="00E629A1"/>
    <w:rsid w:val="00E6334C"/>
    <w:rsid w:val="00E6794C"/>
    <w:rsid w:val="00E71591"/>
    <w:rsid w:val="00E72C07"/>
    <w:rsid w:val="00E74BD0"/>
    <w:rsid w:val="00E75E28"/>
    <w:rsid w:val="00E77503"/>
    <w:rsid w:val="00E80DE3"/>
    <w:rsid w:val="00E82C55"/>
    <w:rsid w:val="00E83B60"/>
    <w:rsid w:val="00E83C96"/>
    <w:rsid w:val="00E8509F"/>
    <w:rsid w:val="00E856B8"/>
    <w:rsid w:val="00E86B6B"/>
    <w:rsid w:val="00E87A10"/>
    <w:rsid w:val="00E91391"/>
    <w:rsid w:val="00E92AC3"/>
    <w:rsid w:val="00E94121"/>
    <w:rsid w:val="00E95938"/>
    <w:rsid w:val="00E979D9"/>
    <w:rsid w:val="00EA2283"/>
    <w:rsid w:val="00EA2A55"/>
    <w:rsid w:val="00EA3EEF"/>
    <w:rsid w:val="00EA60F3"/>
    <w:rsid w:val="00EA761A"/>
    <w:rsid w:val="00EB00E0"/>
    <w:rsid w:val="00EB4AAC"/>
    <w:rsid w:val="00EB5D58"/>
    <w:rsid w:val="00EB607C"/>
    <w:rsid w:val="00EB7AE9"/>
    <w:rsid w:val="00EC059F"/>
    <w:rsid w:val="00EC1997"/>
    <w:rsid w:val="00EC1F24"/>
    <w:rsid w:val="00EC22F6"/>
    <w:rsid w:val="00EC6446"/>
    <w:rsid w:val="00EC6699"/>
    <w:rsid w:val="00ED2C97"/>
    <w:rsid w:val="00ED3587"/>
    <w:rsid w:val="00ED5B9B"/>
    <w:rsid w:val="00ED6BAD"/>
    <w:rsid w:val="00ED7447"/>
    <w:rsid w:val="00EE01ED"/>
    <w:rsid w:val="00EE1488"/>
    <w:rsid w:val="00EE32F5"/>
    <w:rsid w:val="00EE3B07"/>
    <w:rsid w:val="00EE3E24"/>
    <w:rsid w:val="00EE4D5D"/>
    <w:rsid w:val="00EE5131"/>
    <w:rsid w:val="00EF0460"/>
    <w:rsid w:val="00EF08F4"/>
    <w:rsid w:val="00EF109B"/>
    <w:rsid w:val="00EF1E73"/>
    <w:rsid w:val="00EF2911"/>
    <w:rsid w:val="00EF30AF"/>
    <w:rsid w:val="00EF354E"/>
    <w:rsid w:val="00EF36AF"/>
    <w:rsid w:val="00EF4EBD"/>
    <w:rsid w:val="00EF7543"/>
    <w:rsid w:val="00F00F9C"/>
    <w:rsid w:val="00F01921"/>
    <w:rsid w:val="00F01E5F"/>
    <w:rsid w:val="00F02ABA"/>
    <w:rsid w:val="00F03C3B"/>
    <w:rsid w:val="00F03C5E"/>
    <w:rsid w:val="00F0437A"/>
    <w:rsid w:val="00F10BED"/>
    <w:rsid w:val="00F11037"/>
    <w:rsid w:val="00F11241"/>
    <w:rsid w:val="00F14EA1"/>
    <w:rsid w:val="00F16F1B"/>
    <w:rsid w:val="00F250A9"/>
    <w:rsid w:val="00F26EBD"/>
    <w:rsid w:val="00F30A8B"/>
    <w:rsid w:val="00F30FF4"/>
    <w:rsid w:val="00F3122E"/>
    <w:rsid w:val="00F31AC6"/>
    <w:rsid w:val="00F331AD"/>
    <w:rsid w:val="00F35287"/>
    <w:rsid w:val="00F37293"/>
    <w:rsid w:val="00F40F77"/>
    <w:rsid w:val="00F439A8"/>
    <w:rsid w:val="00F43A37"/>
    <w:rsid w:val="00F43A43"/>
    <w:rsid w:val="00F44280"/>
    <w:rsid w:val="00F4641B"/>
    <w:rsid w:val="00F46EB8"/>
    <w:rsid w:val="00F50602"/>
    <w:rsid w:val="00F50CD1"/>
    <w:rsid w:val="00F51110"/>
    <w:rsid w:val="00F511E4"/>
    <w:rsid w:val="00F527BB"/>
    <w:rsid w:val="00F52D09"/>
    <w:rsid w:val="00F52E08"/>
    <w:rsid w:val="00F53677"/>
    <w:rsid w:val="00F550D6"/>
    <w:rsid w:val="00F55B21"/>
    <w:rsid w:val="00F56586"/>
    <w:rsid w:val="00F56EF6"/>
    <w:rsid w:val="00F6031F"/>
    <w:rsid w:val="00F61A5F"/>
    <w:rsid w:val="00F61A9F"/>
    <w:rsid w:val="00F61F64"/>
    <w:rsid w:val="00F64696"/>
    <w:rsid w:val="00F65AA9"/>
    <w:rsid w:val="00F6634B"/>
    <w:rsid w:val="00F6768F"/>
    <w:rsid w:val="00F67BBC"/>
    <w:rsid w:val="00F7016A"/>
    <w:rsid w:val="00F7204B"/>
    <w:rsid w:val="00F72C2C"/>
    <w:rsid w:val="00F747EC"/>
    <w:rsid w:val="00F761BB"/>
    <w:rsid w:val="00F76CAB"/>
    <w:rsid w:val="00F772C6"/>
    <w:rsid w:val="00F815B5"/>
    <w:rsid w:val="00F8503C"/>
    <w:rsid w:val="00F85195"/>
    <w:rsid w:val="00F853A0"/>
    <w:rsid w:val="00F85DEB"/>
    <w:rsid w:val="00F863C8"/>
    <w:rsid w:val="00F914BA"/>
    <w:rsid w:val="00F91EBB"/>
    <w:rsid w:val="00F926FA"/>
    <w:rsid w:val="00F938BA"/>
    <w:rsid w:val="00F97C8A"/>
    <w:rsid w:val="00FA2C46"/>
    <w:rsid w:val="00FA30D6"/>
    <w:rsid w:val="00FA3525"/>
    <w:rsid w:val="00FA5A53"/>
    <w:rsid w:val="00FB2034"/>
    <w:rsid w:val="00FB3F9B"/>
    <w:rsid w:val="00FB4120"/>
    <w:rsid w:val="00FB4769"/>
    <w:rsid w:val="00FB4CDA"/>
    <w:rsid w:val="00FC0F81"/>
    <w:rsid w:val="00FC23FF"/>
    <w:rsid w:val="00FC395C"/>
    <w:rsid w:val="00FC6375"/>
    <w:rsid w:val="00FC6DB1"/>
    <w:rsid w:val="00FD3766"/>
    <w:rsid w:val="00FD47C4"/>
    <w:rsid w:val="00FD698B"/>
    <w:rsid w:val="00FD78DF"/>
    <w:rsid w:val="00FD793A"/>
    <w:rsid w:val="00FE0901"/>
    <w:rsid w:val="00FE187C"/>
    <w:rsid w:val="00FE291F"/>
    <w:rsid w:val="00FE2DCF"/>
    <w:rsid w:val="00FE3CF9"/>
    <w:rsid w:val="00FE3FA7"/>
    <w:rsid w:val="00FF0222"/>
    <w:rsid w:val="00FF088F"/>
    <w:rsid w:val="00FF0B23"/>
    <w:rsid w:val="00FF1B99"/>
    <w:rsid w:val="00FF2CCC"/>
    <w:rsid w:val="00FF2F87"/>
    <w:rsid w:val="00FF2FCE"/>
    <w:rsid w:val="00FF4F7D"/>
    <w:rsid w:val="00FF509F"/>
    <w:rsid w:val="00FF6D9D"/>
    <w:rsid w:val="2B2138EC"/>
    <w:rsid w:val="64685E5E"/>
    <w:rsid w:val="6A497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F60741"/>
  <w15:docId w15:val="{43F4E899-5A2C-4221-B57B-16487DAB8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5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BA3BE8"/>
    <w:rPr>
      <w:rFonts w:ascii="Arial" w:hAnsi="Arial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3BE8"/>
    <w:pPr>
      <w:keepNext/>
      <w:keepLines/>
      <w:spacing w:before="120" w:after="160"/>
      <w:outlineLvl w:val="0"/>
    </w:pPr>
    <w:rPr>
      <w:rFonts w:cs="Rubik"/>
      <w:b/>
      <w:color w:val="E57200"/>
      <w:sz w:val="36"/>
      <w:szCs w:val="28"/>
    </w:rPr>
  </w:style>
  <w:style w:type="paragraph" w:styleId="Heading2">
    <w:name w:val="heading 2"/>
    <w:next w:val="Normal"/>
    <w:link w:val="Heading2Char"/>
    <w:uiPriority w:val="9"/>
    <w:qFormat/>
    <w:rsid w:val="00BA3BE8"/>
    <w:pPr>
      <w:keepNext/>
      <w:keepLines/>
      <w:spacing w:before="120" w:after="160"/>
      <w:outlineLvl w:val="1"/>
    </w:pPr>
    <w:rPr>
      <w:rFonts w:ascii="Arial" w:hAnsi="Arial"/>
      <w:b/>
      <w:bCs/>
      <w:color w:val="E57200"/>
      <w:sz w:val="28"/>
      <w:szCs w:val="28"/>
      <w:lang w:eastAsia="en-US"/>
    </w:rPr>
  </w:style>
  <w:style w:type="paragraph" w:styleId="Heading3">
    <w:name w:val="heading 3"/>
    <w:next w:val="Normal"/>
    <w:link w:val="Heading3Char"/>
    <w:uiPriority w:val="9"/>
    <w:qFormat/>
    <w:rsid w:val="00BA3BE8"/>
    <w:pPr>
      <w:keepNext/>
      <w:keepLines/>
      <w:spacing w:before="120" w:after="160"/>
      <w:outlineLvl w:val="2"/>
    </w:pPr>
    <w:rPr>
      <w:rFonts w:ascii="Arial" w:eastAsia="MS Gothic" w:hAnsi="Arial"/>
      <w:b/>
      <w:bCs/>
      <w:sz w:val="22"/>
      <w:szCs w:val="26"/>
      <w:lang w:eastAsia="en-US"/>
    </w:rPr>
  </w:style>
  <w:style w:type="paragraph" w:styleId="Heading4">
    <w:name w:val="heading 4"/>
    <w:basedOn w:val="RVBody"/>
    <w:next w:val="Normal"/>
    <w:link w:val="Heading4Char"/>
    <w:uiPriority w:val="9"/>
    <w:qFormat/>
    <w:rsid w:val="00AC2F00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AC2F00"/>
    <w:pPr>
      <w:spacing w:before="240" w:after="60"/>
      <w:outlineLvl w:val="4"/>
    </w:pPr>
    <w:rPr>
      <w:rFonts w:eastAsia="MS Mincho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38F0"/>
    <w:pPr>
      <w:keepNext/>
      <w:keepLines/>
      <w:spacing w:before="200" w:line="259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  <w:sz w:val="22"/>
      <w:szCs w:val="22"/>
      <w:lang w:eastAsia="en-AU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38F0"/>
    <w:pPr>
      <w:keepNext/>
      <w:keepLines/>
      <w:spacing w:before="20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AU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38F0"/>
    <w:pPr>
      <w:keepNext/>
      <w:keepLines/>
      <w:spacing w:before="20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lang w:eastAsia="en-AU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38F0"/>
    <w:pPr>
      <w:keepNext/>
      <w:keepLines/>
      <w:spacing w:before="20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A3BE8"/>
    <w:rPr>
      <w:rFonts w:ascii="Arial" w:hAnsi="Arial" w:cs="Rubik"/>
      <w:b/>
      <w:color w:val="E57200"/>
      <w:sz w:val="36"/>
      <w:szCs w:val="28"/>
      <w:lang w:eastAsia="en-US"/>
    </w:rPr>
  </w:style>
  <w:style w:type="character" w:customStyle="1" w:styleId="Heading2Char">
    <w:name w:val="Heading 2 Char"/>
    <w:link w:val="Heading2"/>
    <w:uiPriority w:val="1"/>
    <w:rsid w:val="00BA3BE8"/>
    <w:rPr>
      <w:rFonts w:ascii="Arial" w:hAnsi="Arial"/>
      <w:b/>
      <w:bCs/>
      <w:color w:val="E57200"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BA3BE8"/>
    <w:rPr>
      <w:rFonts w:ascii="Arial" w:eastAsia="MS Gothic" w:hAnsi="Arial"/>
      <w:b/>
      <w:bCs/>
      <w:sz w:val="22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AC2F00"/>
    <w:rPr>
      <w:rFonts w:ascii="Circular Std Book" w:eastAsia="Times" w:hAnsi="Circular Std Book" w:cs="Circular Std Book"/>
      <w:szCs w:val="18"/>
      <w:lang w:eastAsia="en-US"/>
    </w:rPr>
  </w:style>
  <w:style w:type="character" w:styleId="FollowedHyperlink">
    <w:name w:val="FollowedHyperlink"/>
    <w:uiPriority w:val="99"/>
    <w:rsid w:val="00AC2F00"/>
    <w:rPr>
      <w:color w:val="87189D"/>
      <w:u w:val="dotted"/>
    </w:rPr>
  </w:style>
  <w:style w:type="paragraph" w:styleId="EndnoteText">
    <w:name w:val="endnote text"/>
    <w:basedOn w:val="Normal"/>
    <w:link w:val="EndnoteTextChar"/>
    <w:semiHidden/>
    <w:rsid w:val="00AC2F00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AC2F00"/>
    <w:rPr>
      <w:rFonts w:ascii="Cambria" w:hAnsi="Cambria"/>
      <w:sz w:val="24"/>
      <w:szCs w:val="24"/>
      <w:lang w:eastAsia="en-US"/>
    </w:rPr>
  </w:style>
  <w:style w:type="character" w:styleId="EndnoteReference">
    <w:name w:val="endnote reference"/>
    <w:semiHidden/>
    <w:rsid w:val="00AC2F00"/>
    <w:rPr>
      <w:vertAlign w:val="superscript"/>
    </w:rPr>
  </w:style>
  <w:style w:type="table" w:styleId="TableGrid">
    <w:name w:val="Table Grid"/>
    <w:basedOn w:val="TableNormal"/>
    <w:rsid w:val="00AC2F00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AC2F00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AC2F00"/>
    <w:rPr>
      <w:rFonts w:ascii="Lucida Grande" w:hAnsi="Lucida Grande" w:cs="Lucida Grande"/>
      <w:sz w:val="24"/>
      <w:szCs w:val="24"/>
      <w:lang w:eastAsia="en-US"/>
    </w:rPr>
  </w:style>
  <w:style w:type="character" w:styleId="PageNumber">
    <w:name w:val="page number"/>
    <w:uiPriority w:val="99"/>
    <w:semiHidden/>
    <w:unhideWhenUsed/>
    <w:rsid w:val="00AC2F00"/>
    <w:rPr>
      <w:sz w:val="18"/>
    </w:rPr>
  </w:style>
  <w:style w:type="paragraph" w:styleId="TOC1">
    <w:name w:val="toc 1"/>
    <w:link w:val="TOC1Char"/>
    <w:uiPriority w:val="39"/>
    <w:rsid w:val="00071554"/>
    <w:pPr>
      <w:keepLines/>
      <w:tabs>
        <w:tab w:val="right" w:leader="dot" w:pos="10065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AC2F00"/>
    <w:rPr>
      <w:rFonts w:ascii="Cambria" w:eastAsia="MS Mincho" w:hAnsi="Cambria"/>
      <w:b/>
      <w:bCs/>
      <w:i/>
      <w:iCs/>
      <w:sz w:val="26"/>
      <w:szCs w:val="26"/>
      <w:lang w:eastAsia="en-US"/>
    </w:rPr>
  </w:style>
  <w:style w:type="paragraph" w:styleId="TOC2">
    <w:name w:val="toc 2"/>
    <w:uiPriority w:val="39"/>
    <w:rsid w:val="00071554"/>
    <w:pPr>
      <w:keepLines/>
      <w:tabs>
        <w:tab w:val="right" w:leader="dot" w:pos="10065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Normal"/>
    <w:uiPriority w:val="39"/>
    <w:rsid w:val="00AC2F00"/>
    <w:pPr>
      <w:ind w:left="284"/>
    </w:pPr>
  </w:style>
  <w:style w:type="paragraph" w:styleId="TOC4">
    <w:name w:val="toc 4"/>
    <w:basedOn w:val="TOC3"/>
    <w:autoRedefine/>
    <w:uiPriority w:val="5"/>
    <w:semiHidden/>
    <w:rsid w:val="00AC2F00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AC2F00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AC2F00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AC2F00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AC2F00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AC2F00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AC2F00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RVtabletext">
    <w:name w:val="RV table text"/>
    <w:link w:val="RVtabletextChar"/>
    <w:uiPriority w:val="3"/>
    <w:rsid w:val="004718E9"/>
    <w:pPr>
      <w:spacing w:before="80" w:after="80"/>
    </w:pPr>
    <w:rPr>
      <w:rFonts w:asciiTheme="minorHAnsi" w:hAnsiTheme="minorHAnsi"/>
      <w:lang w:eastAsia="en-US"/>
    </w:rPr>
  </w:style>
  <w:style w:type="paragraph" w:customStyle="1" w:styleId="RVtablecaption">
    <w:name w:val="RV table caption"/>
    <w:next w:val="Normal"/>
    <w:uiPriority w:val="3"/>
    <w:rsid w:val="004718E9"/>
    <w:pPr>
      <w:keepNext/>
      <w:keepLines/>
      <w:spacing w:before="80" w:after="80"/>
    </w:pPr>
    <w:rPr>
      <w:rFonts w:asciiTheme="minorHAnsi" w:hAnsiTheme="minorHAnsi"/>
      <w:b/>
      <w:lang w:eastAsia="en-US"/>
    </w:rPr>
  </w:style>
  <w:style w:type="character" w:styleId="FootnoteReference">
    <w:name w:val="footnote reference"/>
    <w:uiPriority w:val="8"/>
    <w:rsid w:val="00AC2F00"/>
    <w:rPr>
      <w:vertAlign w:val="superscript"/>
    </w:rPr>
  </w:style>
  <w:style w:type="paragraph" w:customStyle="1" w:styleId="RVbullet2">
    <w:name w:val="RV bullet 2"/>
    <w:basedOn w:val="Normal"/>
    <w:link w:val="RVbullet2Char"/>
    <w:uiPriority w:val="2"/>
    <w:rsid w:val="004718E9"/>
    <w:pPr>
      <w:numPr>
        <w:ilvl w:val="1"/>
        <w:numId w:val="14"/>
      </w:numPr>
      <w:spacing w:before="80" w:after="80"/>
      <w:ind w:left="568" w:hanging="284"/>
    </w:pPr>
    <w:rPr>
      <w:rFonts w:ascii="Circular Std Book" w:eastAsia="Times" w:hAnsi="Circular Std Book"/>
    </w:rPr>
  </w:style>
  <w:style w:type="character" w:customStyle="1" w:styleId="SubtitleChar">
    <w:name w:val="Subtitle Char"/>
    <w:link w:val="Subtitle"/>
    <w:uiPriority w:val="11"/>
    <w:semiHidden/>
    <w:rsid w:val="00AC2F00"/>
    <w:rPr>
      <w:rFonts w:ascii="Calibri Light" w:hAnsi="Calibri Light"/>
      <w:sz w:val="24"/>
      <w:szCs w:val="24"/>
      <w:lang w:eastAsia="en-US"/>
    </w:rPr>
  </w:style>
  <w:style w:type="paragraph" w:customStyle="1" w:styleId="RVtablebullet1">
    <w:name w:val="RV table bullet 1"/>
    <w:basedOn w:val="RVtabletext"/>
    <w:link w:val="RVtablebullet1Char"/>
    <w:uiPriority w:val="3"/>
    <w:rsid w:val="004718E9"/>
    <w:pPr>
      <w:numPr>
        <w:numId w:val="16"/>
      </w:numPr>
    </w:pPr>
    <w:rPr>
      <w:rFonts w:ascii="Circular Std Book" w:hAnsi="Circular Std Book"/>
    </w:rPr>
  </w:style>
  <w:style w:type="numbering" w:customStyle="1" w:styleId="ZZTablebullets">
    <w:name w:val="ZZ Table bullets"/>
    <w:basedOn w:val="NoList"/>
    <w:rsid w:val="00AC2F00"/>
    <w:pPr>
      <w:numPr>
        <w:numId w:val="3"/>
      </w:numPr>
    </w:pPr>
  </w:style>
  <w:style w:type="paragraph" w:customStyle="1" w:styleId="RVtablecolhead">
    <w:name w:val="RV table col head"/>
    <w:link w:val="RVtablecolheadChar"/>
    <w:uiPriority w:val="3"/>
    <w:rsid w:val="00A3581C"/>
    <w:pPr>
      <w:spacing w:before="80" w:after="80"/>
    </w:pPr>
    <w:rPr>
      <w:rFonts w:asciiTheme="minorHAnsi" w:hAnsiTheme="minorHAnsi"/>
      <w:b/>
      <w:bCs/>
      <w:color w:val="E57200"/>
      <w:lang w:eastAsia="en-US"/>
    </w:rPr>
  </w:style>
  <w:style w:type="character" w:styleId="Hyperlink">
    <w:name w:val="Hyperlink"/>
    <w:uiPriority w:val="99"/>
    <w:rsid w:val="00BA3BE8"/>
    <w:rPr>
      <w:rFonts w:ascii="Arial" w:hAnsi="Arial"/>
      <w:color w:val="E57200"/>
      <w:sz w:val="20"/>
      <w:u w:val="dotted"/>
    </w:rPr>
  </w:style>
  <w:style w:type="paragraph" w:styleId="FootnoteText">
    <w:name w:val="footnote text"/>
    <w:aliases w:val="RV Footnote Text"/>
    <w:basedOn w:val="Normal"/>
    <w:link w:val="FootnoteTextChar"/>
    <w:uiPriority w:val="8"/>
    <w:rsid w:val="00BA3BE8"/>
    <w:rPr>
      <w:rFonts w:eastAsia="MS Gothic" w:cs="Arial"/>
      <w:sz w:val="16"/>
      <w:szCs w:val="16"/>
    </w:rPr>
  </w:style>
  <w:style w:type="character" w:customStyle="1" w:styleId="FootnoteTextChar">
    <w:name w:val="Footnote Text Char"/>
    <w:aliases w:val="RV Footnote Text Char"/>
    <w:link w:val="FootnoteText"/>
    <w:uiPriority w:val="8"/>
    <w:rsid w:val="00BA3BE8"/>
    <w:rPr>
      <w:rFonts w:ascii="Arial" w:eastAsia="MS Gothic" w:hAnsi="Arial" w:cs="Arial"/>
      <w:sz w:val="16"/>
      <w:szCs w:val="16"/>
      <w:lang w:eastAsia="en-US"/>
    </w:rPr>
  </w:style>
  <w:style w:type="paragraph" w:customStyle="1" w:styleId="Spacerparatopoffirstpage">
    <w:name w:val="Spacer para top of first page"/>
    <w:basedOn w:val="Normal"/>
    <w:semiHidden/>
    <w:rsid w:val="00AC2F00"/>
    <w:rPr>
      <w:rFonts w:asciiTheme="minorHAnsi" w:eastAsia="Times" w:hAnsiTheme="minorHAnsi"/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AC2F00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AC2F00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AC2F00"/>
    <w:pPr>
      <w:numPr>
        <w:numId w:val="2"/>
      </w:numPr>
    </w:pPr>
  </w:style>
  <w:style w:type="numbering" w:customStyle="1" w:styleId="ZZNumbersdigit">
    <w:name w:val="ZZ Numbers digit"/>
    <w:rsid w:val="00AC2F00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AC2F00"/>
    <w:pPr>
      <w:numPr>
        <w:numId w:val="4"/>
      </w:numPr>
    </w:pPr>
  </w:style>
  <w:style w:type="paragraph" w:customStyle="1" w:styleId="RVFooter">
    <w:name w:val="RV Footer"/>
    <w:uiPriority w:val="11"/>
    <w:rsid w:val="00BA3BE8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numbering" w:customStyle="1" w:styleId="ZZNumberslowerroman">
    <w:name w:val="ZZ Numbers lower roman"/>
    <w:basedOn w:val="ZZQuotebullets"/>
    <w:rsid w:val="00AC2F00"/>
    <w:pPr>
      <w:numPr>
        <w:numId w:val="5"/>
      </w:numPr>
    </w:pPr>
  </w:style>
  <w:style w:type="numbering" w:customStyle="1" w:styleId="ZZNumbersloweralpha">
    <w:name w:val="ZZ Numbers lower alpha"/>
    <w:basedOn w:val="NoList"/>
    <w:rsid w:val="00AC2F00"/>
    <w:pPr>
      <w:numPr>
        <w:numId w:val="6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2F0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F00"/>
    <w:rPr>
      <w:rFonts w:ascii="Lucida Grande" w:hAnsi="Lucida Grande" w:cs="Lucida Grande"/>
      <w:sz w:val="18"/>
      <w:szCs w:val="18"/>
      <w:lang w:eastAsia="en-US"/>
    </w:rPr>
  </w:style>
  <w:style w:type="paragraph" w:customStyle="1" w:styleId="RVfooter0">
    <w:name w:val="RV footer"/>
    <w:uiPriority w:val="11"/>
    <w:rsid w:val="00AC2F00"/>
    <w:pPr>
      <w:tabs>
        <w:tab w:val="right" w:pos="15139"/>
      </w:tabs>
    </w:pPr>
    <w:rPr>
      <w:rFonts w:ascii="Circular Std Book" w:hAnsi="Circular Std Book" w:cs="Arial"/>
      <w:szCs w:val="18"/>
      <w:lang w:eastAsia="en-US"/>
    </w:rPr>
  </w:style>
  <w:style w:type="paragraph" w:customStyle="1" w:styleId="RVquote">
    <w:name w:val="RV quote"/>
    <w:basedOn w:val="Normal"/>
    <w:link w:val="RVquoteChar"/>
    <w:uiPriority w:val="4"/>
    <w:rsid w:val="004718E9"/>
    <w:pPr>
      <w:spacing w:after="120" w:line="270" w:lineRule="atLeast"/>
      <w:ind w:left="397"/>
    </w:pPr>
    <w:rPr>
      <w:rFonts w:asciiTheme="minorHAnsi" w:eastAsia="Times" w:hAnsiTheme="minorHAnsi"/>
      <w:szCs w:val="18"/>
    </w:rPr>
  </w:style>
  <w:style w:type="character" w:customStyle="1" w:styleId="RVquoteChar">
    <w:name w:val="RV quote Char"/>
    <w:basedOn w:val="DefaultParagraphFont"/>
    <w:link w:val="RVquote"/>
    <w:uiPriority w:val="4"/>
    <w:rsid w:val="004718E9"/>
    <w:rPr>
      <w:rFonts w:asciiTheme="minorHAnsi" w:eastAsia="Times" w:hAnsiTheme="minorHAnsi"/>
      <w:szCs w:val="18"/>
      <w:lang w:eastAsia="en-US"/>
    </w:rPr>
  </w:style>
  <w:style w:type="paragraph" w:customStyle="1" w:styleId="RVBody">
    <w:name w:val="RV Body"/>
    <w:basedOn w:val="RVquote"/>
    <w:link w:val="RVBodyChar"/>
    <w:qFormat/>
    <w:rsid w:val="00BA3BE8"/>
    <w:pPr>
      <w:spacing w:before="80" w:after="80" w:line="240" w:lineRule="auto"/>
      <w:ind w:left="0"/>
    </w:pPr>
    <w:rPr>
      <w:rFonts w:ascii="Arial" w:hAnsi="Arial" w:cs="Circular Std Book"/>
    </w:rPr>
  </w:style>
  <w:style w:type="character" w:customStyle="1" w:styleId="RVBodyChar">
    <w:name w:val="RV Body Char"/>
    <w:basedOn w:val="RVquoteChar"/>
    <w:link w:val="RVBody"/>
    <w:rsid w:val="00BA3BE8"/>
    <w:rPr>
      <w:rFonts w:ascii="Arial" w:eastAsia="Times" w:hAnsi="Arial" w:cs="Circular Std Book"/>
      <w:szCs w:val="18"/>
      <w:lang w:eastAsia="en-US"/>
    </w:rPr>
  </w:style>
  <w:style w:type="paragraph" w:customStyle="1" w:styleId="RVBullet1">
    <w:name w:val="RV Bullet 1"/>
    <w:basedOn w:val="Normal"/>
    <w:link w:val="RVBullet1Char"/>
    <w:qFormat/>
    <w:rsid w:val="00BA3BE8"/>
    <w:pPr>
      <w:numPr>
        <w:numId w:val="8"/>
      </w:numPr>
      <w:spacing w:before="80" w:after="80"/>
      <w:ind w:left="357" w:hanging="357"/>
    </w:pPr>
    <w:rPr>
      <w:rFonts w:eastAsia="Times" w:cs="Circular Std Book"/>
    </w:rPr>
  </w:style>
  <w:style w:type="character" w:customStyle="1" w:styleId="RVBullet1Char">
    <w:name w:val="RV Bullet 1 Char"/>
    <w:basedOn w:val="DefaultParagraphFont"/>
    <w:link w:val="RVBullet1"/>
    <w:rsid w:val="00BA3BE8"/>
    <w:rPr>
      <w:rFonts w:ascii="Arial" w:eastAsia="Times" w:hAnsi="Arial" w:cs="Circular Std Book"/>
      <w:lang w:eastAsia="en-US"/>
    </w:rPr>
  </w:style>
  <w:style w:type="character" w:customStyle="1" w:styleId="RVbullet2Char">
    <w:name w:val="RV bullet 2 Char"/>
    <w:basedOn w:val="DefaultParagraphFont"/>
    <w:link w:val="RVbullet2"/>
    <w:uiPriority w:val="2"/>
    <w:rsid w:val="004718E9"/>
    <w:rPr>
      <w:rFonts w:ascii="Circular Std Book" w:eastAsia="Times" w:hAnsi="Circular Std Book"/>
      <w:lang w:eastAsia="en-US"/>
    </w:rPr>
  </w:style>
  <w:style w:type="paragraph" w:customStyle="1" w:styleId="RVBullet20">
    <w:name w:val="RV Bullet 2"/>
    <w:basedOn w:val="RVbullet2"/>
    <w:link w:val="RVBullet2Char0"/>
    <w:qFormat/>
    <w:rsid w:val="00BA3BE8"/>
    <w:pPr>
      <w:numPr>
        <w:ilvl w:val="2"/>
        <w:numId w:val="9"/>
      </w:numPr>
      <w:ind w:left="714" w:hanging="357"/>
    </w:pPr>
    <w:rPr>
      <w:rFonts w:ascii="Arial" w:hAnsi="Arial"/>
    </w:rPr>
  </w:style>
  <w:style w:type="character" w:customStyle="1" w:styleId="RVBullet2Char0">
    <w:name w:val="RV Bullet 2 Char"/>
    <w:basedOn w:val="RVbullet2Char"/>
    <w:link w:val="RVBullet20"/>
    <w:rsid w:val="00BA3BE8"/>
    <w:rPr>
      <w:rFonts w:ascii="Arial" w:eastAsia="Times" w:hAnsi="Arial"/>
      <w:lang w:eastAsia="en-US"/>
    </w:rPr>
  </w:style>
  <w:style w:type="paragraph" w:customStyle="1" w:styleId="RVBulletafternumber1">
    <w:name w:val="RV Bullet after number 1"/>
    <w:basedOn w:val="RVBullet20"/>
    <w:link w:val="RVBulletafternumber1Char"/>
    <w:uiPriority w:val="11"/>
    <w:rsid w:val="004718E9"/>
    <w:pPr>
      <w:numPr>
        <w:ilvl w:val="0"/>
        <w:numId w:val="0"/>
      </w:numPr>
    </w:pPr>
  </w:style>
  <w:style w:type="character" w:customStyle="1" w:styleId="RVBulletafternumber1Char">
    <w:name w:val="RV Bullet after number 1 Char"/>
    <w:basedOn w:val="RVBullet2Char0"/>
    <w:link w:val="RVBulletafternumber1"/>
    <w:uiPriority w:val="11"/>
    <w:rsid w:val="004718E9"/>
    <w:rPr>
      <w:rFonts w:ascii="Circular Std Book" w:eastAsia="Times" w:hAnsi="Circular Std Book"/>
      <w:lang w:eastAsia="en-US"/>
    </w:rPr>
  </w:style>
  <w:style w:type="paragraph" w:customStyle="1" w:styleId="RVbulletafternumbers1">
    <w:name w:val="RV bullet after numbers 1"/>
    <w:basedOn w:val="Normal"/>
    <w:uiPriority w:val="7"/>
    <w:qFormat/>
    <w:rsid w:val="00BA3BE8"/>
    <w:pPr>
      <w:numPr>
        <w:numId w:val="10"/>
      </w:numPr>
      <w:spacing w:before="80" w:after="80"/>
      <w:ind w:hanging="357"/>
    </w:pPr>
    <w:rPr>
      <w:rFonts w:eastAsia="Times"/>
    </w:rPr>
  </w:style>
  <w:style w:type="paragraph" w:customStyle="1" w:styleId="RVbulletafternumbers2">
    <w:name w:val="RV bullet after numbers 2"/>
    <w:basedOn w:val="Normal"/>
    <w:uiPriority w:val="7"/>
    <w:qFormat/>
    <w:rsid w:val="00BA3BE8"/>
    <w:pPr>
      <w:numPr>
        <w:numId w:val="11"/>
      </w:numPr>
      <w:spacing w:before="80" w:after="80"/>
      <w:ind w:hanging="357"/>
    </w:pPr>
    <w:rPr>
      <w:rFonts w:eastAsia="Times"/>
    </w:rPr>
  </w:style>
  <w:style w:type="paragraph" w:customStyle="1" w:styleId="RVFigureTableCaption">
    <w:name w:val="RV Figure/Table Caption"/>
    <w:basedOn w:val="RVBulletafternumber1"/>
    <w:link w:val="RVFigureTableCaptionChar"/>
    <w:uiPriority w:val="11"/>
    <w:qFormat/>
    <w:rsid w:val="00BA3BE8"/>
    <w:rPr>
      <w:rFonts w:cs="Circular Std Book"/>
      <w:b/>
    </w:rPr>
  </w:style>
  <w:style w:type="character" w:customStyle="1" w:styleId="RVFigureTableCaptionChar">
    <w:name w:val="RV Figure/Table Caption Char"/>
    <w:basedOn w:val="RVBulletafternumber1Char"/>
    <w:link w:val="RVFigureTableCaption"/>
    <w:uiPriority w:val="11"/>
    <w:rsid w:val="00BA3BE8"/>
    <w:rPr>
      <w:rFonts w:ascii="Arial" w:eastAsia="Times" w:hAnsi="Arial" w:cs="Circular Std Book"/>
      <w:b/>
      <w:lang w:eastAsia="en-US"/>
    </w:rPr>
  </w:style>
  <w:style w:type="paragraph" w:customStyle="1" w:styleId="RVMainSubheading">
    <w:name w:val="RV Main Subheading"/>
    <w:basedOn w:val="Normal"/>
    <w:link w:val="RVMainSubheadingChar"/>
    <w:uiPriority w:val="11"/>
    <w:qFormat/>
    <w:rsid w:val="00BA3BE8"/>
    <w:pPr>
      <w:ind w:left="3402"/>
    </w:pPr>
    <w:rPr>
      <w:rFonts w:cs="Circular Std Book"/>
      <w:color w:val="FFFFFF"/>
      <w:sz w:val="30"/>
      <w:szCs w:val="30"/>
    </w:rPr>
  </w:style>
  <w:style w:type="character" w:customStyle="1" w:styleId="RVMainSubheadingChar">
    <w:name w:val="RV Main Subheading Char"/>
    <w:basedOn w:val="DefaultParagraphFont"/>
    <w:link w:val="RVMainSubheading"/>
    <w:uiPriority w:val="11"/>
    <w:rsid w:val="00BA3BE8"/>
    <w:rPr>
      <w:rFonts w:ascii="Arial" w:hAnsi="Arial" w:cs="Circular Std Book"/>
      <w:color w:val="FFFFFF"/>
      <w:sz w:val="30"/>
      <w:szCs w:val="30"/>
      <w:lang w:eastAsia="en-US"/>
    </w:rPr>
  </w:style>
  <w:style w:type="paragraph" w:customStyle="1" w:styleId="RVNumberDigit">
    <w:name w:val="RV Number Digit"/>
    <w:basedOn w:val="Normal"/>
    <w:uiPriority w:val="2"/>
    <w:qFormat/>
    <w:rsid w:val="00BA3BE8"/>
    <w:pPr>
      <w:numPr>
        <w:numId w:val="12"/>
      </w:numPr>
      <w:spacing w:before="80" w:after="80"/>
    </w:pPr>
    <w:rPr>
      <w:rFonts w:eastAsia="Times"/>
    </w:rPr>
  </w:style>
  <w:style w:type="paragraph" w:customStyle="1" w:styleId="RVnumberloweralpha">
    <w:name w:val="RV number lower alpha"/>
    <w:basedOn w:val="Normal"/>
    <w:uiPriority w:val="3"/>
    <w:qFormat/>
    <w:rsid w:val="00BA3BE8"/>
    <w:pPr>
      <w:numPr>
        <w:ilvl w:val="2"/>
        <w:numId w:val="13"/>
      </w:numPr>
      <w:spacing w:before="80" w:after="80"/>
    </w:pPr>
    <w:rPr>
      <w:rFonts w:eastAsia="Times"/>
    </w:rPr>
  </w:style>
  <w:style w:type="paragraph" w:customStyle="1" w:styleId="RVNumberLowerAlphaIndent">
    <w:name w:val="RV Number Lower Alpha Indent"/>
    <w:basedOn w:val="Normal"/>
    <w:uiPriority w:val="3"/>
    <w:qFormat/>
    <w:rsid w:val="00BA3BE8"/>
    <w:pPr>
      <w:numPr>
        <w:ilvl w:val="1"/>
        <w:numId w:val="7"/>
      </w:numPr>
      <w:spacing w:before="80" w:after="80"/>
    </w:pPr>
    <w:rPr>
      <w:rFonts w:eastAsia="Times"/>
    </w:rPr>
  </w:style>
  <w:style w:type="paragraph" w:customStyle="1" w:styleId="RVnumberlowerroman">
    <w:name w:val="RV number lower roman"/>
    <w:basedOn w:val="Normal"/>
    <w:uiPriority w:val="3"/>
    <w:qFormat/>
    <w:rsid w:val="00BA3BE8"/>
    <w:pPr>
      <w:numPr>
        <w:numId w:val="15"/>
      </w:numPr>
      <w:spacing w:before="80" w:after="80"/>
    </w:pPr>
    <w:rPr>
      <w:rFonts w:eastAsia="Times"/>
    </w:rPr>
  </w:style>
  <w:style w:type="paragraph" w:customStyle="1" w:styleId="RVNumberLowerRomanIndent">
    <w:name w:val="RV Number Lower Roman Indent"/>
    <w:basedOn w:val="Normal"/>
    <w:uiPriority w:val="4"/>
    <w:qFormat/>
    <w:rsid w:val="00BA3BE8"/>
    <w:pPr>
      <w:numPr>
        <w:ilvl w:val="1"/>
        <w:numId w:val="15"/>
      </w:numPr>
      <w:spacing w:before="80" w:after="80"/>
    </w:pPr>
    <w:rPr>
      <w:rFonts w:eastAsia="Times"/>
    </w:rPr>
  </w:style>
  <w:style w:type="character" w:customStyle="1" w:styleId="RVtabletextChar">
    <w:name w:val="RV table text Char"/>
    <w:basedOn w:val="DefaultParagraphFont"/>
    <w:link w:val="RVtabletext"/>
    <w:uiPriority w:val="3"/>
    <w:rsid w:val="004718E9"/>
    <w:rPr>
      <w:rFonts w:asciiTheme="minorHAnsi" w:hAnsiTheme="minorHAnsi"/>
      <w:lang w:eastAsia="en-US"/>
    </w:rPr>
  </w:style>
  <w:style w:type="character" w:customStyle="1" w:styleId="RVtablebullet1Char">
    <w:name w:val="RV table bullet 1 Char"/>
    <w:basedOn w:val="RVtabletextChar"/>
    <w:link w:val="RVtablebullet1"/>
    <w:uiPriority w:val="3"/>
    <w:rsid w:val="004718E9"/>
    <w:rPr>
      <w:rFonts w:ascii="Circular Std Book" w:hAnsi="Circular Std Book"/>
      <w:lang w:eastAsia="en-US"/>
    </w:rPr>
  </w:style>
  <w:style w:type="paragraph" w:customStyle="1" w:styleId="RVTableBullet10">
    <w:name w:val="RV Table Bullet 1"/>
    <w:basedOn w:val="RVtablebullet1"/>
    <w:link w:val="RVTableBullet1Char0"/>
    <w:uiPriority w:val="11"/>
    <w:qFormat/>
    <w:rsid w:val="00BA3BE8"/>
    <w:rPr>
      <w:rFonts w:ascii="Arial" w:hAnsi="Arial" w:cs="Circular Std Book"/>
    </w:rPr>
  </w:style>
  <w:style w:type="character" w:customStyle="1" w:styleId="RVTableBullet1Char0">
    <w:name w:val="RV Table Bullet 1 Char"/>
    <w:basedOn w:val="RVtablebullet1Char"/>
    <w:link w:val="RVTableBullet10"/>
    <w:uiPriority w:val="11"/>
    <w:rsid w:val="00BA3BE8"/>
    <w:rPr>
      <w:rFonts w:ascii="Arial" w:hAnsi="Arial" w:cs="Circular Std Book"/>
      <w:lang w:eastAsia="en-US"/>
    </w:rPr>
  </w:style>
  <w:style w:type="paragraph" w:customStyle="1" w:styleId="RVTableBullet2">
    <w:name w:val="RV Table Bullet 2"/>
    <w:basedOn w:val="Normal"/>
    <w:link w:val="RVTableBullet2Char"/>
    <w:uiPriority w:val="11"/>
    <w:qFormat/>
    <w:rsid w:val="00BA3BE8"/>
    <w:pPr>
      <w:numPr>
        <w:ilvl w:val="1"/>
        <w:numId w:val="16"/>
      </w:numPr>
      <w:spacing w:before="80" w:after="80"/>
    </w:pPr>
  </w:style>
  <w:style w:type="character" w:customStyle="1" w:styleId="RVTableBullet2Char">
    <w:name w:val="RV Table Bullet 2 Char"/>
    <w:basedOn w:val="DefaultParagraphFont"/>
    <w:link w:val="RVTableBullet2"/>
    <w:uiPriority w:val="11"/>
    <w:rsid w:val="00BA3BE8"/>
    <w:rPr>
      <w:rFonts w:ascii="Arial" w:hAnsi="Arial"/>
      <w:lang w:eastAsia="en-US"/>
    </w:rPr>
  </w:style>
  <w:style w:type="character" w:customStyle="1" w:styleId="RVtablecolheadChar">
    <w:name w:val="RV table col head Char"/>
    <w:basedOn w:val="DefaultParagraphFont"/>
    <w:link w:val="RVtablecolhead"/>
    <w:uiPriority w:val="3"/>
    <w:rsid w:val="00A3581C"/>
    <w:rPr>
      <w:rFonts w:asciiTheme="minorHAnsi" w:hAnsiTheme="minorHAnsi"/>
      <w:b/>
      <w:bCs/>
      <w:color w:val="E57200"/>
      <w:lang w:eastAsia="en-US"/>
    </w:rPr>
  </w:style>
  <w:style w:type="paragraph" w:customStyle="1" w:styleId="RVTableColumnHeading">
    <w:name w:val="RV Table Column Heading"/>
    <w:basedOn w:val="RVtablecolhead"/>
    <w:link w:val="RVTableColumnHeadingChar"/>
    <w:uiPriority w:val="11"/>
    <w:qFormat/>
    <w:rsid w:val="00BA3BE8"/>
    <w:rPr>
      <w:rFonts w:ascii="Arial" w:hAnsi="Arial" w:cs="Circular Std Book"/>
    </w:rPr>
  </w:style>
  <w:style w:type="character" w:customStyle="1" w:styleId="RVTableColumnHeadingChar">
    <w:name w:val="RV Table Column Heading Char"/>
    <w:basedOn w:val="RVtablecolheadChar"/>
    <w:link w:val="RVTableColumnHeading"/>
    <w:uiPriority w:val="11"/>
    <w:rsid w:val="00BA3BE8"/>
    <w:rPr>
      <w:rFonts w:ascii="Arial" w:hAnsi="Arial" w:cs="Circular Std Book"/>
      <w:b/>
      <w:bCs/>
      <w:color w:val="E57200"/>
      <w:lang w:eastAsia="en-US"/>
    </w:rPr>
  </w:style>
  <w:style w:type="paragraph" w:customStyle="1" w:styleId="RVTableofContents">
    <w:name w:val="RV Table of Contents"/>
    <w:basedOn w:val="Normal"/>
    <w:uiPriority w:val="11"/>
    <w:qFormat/>
    <w:rsid w:val="00BA3BE8"/>
    <w:pPr>
      <w:keepNext/>
      <w:keepLines/>
      <w:spacing w:before="120" w:after="160"/>
    </w:pPr>
    <w:rPr>
      <w:rFonts w:cs="Rubik"/>
      <w:b/>
      <w:color w:val="E57200"/>
      <w:sz w:val="28"/>
      <w:szCs w:val="28"/>
    </w:rPr>
  </w:style>
  <w:style w:type="paragraph" w:customStyle="1" w:styleId="RVTableText0">
    <w:name w:val="RV Table Text"/>
    <w:basedOn w:val="RVtabletext"/>
    <w:link w:val="RVTableTextChar0"/>
    <w:uiPriority w:val="11"/>
    <w:rsid w:val="00A3581C"/>
    <w:rPr>
      <w:rFonts w:ascii="Circular Std Book" w:hAnsi="Circular Std Book" w:cs="Circular Std Book"/>
    </w:rPr>
  </w:style>
  <w:style w:type="character" w:customStyle="1" w:styleId="RVTableTextChar0">
    <w:name w:val="RV Table Text Char"/>
    <w:basedOn w:val="RVtabletextChar"/>
    <w:link w:val="RVTableText0"/>
    <w:uiPriority w:val="11"/>
    <w:rsid w:val="00A3581C"/>
    <w:rPr>
      <w:rFonts w:ascii="Circular Std Book" w:hAnsi="Circular Std Book" w:cs="Circular Std Book"/>
      <w:lang w:eastAsia="en-US"/>
    </w:rPr>
  </w:style>
  <w:style w:type="paragraph" w:customStyle="1" w:styleId="RVTitle">
    <w:name w:val="RV Title"/>
    <w:basedOn w:val="Normal"/>
    <w:link w:val="RVTitleChar"/>
    <w:uiPriority w:val="11"/>
    <w:qFormat/>
    <w:rsid w:val="00BA3BE8"/>
    <w:pPr>
      <w:ind w:left="3402"/>
    </w:pPr>
    <w:rPr>
      <w:rFonts w:cs="Rubik"/>
      <w:b/>
      <w:color w:val="FFFFFF"/>
      <w:sz w:val="50"/>
      <w:szCs w:val="50"/>
    </w:rPr>
  </w:style>
  <w:style w:type="character" w:customStyle="1" w:styleId="RVTitleChar">
    <w:name w:val="RV Title Char"/>
    <w:basedOn w:val="DefaultParagraphFont"/>
    <w:link w:val="RVTitle"/>
    <w:uiPriority w:val="11"/>
    <w:rsid w:val="00BA3BE8"/>
    <w:rPr>
      <w:rFonts w:ascii="Arial" w:hAnsi="Arial" w:cs="Rubik"/>
      <w:b/>
      <w:color w:val="FFFFFF"/>
      <w:sz w:val="50"/>
      <w:szCs w:val="50"/>
      <w:lang w:eastAsia="en-US"/>
    </w:rPr>
  </w:style>
  <w:style w:type="character" w:customStyle="1" w:styleId="TOC1Char">
    <w:name w:val="TOC 1 Char"/>
    <w:basedOn w:val="DefaultParagraphFont"/>
    <w:link w:val="TOC1"/>
    <w:uiPriority w:val="39"/>
    <w:rsid w:val="00071554"/>
    <w:rPr>
      <w:rFonts w:ascii="Arial" w:hAnsi="Arial"/>
      <w:b/>
      <w:noProof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2F00"/>
    <w:pPr>
      <w:spacing w:before="480" w:line="276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  <w:sz w:val="28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9C62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6226"/>
    <w:rPr>
      <w:rFonts w:ascii="Cambria" w:hAnsi="Cambria"/>
      <w:lang w:eastAsia="en-US"/>
    </w:rPr>
  </w:style>
  <w:style w:type="paragraph" w:styleId="Footer">
    <w:name w:val="footer"/>
    <w:basedOn w:val="Normal"/>
    <w:link w:val="FooterChar"/>
    <w:uiPriority w:val="8"/>
    <w:unhideWhenUsed/>
    <w:rsid w:val="009C62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8"/>
    <w:rsid w:val="009C6226"/>
    <w:rPr>
      <w:rFonts w:ascii="Cambria" w:hAnsi="Cambria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60"/>
    <w:qFormat/>
    <w:rsid w:val="00BA3BE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60"/>
    <w:rsid w:val="00BA3BE8"/>
    <w:rPr>
      <w:rFonts w:ascii="Arial" w:hAnsi="Arial"/>
      <w:i/>
      <w:iCs/>
      <w:color w:val="4F81BD" w:themeColor="accent1"/>
      <w:lang w:eastAsia="en-US"/>
    </w:rPr>
  </w:style>
  <w:style w:type="character" w:styleId="SubtleEmphasis">
    <w:name w:val="Subtle Emphasis"/>
    <w:basedOn w:val="DefaultParagraphFont"/>
    <w:uiPriority w:val="65"/>
    <w:qFormat/>
    <w:rsid w:val="00BA3BE8"/>
    <w:rPr>
      <w:rFonts w:ascii="Arial" w:hAnsi="Arial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66"/>
    <w:qFormat/>
    <w:rsid w:val="00BA3BE8"/>
    <w:rPr>
      <w:rFonts w:ascii="Arial" w:hAnsi="Arial"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67"/>
    <w:qFormat/>
    <w:rsid w:val="00BA3BE8"/>
    <w:rPr>
      <w:rFonts w:ascii="Arial" w:hAnsi="Arial"/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BA3BE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73"/>
    <w:qFormat/>
    <w:rsid w:val="00BA3BE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73"/>
    <w:rsid w:val="00BA3BE8"/>
    <w:rPr>
      <w:rFonts w:ascii="Arial" w:hAnsi="Arial"/>
      <w:i/>
      <w:iCs/>
      <w:color w:val="404040" w:themeColor="text1" w:themeTint="BF"/>
      <w:lang w:eastAsia="en-US"/>
    </w:rPr>
  </w:style>
  <w:style w:type="paragraph" w:customStyle="1" w:styleId="RespectVictoriaNumberLowerAlphaIndent">
    <w:name w:val="Respect Victoria Number Lower Alpha Indent"/>
    <w:basedOn w:val="Normal"/>
    <w:uiPriority w:val="3"/>
    <w:qFormat/>
    <w:rsid w:val="00610F40"/>
    <w:pPr>
      <w:tabs>
        <w:tab w:val="num" w:pos="794"/>
      </w:tabs>
      <w:ind w:left="794" w:hanging="397"/>
    </w:pPr>
    <w:rPr>
      <w:rFonts w:ascii="Circular Std Book" w:eastAsia="Times" w:hAnsi="Circular Std Book"/>
    </w:rPr>
  </w:style>
  <w:style w:type="character" w:styleId="CommentReference">
    <w:name w:val="annotation reference"/>
    <w:basedOn w:val="DefaultParagraphFont"/>
    <w:uiPriority w:val="99"/>
    <w:semiHidden/>
    <w:unhideWhenUsed/>
    <w:rsid w:val="00010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073D"/>
  </w:style>
  <w:style w:type="character" w:customStyle="1" w:styleId="CommentTextChar">
    <w:name w:val="Comment Text Char"/>
    <w:basedOn w:val="DefaultParagraphFont"/>
    <w:link w:val="CommentText"/>
    <w:uiPriority w:val="99"/>
    <w:rsid w:val="0001073D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73D"/>
    <w:rPr>
      <w:rFonts w:ascii="Arial" w:hAnsi="Arial"/>
      <w:b/>
      <w:bCs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38F0"/>
    <w:rPr>
      <w:rFonts w:asciiTheme="majorHAnsi" w:eastAsiaTheme="majorEastAsia" w:hAnsiTheme="majorHAnsi" w:cstheme="majorBidi"/>
      <w:i/>
      <w:iCs/>
      <w:color w:val="17365D" w:themeColor="text2" w:themeShade="B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38F0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38F0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38F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DPCbodyaftertablefigure">
    <w:name w:val="DPC body after table/figure"/>
    <w:basedOn w:val="Normal"/>
    <w:uiPriority w:val="1"/>
    <w:rsid w:val="006C38F0"/>
    <w:pPr>
      <w:spacing w:before="240" w:after="160" w:line="300" w:lineRule="atLeast"/>
    </w:pPr>
    <w:rPr>
      <w:rFonts w:asciiTheme="minorHAnsi" w:eastAsia="Times" w:hAnsiTheme="minorHAnsi" w:cs="Arial"/>
      <w:color w:val="000000" w:themeColor="text1"/>
      <w:sz w:val="22"/>
      <w:szCs w:val="22"/>
    </w:rPr>
  </w:style>
  <w:style w:type="paragraph" w:customStyle="1" w:styleId="RVBodyNumbered">
    <w:name w:val="RV Body Numbered"/>
    <w:basedOn w:val="Normal"/>
    <w:uiPriority w:val="1"/>
    <w:qFormat/>
    <w:rsid w:val="00657C79"/>
    <w:pPr>
      <w:numPr>
        <w:numId w:val="17"/>
      </w:numPr>
      <w:spacing w:before="80" w:after="80"/>
    </w:pPr>
    <w:rPr>
      <w:rFonts w:eastAsia="Times" w:cs="Circular Std Book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4A734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D61B0"/>
  </w:style>
  <w:style w:type="character" w:customStyle="1" w:styleId="eop">
    <w:name w:val="eop"/>
    <w:basedOn w:val="DefaultParagraphFont"/>
    <w:rsid w:val="000D61B0"/>
  </w:style>
  <w:style w:type="paragraph" w:customStyle="1" w:styleId="paragraph">
    <w:name w:val="paragraph"/>
    <w:basedOn w:val="Normal"/>
    <w:rsid w:val="008C7E3B"/>
    <w:rPr>
      <w:rFonts w:ascii="Calibri" w:eastAsiaTheme="minorHAnsi" w:hAnsi="Calibri" w:cs="Calibri"/>
      <w:sz w:val="22"/>
      <w:szCs w:val="22"/>
      <w:lang w:eastAsia="en-AU"/>
    </w:rPr>
  </w:style>
  <w:style w:type="character" w:styleId="Strong">
    <w:name w:val="Strong"/>
    <w:basedOn w:val="DefaultParagraphFont"/>
    <w:uiPriority w:val="22"/>
    <w:qFormat/>
    <w:rsid w:val="00972B4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B450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AU"/>
    </w:rPr>
  </w:style>
  <w:style w:type="paragraph" w:customStyle="1" w:styleId="DHHSbody">
    <w:name w:val="DHHS body"/>
    <w:qFormat/>
    <w:rsid w:val="00504852"/>
    <w:pPr>
      <w:spacing w:after="120" w:line="270" w:lineRule="atLeast"/>
    </w:pPr>
    <w:rPr>
      <w:rFonts w:ascii="Arial" w:eastAsia="Times" w:hAnsi="Arial"/>
      <w:lang w:eastAsia="en-US"/>
    </w:rPr>
  </w:style>
  <w:style w:type="character" w:styleId="PlaceholderText">
    <w:name w:val="Placeholder Text"/>
    <w:basedOn w:val="DefaultParagraphFont"/>
    <w:uiPriority w:val="99"/>
    <w:unhideWhenUsed/>
    <w:rsid w:val="004A1F69"/>
    <w:rPr>
      <w:color w:val="808080"/>
    </w:rPr>
  </w:style>
  <w:style w:type="character" w:customStyle="1" w:styleId="cf01">
    <w:name w:val="cf01"/>
    <w:basedOn w:val="DefaultParagraphFont"/>
    <w:rsid w:val="00FD78DF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1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7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image" Target="media/image1.jp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intouch.org.au/" TargetMode="Externa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intouch.org.au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yperlink" Target="http://www.ntv.org.au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safesteps.org.au/our-services/services-for-women-children/family-violence-webchat-support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yperlink" Target="https://ntv.org.au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B324138F24EC4FABC6AE28861E17EF" ma:contentTypeVersion="4" ma:contentTypeDescription="Create a new document." ma:contentTypeScope="" ma:versionID="607493e6bf6fbaf3ab2d1dc25a35abb4">
  <xsd:schema xmlns:xsd="http://www.w3.org/2001/XMLSchema" xmlns:xs="http://www.w3.org/2001/XMLSchema" xmlns:p="http://schemas.microsoft.com/office/2006/metadata/properties" xmlns:ns2="4f7cd56b-7ab3-46ca-a86d-523b783b98f3" xmlns:ns3="08d5586c-054b-45aa-9ec4-445d4734b9af" targetNamespace="http://schemas.microsoft.com/office/2006/metadata/properties" ma:root="true" ma:fieldsID="17b77f140397694cbdbf0130974df635" ns2:_="" ns3:_="">
    <xsd:import namespace="4f7cd56b-7ab3-46ca-a86d-523b783b98f3"/>
    <xsd:import namespace="08d5586c-054b-45aa-9ec4-445d4734b9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7cd56b-7ab3-46ca-a86d-523b783b98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d5586c-054b-45aa-9ec4-445d4734b9a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10835D02-B0BB-4FA2-BE1A-7E79272A6C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175084-BAB0-4C56-9D51-DE1D09921D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7cd56b-7ab3-46ca-a86d-523b783b98f3"/>
    <ds:schemaRef ds:uri="08d5586c-054b-45aa-9ec4-445d4734b9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CE903B-510A-4EE5-B8E3-C343533379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8ED8D7-0789-4399-82C7-350BD24E8AE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A5ED776-A24A-453B-9B3D-3B2C299D86A8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Health and Human Services</Company>
  <LinksUpToDate>false</LinksUpToDate>
  <CharactersWithSpaces>29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aura Gillis (RespectVictoria)</cp:lastModifiedBy>
  <cp:revision>2</cp:revision>
  <cp:lastPrinted>2022-10-04T02:16:00Z</cp:lastPrinted>
  <dcterms:created xsi:type="dcterms:W3CDTF">2022-11-11T00:49:00Z</dcterms:created>
  <dcterms:modified xsi:type="dcterms:W3CDTF">2022-11-11T00:49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80B324138F24EC4FABC6AE28861E17EF</vt:lpwstr>
  </property>
  <property fmtid="{D5CDD505-2E9C-101B-9397-08002B2CF9AE}" pid="4" name="MSIP_Label_7158ebbd-6c5e-441f-bfc9-4eb8c11e3978_Enabled">
    <vt:lpwstr>True</vt:lpwstr>
  </property>
  <property fmtid="{D5CDD505-2E9C-101B-9397-08002B2CF9AE}" pid="5" name="MSIP_Label_7158ebbd-6c5e-441f-bfc9-4eb8c11e3978_SiteId">
    <vt:lpwstr>722ea0be-3e1c-4b11-ad6f-9401d6856e24</vt:lpwstr>
  </property>
  <property fmtid="{D5CDD505-2E9C-101B-9397-08002B2CF9AE}" pid="6" name="MSIP_Label_7158ebbd-6c5e-441f-bfc9-4eb8c11e3978_Owner">
    <vt:lpwstr>Luke.Butler@respectvictoria.vic.gov.au</vt:lpwstr>
  </property>
  <property fmtid="{D5CDD505-2E9C-101B-9397-08002B2CF9AE}" pid="7" name="MSIP_Label_7158ebbd-6c5e-441f-bfc9-4eb8c11e3978_SetDate">
    <vt:lpwstr>2020-03-26T07:27:58.5650443Z</vt:lpwstr>
  </property>
  <property fmtid="{D5CDD505-2E9C-101B-9397-08002B2CF9AE}" pid="8" name="MSIP_Label_7158ebbd-6c5e-441f-bfc9-4eb8c11e3978_Name">
    <vt:lpwstr>OFFICIAL</vt:lpwstr>
  </property>
  <property fmtid="{D5CDD505-2E9C-101B-9397-08002B2CF9AE}" pid="9" name="MSIP_Label_7158ebbd-6c5e-441f-bfc9-4eb8c11e3978_Application">
    <vt:lpwstr>Microsoft Azure Information Protection</vt:lpwstr>
  </property>
  <property fmtid="{D5CDD505-2E9C-101B-9397-08002B2CF9AE}" pid="10" name="MSIP_Label_7158ebbd-6c5e-441f-bfc9-4eb8c11e3978_Extended_MSFT_Method">
    <vt:lpwstr>Manual</vt:lpwstr>
  </property>
  <property fmtid="{D5CDD505-2E9C-101B-9397-08002B2CF9AE}" pid="11" name="_ExtendedDescription">
    <vt:lpwstr/>
  </property>
  <property fmtid="{D5CDD505-2E9C-101B-9397-08002B2CF9AE}" pid="12" name="MediaServiceImageTags">
    <vt:lpwstr/>
  </property>
</Properties>
</file>